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1494F3" w14:textId="627679AA" w:rsidR="00211069" w:rsidRPr="0034616A" w:rsidRDefault="00AA070D" w:rsidP="00211069">
      <w:pPr>
        <w:jc w:val="right"/>
      </w:pPr>
      <w:bookmarkStart w:id="0" w:name="_GoBack"/>
      <w:bookmarkEnd w:id="0"/>
      <w:r>
        <w:rPr>
          <w:rFonts w:hint="eastAsia"/>
        </w:rPr>
        <w:t>20</w:t>
      </w:r>
      <w:r w:rsidRPr="00AA070D">
        <w:rPr>
          <w:rFonts w:hint="eastAsia"/>
          <w:color w:val="FF0000"/>
        </w:rPr>
        <w:t>●●</w:t>
      </w:r>
      <w:r w:rsidR="00211069" w:rsidRPr="0034616A">
        <w:rPr>
          <w:rFonts w:hint="eastAsia"/>
        </w:rPr>
        <w:t xml:space="preserve">年　</w:t>
      </w:r>
      <w:r w:rsidRPr="00AA070D">
        <w:rPr>
          <w:rFonts w:hint="eastAsia"/>
          <w:color w:val="FF0000"/>
        </w:rPr>
        <w:t>●</w:t>
      </w:r>
      <w:r w:rsidR="00211069" w:rsidRPr="0034616A">
        <w:rPr>
          <w:rFonts w:hint="eastAsia"/>
        </w:rPr>
        <w:t xml:space="preserve">月　</w:t>
      </w:r>
      <w:r w:rsidRPr="00AA070D">
        <w:rPr>
          <w:rFonts w:hint="eastAsia"/>
          <w:color w:val="FF0000"/>
        </w:rPr>
        <w:t>●</w:t>
      </w:r>
      <w:r w:rsidR="00211069" w:rsidRPr="0034616A">
        <w:rPr>
          <w:rFonts w:hint="eastAsia"/>
        </w:rPr>
        <w:t>日</w:t>
      </w:r>
    </w:p>
    <w:p w14:paraId="04A31382" w14:textId="77777777" w:rsidR="00822CFE" w:rsidRPr="0034616A" w:rsidRDefault="00211069">
      <w:r w:rsidRPr="0034616A">
        <w:rPr>
          <w:rFonts w:hint="eastAsia"/>
        </w:rPr>
        <w:t>立教大学</w:t>
      </w:r>
      <w:r w:rsidR="00590A15">
        <w:rPr>
          <w:rFonts w:hint="eastAsia"/>
        </w:rPr>
        <w:t>コミュニティ福祉学部長</w:t>
      </w:r>
      <w:r w:rsidRPr="0034616A">
        <w:rPr>
          <w:rFonts w:hint="eastAsia"/>
        </w:rPr>
        <w:t>殿</w:t>
      </w:r>
    </w:p>
    <w:p w14:paraId="7F3024E9" w14:textId="77777777" w:rsidR="00211069" w:rsidRPr="0034616A" w:rsidRDefault="00211069" w:rsidP="00B25DAB">
      <w:pPr>
        <w:ind w:right="420" w:firstLineChars="2450" w:firstLine="5145"/>
      </w:pPr>
      <w:r w:rsidRPr="0034616A">
        <w:rPr>
          <w:rFonts w:hint="eastAsia"/>
        </w:rPr>
        <w:t>研究・</w:t>
      </w:r>
      <w:r w:rsidR="00D462D1">
        <w:rPr>
          <w:rFonts w:hint="eastAsia"/>
        </w:rPr>
        <w:t>調査</w:t>
      </w:r>
      <w:r w:rsidRPr="0034616A">
        <w:rPr>
          <w:rFonts w:hint="eastAsia"/>
        </w:rPr>
        <w:t>責任者</w:t>
      </w:r>
    </w:p>
    <w:tbl>
      <w:tblPr>
        <w:tblW w:w="3969" w:type="dxa"/>
        <w:tblInd w:w="5211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3969"/>
      </w:tblGrid>
      <w:tr w:rsidR="00C96347" w:rsidRPr="0034616A" w14:paraId="59BD7315" w14:textId="77777777" w:rsidTr="00B25DAB">
        <w:tc>
          <w:tcPr>
            <w:tcW w:w="3969" w:type="dxa"/>
            <w:tcBorders>
              <w:top w:val="nil"/>
            </w:tcBorders>
          </w:tcPr>
          <w:p w14:paraId="7504F1CE" w14:textId="77777777" w:rsidR="00C96347" w:rsidRPr="0034616A" w:rsidRDefault="00C96347">
            <w:r w:rsidRPr="0034616A">
              <w:rPr>
                <w:rFonts w:hint="eastAsia"/>
              </w:rPr>
              <w:t>（所属）</w:t>
            </w:r>
          </w:p>
        </w:tc>
      </w:tr>
      <w:tr w:rsidR="00C96347" w:rsidRPr="0034616A" w14:paraId="6FA58451" w14:textId="77777777" w:rsidTr="00B25DAB">
        <w:tc>
          <w:tcPr>
            <w:tcW w:w="3969" w:type="dxa"/>
          </w:tcPr>
          <w:p w14:paraId="53F4C139" w14:textId="77777777" w:rsidR="00C96347" w:rsidRPr="0034616A" w:rsidRDefault="00C96347">
            <w:r w:rsidRPr="0034616A">
              <w:rPr>
                <w:rFonts w:hint="eastAsia"/>
              </w:rPr>
              <w:t>（職名）</w:t>
            </w:r>
          </w:p>
        </w:tc>
      </w:tr>
      <w:tr w:rsidR="00211069" w:rsidRPr="0034616A" w14:paraId="030CEDD4" w14:textId="77777777" w:rsidTr="00B25DAB">
        <w:tc>
          <w:tcPr>
            <w:tcW w:w="3969" w:type="dxa"/>
          </w:tcPr>
          <w:p w14:paraId="3BD204BF" w14:textId="77777777" w:rsidR="00211069" w:rsidRPr="0034616A" w:rsidRDefault="00211069">
            <w:r w:rsidRPr="0034616A">
              <w:rPr>
                <w:rFonts w:hint="eastAsia"/>
              </w:rPr>
              <w:t>（</w:t>
            </w:r>
            <w:r w:rsidR="00801D78">
              <w:rPr>
                <w:rFonts w:hint="eastAsia"/>
              </w:rPr>
              <w:t>指導教員</w:t>
            </w:r>
            <w:r w:rsidRPr="0034616A">
              <w:rPr>
                <w:rFonts w:hint="eastAsia"/>
              </w:rPr>
              <w:t>氏名）</w:t>
            </w:r>
          </w:p>
        </w:tc>
      </w:tr>
      <w:tr w:rsidR="00590A15" w:rsidRPr="0034616A" w14:paraId="5897F08A" w14:textId="77777777" w:rsidTr="00B25DAB">
        <w:tc>
          <w:tcPr>
            <w:tcW w:w="3969" w:type="dxa"/>
          </w:tcPr>
          <w:p w14:paraId="220C9AB6" w14:textId="77777777" w:rsidR="00590A15" w:rsidRPr="0034616A" w:rsidRDefault="00590A15">
            <w:r>
              <w:rPr>
                <w:rFonts w:hint="eastAsia"/>
              </w:rPr>
              <w:t>（申請者・学生名）</w:t>
            </w:r>
          </w:p>
        </w:tc>
      </w:tr>
      <w:tr w:rsidR="00211069" w:rsidRPr="0034616A" w14:paraId="3E0D844C" w14:textId="77777777" w:rsidTr="00B25DAB">
        <w:tc>
          <w:tcPr>
            <w:tcW w:w="3969" w:type="dxa"/>
          </w:tcPr>
          <w:p w14:paraId="57F3C65B" w14:textId="77777777" w:rsidR="00211069" w:rsidRPr="0034616A" w:rsidRDefault="00211069">
            <w:r w:rsidRPr="0034616A">
              <w:rPr>
                <w:rFonts w:hint="eastAsia"/>
              </w:rPr>
              <w:t>（</w:t>
            </w:r>
            <w:r w:rsidRPr="0034616A">
              <w:rPr>
                <w:rFonts w:hint="eastAsia"/>
              </w:rPr>
              <w:t>Tel</w:t>
            </w:r>
            <w:r w:rsidRPr="0034616A">
              <w:rPr>
                <w:rFonts w:hint="eastAsia"/>
              </w:rPr>
              <w:t>）</w:t>
            </w:r>
          </w:p>
        </w:tc>
      </w:tr>
      <w:tr w:rsidR="00211069" w:rsidRPr="0034616A" w14:paraId="3D218265" w14:textId="77777777" w:rsidTr="00B25DAB">
        <w:tc>
          <w:tcPr>
            <w:tcW w:w="3969" w:type="dxa"/>
          </w:tcPr>
          <w:p w14:paraId="27993F63" w14:textId="77777777" w:rsidR="00211069" w:rsidRPr="0034616A" w:rsidRDefault="00211069" w:rsidP="00211069">
            <w:r w:rsidRPr="0034616A">
              <w:rPr>
                <w:rFonts w:hint="eastAsia"/>
              </w:rPr>
              <w:t>（</w:t>
            </w:r>
            <w:r w:rsidR="00590A15">
              <w:rPr>
                <w:rFonts w:hint="eastAsia"/>
              </w:rPr>
              <w:t>申請者・学生</w:t>
            </w:r>
            <w:r w:rsidRPr="0034616A">
              <w:rPr>
                <w:rFonts w:hint="eastAsia"/>
              </w:rPr>
              <w:t>e-mail</w:t>
            </w:r>
            <w:r w:rsidRPr="0034616A">
              <w:rPr>
                <w:rFonts w:hint="eastAsia"/>
              </w:rPr>
              <w:t>）</w:t>
            </w:r>
          </w:p>
        </w:tc>
      </w:tr>
    </w:tbl>
    <w:p w14:paraId="5608508F" w14:textId="77777777" w:rsidR="00211069" w:rsidRPr="0034616A" w:rsidRDefault="00211069"/>
    <w:p w14:paraId="18076D38" w14:textId="34B4855A" w:rsidR="00211069" w:rsidRPr="00DC3993" w:rsidRDefault="00C84577" w:rsidP="002D6E04">
      <w:pPr>
        <w:jc w:val="center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コミュニティ福祉学部倫理指針</w:t>
      </w:r>
      <w:r w:rsidR="00211069" w:rsidRPr="0034616A">
        <w:rPr>
          <w:rFonts w:ascii="ＭＳ ゴシック" w:eastAsia="ＭＳ ゴシック" w:hAnsi="ＭＳ ゴシック" w:hint="eastAsia"/>
          <w:b/>
          <w:sz w:val="24"/>
        </w:rPr>
        <w:t>に係る研究・</w:t>
      </w:r>
      <w:r w:rsidR="00A17EF7">
        <w:rPr>
          <w:rFonts w:ascii="ＭＳ ゴシック" w:eastAsia="ＭＳ ゴシック" w:hAnsi="ＭＳ ゴシック" w:hint="eastAsia"/>
          <w:b/>
          <w:sz w:val="24"/>
        </w:rPr>
        <w:t>調査</w:t>
      </w:r>
      <w:r w:rsidR="00211069" w:rsidRPr="0034616A">
        <w:rPr>
          <w:rFonts w:ascii="ＭＳ ゴシック" w:eastAsia="ＭＳ ゴシック" w:hAnsi="ＭＳ ゴシック" w:hint="eastAsia"/>
          <w:b/>
          <w:sz w:val="24"/>
        </w:rPr>
        <w:t>計画審査申請書</w:t>
      </w:r>
    </w:p>
    <w:p w14:paraId="6FF5CD11" w14:textId="77777777" w:rsidR="00F03F81" w:rsidRPr="0034616A" w:rsidRDefault="00F03F81" w:rsidP="00211069">
      <w:pPr>
        <w:jc w:val="center"/>
        <w:rPr>
          <w:sz w:val="22"/>
        </w:rPr>
      </w:pPr>
    </w:p>
    <w:p w14:paraId="43C8E935" w14:textId="20FDFA3C" w:rsidR="00F03F81" w:rsidRPr="0034616A" w:rsidRDefault="00F03F81" w:rsidP="00F03F81">
      <w:pPr>
        <w:ind w:firstLineChars="100" w:firstLine="220"/>
        <w:jc w:val="left"/>
        <w:rPr>
          <w:sz w:val="22"/>
        </w:rPr>
      </w:pPr>
      <w:r w:rsidRPr="0034616A">
        <w:rPr>
          <w:rFonts w:hint="eastAsia"/>
          <w:sz w:val="22"/>
        </w:rPr>
        <w:t>下記課題の</w:t>
      </w:r>
      <w:r w:rsidR="00C84577">
        <w:rPr>
          <w:rFonts w:hint="eastAsia"/>
          <w:sz w:val="22"/>
        </w:rPr>
        <w:t>コミュニティ福祉学部倫理指針</w:t>
      </w:r>
      <w:r w:rsidRPr="0034616A">
        <w:rPr>
          <w:rFonts w:hint="eastAsia"/>
          <w:sz w:val="22"/>
        </w:rPr>
        <w:t>に係る研究・</w:t>
      </w:r>
      <w:r w:rsidR="00775127">
        <w:rPr>
          <w:rFonts w:hint="eastAsia"/>
          <w:sz w:val="22"/>
        </w:rPr>
        <w:t>調査</w:t>
      </w:r>
      <w:r w:rsidRPr="0034616A">
        <w:rPr>
          <w:rFonts w:hint="eastAsia"/>
          <w:sz w:val="22"/>
        </w:rPr>
        <w:t>について承認審査を申請いたします。</w:t>
      </w:r>
    </w:p>
    <w:p w14:paraId="0DA75C9D" w14:textId="0E61A616" w:rsidR="00211069" w:rsidRPr="0034616A" w:rsidRDefault="00D61E33">
      <w:r>
        <w:rPr>
          <w:rFonts w:hint="eastAsia"/>
        </w:rPr>
        <w:t>朱書き⇒すでに挿入されている文言　青⇒</w:t>
      </w:r>
      <w:r>
        <w:rPr>
          <w:rFonts w:hint="eastAsia"/>
        </w:rPr>
        <w:t>2025</w:t>
      </w:r>
      <w:r>
        <w:rPr>
          <w:rFonts w:hint="eastAsia"/>
        </w:rPr>
        <w:t>年度申請書類内にあった文言を復活（質問事項に基づく。審査で指摘するよりも合理的であるため）。</w:t>
      </w:r>
    </w:p>
    <w:p w14:paraId="6898BC03" w14:textId="38B5582E" w:rsidR="00211069" w:rsidRPr="0034616A" w:rsidRDefault="00C96347">
      <w:r w:rsidRPr="0034616A">
        <w:rPr>
          <w:rFonts w:hint="eastAsia"/>
        </w:rPr>
        <w:t>Ⅰ．研究・</w:t>
      </w:r>
      <w:r w:rsidR="00775127">
        <w:rPr>
          <w:rFonts w:hint="eastAsia"/>
        </w:rPr>
        <w:t>調査</w:t>
      </w:r>
      <w:r w:rsidRPr="0034616A">
        <w:rPr>
          <w:rFonts w:hint="eastAsia"/>
        </w:rPr>
        <w:t>計画の概要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3472"/>
        <w:gridCol w:w="3473"/>
      </w:tblGrid>
      <w:tr w:rsidR="00C96347" w:rsidRPr="0034616A" w14:paraId="37C5BE5B" w14:textId="77777777" w:rsidTr="00D61E33">
        <w:tc>
          <w:tcPr>
            <w:tcW w:w="2235" w:type="dxa"/>
            <w:shd w:val="clear" w:color="auto" w:fill="D9D9D9"/>
          </w:tcPr>
          <w:p w14:paraId="4671BC25" w14:textId="77777777" w:rsidR="00C96347" w:rsidRPr="0034616A" w:rsidRDefault="00C96347">
            <w:r w:rsidRPr="0034616A">
              <w:rPr>
                <w:rFonts w:hint="eastAsia"/>
              </w:rPr>
              <w:t>１．実施課題名</w:t>
            </w:r>
          </w:p>
        </w:tc>
        <w:tc>
          <w:tcPr>
            <w:tcW w:w="6945" w:type="dxa"/>
            <w:gridSpan w:val="2"/>
          </w:tcPr>
          <w:p w14:paraId="144BB75A" w14:textId="5DEEE408" w:rsidR="00C96347" w:rsidRPr="007D17DC" w:rsidRDefault="00D61E33">
            <w:pPr>
              <w:rPr>
                <w:color w:val="FF0000"/>
              </w:rPr>
            </w:pPr>
            <w:r w:rsidRPr="007D17DC">
              <w:rPr>
                <w:rFonts w:hint="eastAsia"/>
                <w:color w:val="FF0000"/>
              </w:rPr>
              <w:t>研究資金の課題名と同一である必要はない</w:t>
            </w:r>
          </w:p>
        </w:tc>
      </w:tr>
      <w:tr w:rsidR="00C96347" w:rsidRPr="0034616A" w14:paraId="6CEB2015" w14:textId="77777777" w:rsidTr="00D61E33">
        <w:tc>
          <w:tcPr>
            <w:tcW w:w="2235" w:type="dxa"/>
            <w:shd w:val="clear" w:color="auto" w:fill="D9D9D9"/>
          </w:tcPr>
          <w:p w14:paraId="3824678D" w14:textId="77777777" w:rsidR="00C96347" w:rsidRPr="0034616A" w:rsidRDefault="00C96347">
            <w:r w:rsidRPr="0034616A">
              <w:rPr>
                <w:rFonts w:hint="eastAsia"/>
              </w:rPr>
              <w:t>２．</w:t>
            </w:r>
            <w:r w:rsidR="006E389A" w:rsidRPr="0034616A">
              <w:rPr>
                <w:rFonts w:hint="eastAsia"/>
              </w:rPr>
              <w:t>実施</w:t>
            </w:r>
            <w:r w:rsidRPr="0034616A">
              <w:rPr>
                <w:rFonts w:hint="eastAsia"/>
              </w:rPr>
              <w:t>期間</w:t>
            </w:r>
          </w:p>
        </w:tc>
        <w:tc>
          <w:tcPr>
            <w:tcW w:w="6945" w:type="dxa"/>
            <w:gridSpan w:val="2"/>
          </w:tcPr>
          <w:p w14:paraId="67A5526E" w14:textId="77777777" w:rsidR="00C96347" w:rsidRPr="0034616A" w:rsidRDefault="00591CD5">
            <w:r w:rsidRPr="0034616A">
              <w:rPr>
                <w:rFonts w:hint="eastAsia"/>
              </w:rPr>
              <w:t xml:space="preserve">　　年　月　日　</w:t>
            </w:r>
            <w:r w:rsidR="00DB6255" w:rsidRPr="0034616A">
              <w:rPr>
                <w:rFonts w:hint="eastAsia"/>
              </w:rPr>
              <w:t>～　年　月　日</w:t>
            </w:r>
          </w:p>
          <w:p w14:paraId="4C58275E" w14:textId="37BB6F92" w:rsidR="00591CD5" w:rsidRPr="0034616A" w:rsidRDefault="00591CD5" w:rsidP="00FD4AC4">
            <w:pPr>
              <w:rPr>
                <w:sz w:val="18"/>
                <w:szCs w:val="18"/>
              </w:rPr>
            </w:pPr>
            <w:r w:rsidRPr="0034616A">
              <w:rPr>
                <w:rFonts w:hint="eastAsia"/>
                <w:sz w:val="18"/>
                <w:szCs w:val="18"/>
              </w:rPr>
              <w:t>※研究・</w:t>
            </w:r>
            <w:r w:rsidR="00775127">
              <w:rPr>
                <w:rFonts w:hint="eastAsia"/>
                <w:sz w:val="18"/>
                <w:szCs w:val="18"/>
              </w:rPr>
              <w:t>調査</w:t>
            </w:r>
            <w:r w:rsidRPr="0034616A">
              <w:rPr>
                <w:rFonts w:hint="eastAsia"/>
                <w:sz w:val="18"/>
                <w:szCs w:val="18"/>
              </w:rPr>
              <w:t>開始は承認日以降となります。</w:t>
            </w:r>
          </w:p>
        </w:tc>
      </w:tr>
      <w:tr w:rsidR="002C08A4" w:rsidRPr="0034616A" w14:paraId="318E2346" w14:textId="77777777" w:rsidTr="00D61E33">
        <w:tc>
          <w:tcPr>
            <w:tcW w:w="2235" w:type="dxa"/>
            <w:shd w:val="clear" w:color="auto" w:fill="D9D9D9"/>
          </w:tcPr>
          <w:p w14:paraId="133AA4CA" w14:textId="0C07CA91" w:rsidR="002C08A4" w:rsidRPr="0034616A" w:rsidRDefault="002C08A4">
            <w:r w:rsidRPr="0034616A">
              <w:rPr>
                <w:rFonts w:hint="eastAsia"/>
              </w:rPr>
              <w:t>３．実施</w:t>
            </w:r>
            <w:r w:rsidR="00A17EF7">
              <w:rPr>
                <w:rFonts w:hint="eastAsia"/>
              </w:rPr>
              <w:t>機関</w:t>
            </w:r>
          </w:p>
        </w:tc>
        <w:tc>
          <w:tcPr>
            <w:tcW w:w="6945" w:type="dxa"/>
            <w:gridSpan w:val="2"/>
          </w:tcPr>
          <w:p w14:paraId="4BD0A73C" w14:textId="77777777" w:rsidR="002C08A4" w:rsidRPr="0034616A" w:rsidRDefault="002C08A4" w:rsidP="00DA2701"/>
          <w:p w14:paraId="1EAC7813" w14:textId="77777777" w:rsidR="00B2051F" w:rsidRPr="0034616A" w:rsidRDefault="00B2051F" w:rsidP="00DA2701"/>
          <w:p w14:paraId="59872B1F" w14:textId="77777777" w:rsidR="00B2051F" w:rsidRPr="0034616A" w:rsidRDefault="00B2051F" w:rsidP="00DA2701"/>
        </w:tc>
      </w:tr>
      <w:tr w:rsidR="001C5EFB" w:rsidRPr="0034616A" w14:paraId="2F44F39F" w14:textId="77777777" w:rsidTr="00D61E33">
        <w:trPr>
          <w:trHeight w:val="463"/>
        </w:trPr>
        <w:tc>
          <w:tcPr>
            <w:tcW w:w="2235" w:type="dxa"/>
            <w:vMerge w:val="restart"/>
            <w:shd w:val="clear" w:color="auto" w:fill="D9D9D9"/>
          </w:tcPr>
          <w:p w14:paraId="34EBF432" w14:textId="77777777" w:rsidR="001C5EFB" w:rsidRPr="0034616A" w:rsidRDefault="001C5EFB" w:rsidP="001C5EFB">
            <w:r w:rsidRPr="0034616A">
              <w:rPr>
                <w:rFonts w:hint="eastAsia"/>
              </w:rPr>
              <w:t>４．研究・</w:t>
            </w:r>
            <w:r w:rsidR="00A17EF7">
              <w:rPr>
                <w:rFonts w:hint="eastAsia"/>
              </w:rPr>
              <w:t>調査</w:t>
            </w:r>
            <w:r w:rsidRPr="0034616A">
              <w:rPr>
                <w:rFonts w:hint="eastAsia"/>
              </w:rPr>
              <w:t>実施者</w:t>
            </w:r>
            <w:r w:rsidRPr="0034616A">
              <w:rPr>
                <w:rFonts w:hint="eastAsia"/>
              </w:rPr>
              <w:t xml:space="preserve"> </w:t>
            </w:r>
          </w:p>
          <w:p w14:paraId="5B03EBBE" w14:textId="77777777" w:rsidR="001C5EFB" w:rsidRPr="0034616A" w:rsidDel="00AB3CDE" w:rsidRDefault="001C5EFB" w:rsidP="001C5EFB"/>
        </w:tc>
        <w:tc>
          <w:tcPr>
            <w:tcW w:w="3472" w:type="dxa"/>
            <w:shd w:val="clear" w:color="auto" w:fill="D9D9D9"/>
          </w:tcPr>
          <w:p w14:paraId="4077C019" w14:textId="77777777" w:rsidR="001C5EFB" w:rsidRPr="0034616A" w:rsidRDefault="001C5EFB">
            <w:r w:rsidRPr="0034616A">
              <w:rPr>
                <w:rFonts w:hint="eastAsia"/>
              </w:rPr>
              <w:t>所属・職名</w:t>
            </w:r>
          </w:p>
        </w:tc>
        <w:tc>
          <w:tcPr>
            <w:tcW w:w="3473" w:type="dxa"/>
            <w:shd w:val="clear" w:color="auto" w:fill="D9D9D9"/>
          </w:tcPr>
          <w:p w14:paraId="4D116462" w14:textId="77777777" w:rsidR="001C5EFB" w:rsidRPr="0034616A" w:rsidRDefault="001C5EFB">
            <w:r w:rsidRPr="0034616A">
              <w:rPr>
                <w:rFonts w:hint="eastAsia"/>
              </w:rPr>
              <w:t>氏名</w:t>
            </w:r>
          </w:p>
        </w:tc>
      </w:tr>
      <w:tr w:rsidR="001C5EFB" w:rsidRPr="0034616A" w14:paraId="153EAB2E" w14:textId="77777777" w:rsidTr="00D61E33">
        <w:trPr>
          <w:trHeight w:val="1121"/>
        </w:trPr>
        <w:tc>
          <w:tcPr>
            <w:tcW w:w="2235" w:type="dxa"/>
            <w:vMerge/>
            <w:shd w:val="clear" w:color="auto" w:fill="D9D9D9"/>
          </w:tcPr>
          <w:p w14:paraId="0342E372" w14:textId="77777777" w:rsidR="001C5EFB" w:rsidRPr="0034616A" w:rsidDel="001C5EFB" w:rsidRDefault="001C5EFB" w:rsidP="001C5EFB"/>
        </w:tc>
        <w:tc>
          <w:tcPr>
            <w:tcW w:w="3472" w:type="dxa"/>
          </w:tcPr>
          <w:p w14:paraId="381C473C" w14:textId="3749836B" w:rsidR="001C5EFB" w:rsidRPr="0034616A" w:rsidRDefault="00D61E33">
            <w:r w:rsidRPr="007D17DC">
              <w:rPr>
                <w:rFonts w:hint="eastAsia"/>
                <w:color w:val="FF0000"/>
              </w:rPr>
              <w:t>本研究・実験に係る者は全員記入し（学外者を含む）、役割分担を明記する。</w:t>
            </w:r>
          </w:p>
        </w:tc>
        <w:tc>
          <w:tcPr>
            <w:tcW w:w="3473" w:type="dxa"/>
          </w:tcPr>
          <w:p w14:paraId="2FE592D4" w14:textId="77777777" w:rsidR="001C5EFB" w:rsidRPr="0034616A" w:rsidRDefault="001C5EFB"/>
        </w:tc>
      </w:tr>
      <w:tr w:rsidR="002C08A4" w:rsidRPr="0034616A" w14:paraId="05958CFE" w14:textId="77777777" w:rsidTr="00D61E33">
        <w:tc>
          <w:tcPr>
            <w:tcW w:w="2235" w:type="dxa"/>
            <w:shd w:val="clear" w:color="auto" w:fill="D9D9D9"/>
          </w:tcPr>
          <w:p w14:paraId="2039C739" w14:textId="77777777" w:rsidR="002C08A4" w:rsidRPr="0034616A" w:rsidRDefault="0015679A">
            <w:r w:rsidRPr="0034616A">
              <w:rPr>
                <w:rFonts w:hint="eastAsia"/>
              </w:rPr>
              <w:t>５</w:t>
            </w:r>
            <w:r w:rsidR="002C08A4" w:rsidRPr="0034616A">
              <w:rPr>
                <w:rFonts w:hint="eastAsia"/>
              </w:rPr>
              <w:t>．研究・</w:t>
            </w:r>
            <w:r w:rsidR="00A17EF7">
              <w:rPr>
                <w:rFonts w:hint="eastAsia"/>
              </w:rPr>
              <w:t>調査</w:t>
            </w:r>
            <w:r w:rsidR="002C08A4" w:rsidRPr="0034616A">
              <w:rPr>
                <w:rFonts w:hint="eastAsia"/>
              </w:rPr>
              <w:t>目的</w:t>
            </w:r>
          </w:p>
          <w:p w14:paraId="639CA26F" w14:textId="77777777" w:rsidR="002C08A4" w:rsidRPr="0034616A" w:rsidRDefault="002C08A4"/>
          <w:p w14:paraId="0B10562B" w14:textId="77777777" w:rsidR="002C08A4" w:rsidRPr="0034616A" w:rsidRDefault="002C08A4"/>
          <w:p w14:paraId="0CC65AEF" w14:textId="77777777" w:rsidR="007C32D0" w:rsidRPr="0034616A" w:rsidRDefault="007C32D0"/>
          <w:p w14:paraId="309B35DA" w14:textId="77777777" w:rsidR="002C08A4" w:rsidRPr="0034616A" w:rsidRDefault="002C08A4"/>
        </w:tc>
        <w:tc>
          <w:tcPr>
            <w:tcW w:w="6945" w:type="dxa"/>
            <w:gridSpan w:val="2"/>
          </w:tcPr>
          <w:p w14:paraId="4D6DBA6C" w14:textId="77777777" w:rsidR="002C08A4" w:rsidRPr="0034616A" w:rsidRDefault="002C08A4"/>
        </w:tc>
      </w:tr>
      <w:tr w:rsidR="002C08A4" w:rsidRPr="0034616A" w14:paraId="17108011" w14:textId="77777777" w:rsidTr="00D61E33">
        <w:tc>
          <w:tcPr>
            <w:tcW w:w="2235" w:type="dxa"/>
            <w:shd w:val="clear" w:color="auto" w:fill="D9D9D9"/>
          </w:tcPr>
          <w:p w14:paraId="554E91E3" w14:textId="77777777" w:rsidR="002C08A4" w:rsidRPr="0034616A" w:rsidRDefault="0015679A">
            <w:r w:rsidRPr="0034616A">
              <w:rPr>
                <w:rFonts w:hint="eastAsia"/>
              </w:rPr>
              <w:t>６</w:t>
            </w:r>
            <w:r w:rsidR="002C08A4" w:rsidRPr="0034616A">
              <w:rPr>
                <w:rFonts w:hint="eastAsia"/>
              </w:rPr>
              <w:t>．研究・</w:t>
            </w:r>
            <w:r w:rsidR="00A17EF7">
              <w:rPr>
                <w:rFonts w:hint="eastAsia"/>
              </w:rPr>
              <w:t>調査</w:t>
            </w:r>
            <w:r w:rsidR="002C08A4" w:rsidRPr="0034616A">
              <w:rPr>
                <w:rFonts w:hint="eastAsia"/>
              </w:rPr>
              <w:t>計画</w:t>
            </w:r>
          </w:p>
          <w:p w14:paraId="423F9259" w14:textId="77777777" w:rsidR="007C32D0" w:rsidRPr="0034616A" w:rsidRDefault="007C32D0"/>
          <w:p w14:paraId="1BDE34DB" w14:textId="77777777" w:rsidR="007C32D0" w:rsidRPr="0034616A" w:rsidRDefault="007C32D0"/>
          <w:p w14:paraId="369E64D7" w14:textId="77777777" w:rsidR="002C08A4" w:rsidRPr="0034616A" w:rsidRDefault="002C08A4"/>
        </w:tc>
        <w:tc>
          <w:tcPr>
            <w:tcW w:w="6945" w:type="dxa"/>
            <w:gridSpan w:val="2"/>
          </w:tcPr>
          <w:p w14:paraId="758F572E" w14:textId="77777777" w:rsidR="002C08A4" w:rsidRPr="0034616A" w:rsidRDefault="002C08A4"/>
        </w:tc>
      </w:tr>
      <w:tr w:rsidR="002A55C2" w:rsidRPr="0034616A" w14:paraId="6DC5D333" w14:textId="77777777" w:rsidTr="00D61E33">
        <w:tc>
          <w:tcPr>
            <w:tcW w:w="2235" w:type="dxa"/>
            <w:shd w:val="clear" w:color="auto" w:fill="D9D9D9"/>
          </w:tcPr>
          <w:p w14:paraId="6F0DC57E" w14:textId="77777777" w:rsidR="002A55C2" w:rsidRPr="0034616A" w:rsidRDefault="0015679A" w:rsidP="009916E2">
            <w:pPr>
              <w:ind w:left="424" w:hangingChars="202" w:hanging="424"/>
            </w:pPr>
            <w:r w:rsidRPr="0034616A">
              <w:rPr>
                <w:rFonts w:hint="eastAsia"/>
              </w:rPr>
              <w:t>７</w:t>
            </w:r>
            <w:r w:rsidR="002A55C2" w:rsidRPr="0034616A">
              <w:rPr>
                <w:rFonts w:hint="eastAsia"/>
              </w:rPr>
              <w:t>．研究成果の発表方法等</w:t>
            </w:r>
          </w:p>
        </w:tc>
        <w:tc>
          <w:tcPr>
            <w:tcW w:w="6945" w:type="dxa"/>
            <w:gridSpan w:val="2"/>
          </w:tcPr>
          <w:p w14:paraId="7E5E7140" w14:textId="6E67A155" w:rsidR="002A55C2" w:rsidRPr="0034616A" w:rsidRDefault="002A55C2" w:rsidP="009916E2">
            <w:pPr>
              <w:rPr>
                <w:lang w:eastAsia="zh-TW"/>
              </w:rPr>
            </w:pPr>
            <w:r w:rsidRPr="0034616A"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 w:rsidRPr="0034616A">
              <w:rPr>
                <w:rFonts w:hint="eastAsia"/>
                <w:lang w:eastAsia="zh-TW"/>
              </w:rPr>
              <w:t>論文発表</w:t>
            </w:r>
          </w:p>
          <w:p w14:paraId="082B9578" w14:textId="5D4EB2E0" w:rsidR="002A55C2" w:rsidRPr="0034616A" w:rsidRDefault="002A55C2" w:rsidP="009916E2">
            <w:pPr>
              <w:rPr>
                <w:lang w:eastAsia="zh-TW"/>
              </w:rPr>
            </w:pPr>
            <w:r w:rsidRPr="0034616A"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 w:rsidRPr="0034616A">
              <w:rPr>
                <w:rFonts w:hint="eastAsia"/>
                <w:lang w:eastAsia="zh-TW"/>
              </w:rPr>
              <w:t>学会発表</w:t>
            </w:r>
          </w:p>
          <w:p w14:paraId="0B11E1C2" w14:textId="243729DF" w:rsidR="002A55C2" w:rsidRPr="0034616A" w:rsidRDefault="002A55C2" w:rsidP="009916E2">
            <w:pPr>
              <w:rPr>
                <w:lang w:eastAsia="zh-TW"/>
              </w:rPr>
            </w:pPr>
            <w:r w:rsidRPr="0034616A"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 w:rsidRPr="0034616A">
              <w:rPr>
                <w:rFonts w:hint="eastAsia"/>
                <w:lang w:eastAsia="zh-TW"/>
              </w:rPr>
              <w:t>特許出願</w:t>
            </w:r>
          </w:p>
          <w:p w14:paraId="480E75B1" w14:textId="08FB6A88" w:rsidR="002A55C2" w:rsidRPr="0034616A" w:rsidRDefault="002A55C2" w:rsidP="009916E2">
            <w:r w:rsidRPr="0034616A">
              <w:rPr>
                <w:rFonts w:hint="eastAsia"/>
              </w:rPr>
              <w:lastRenderedPageBreak/>
              <w:t>□</w:t>
            </w:r>
            <w:r w:rsidR="005C2BE0">
              <w:t xml:space="preserve"> </w:t>
            </w:r>
            <w:r w:rsidRPr="0034616A">
              <w:rPr>
                <w:rFonts w:hint="eastAsia"/>
              </w:rPr>
              <w:t>その他（　　　　　　　　）</w:t>
            </w:r>
          </w:p>
        </w:tc>
      </w:tr>
      <w:tr w:rsidR="002A55C2" w:rsidRPr="0034616A" w14:paraId="6E287B96" w14:textId="77777777" w:rsidTr="00D61E33">
        <w:tc>
          <w:tcPr>
            <w:tcW w:w="2235" w:type="dxa"/>
            <w:shd w:val="clear" w:color="auto" w:fill="D9D9D9"/>
          </w:tcPr>
          <w:p w14:paraId="59444BCE" w14:textId="77777777" w:rsidR="002A55C2" w:rsidRPr="0034616A" w:rsidRDefault="0015679A" w:rsidP="009916E2">
            <w:pPr>
              <w:ind w:left="424" w:hangingChars="202" w:hanging="424"/>
            </w:pPr>
            <w:r w:rsidRPr="0034616A">
              <w:rPr>
                <w:rFonts w:hint="eastAsia"/>
              </w:rPr>
              <w:lastRenderedPageBreak/>
              <w:t>８</w:t>
            </w:r>
            <w:r w:rsidR="002A55C2" w:rsidRPr="0034616A">
              <w:rPr>
                <w:rFonts w:hint="eastAsia"/>
              </w:rPr>
              <w:t>．他機関による審査状況</w:t>
            </w:r>
          </w:p>
        </w:tc>
        <w:tc>
          <w:tcPr>
            <w:tcW w:w="6945" w:type="dxa"/>
            <w:gridSpan w:val="2"/>
          </w:tcPr>
          <w:p w14:paraId="2C1CF67A" w14:textId="77777777" w:rsidR="002A55C2" w:rsidRPr="0034616A" w:rsidRDefault="002A55C2" w:rsidP="009916E2"/>
        </w:tc>
      </w:tr>
      <w:tr w:rsidR="002C08A4" w:rsidRPr="0034616A" w14:paraId="252B95B5" w14:textId="77777777" w:rsidTr="00D61E33">
        <w:tc>
          <w:tcPr>
            <w:tcW w:w="2235" w:type="dxa"/>
            <w:shd w:val="clear" w:color="auto" w:fill="D9D9D9"/>
          </w:tcPr>
          <w:p w14:paraId="221A1E75" w14:textId="77777777" w:rsidR="002C08A4" w:rsidRPr="0034616A" w:rsidRDefault="0015679A">
            <w:r w:rsidRPr="0034616A">
              <w:rPr>
                <w:rFonts w:hint="eastAsia"/>
              </w:rPr>
              <w:t>９</w:t>
            </w:r>
            <w:r w:rsidR="002C08A4" w:rsidRPr="0034616A">
              <w:rPr>
                <w:rFonts w:hint="eastAsia"/>
              </w:rPr>
              <w:t>．研究資金</w:t>
            </w:r>
          </w:p>
        </w:tc>
        <w:tc>
          <w:tcPr>
            <w:tcW w:w="6945" w:type="dxa"/>
            <w:gridSpan w:val="2"/>
          </w:tcPr>
          <w:p w14:paraId="5F0F36CF" w14:textId="6F830FD2" w:rsidR="00AB3CDE" w:rsidRPr="0034616A" w:rsidRDefault="0015249E" w:rsidP="00AB3CDE">
            <w:r>
              <w:rPr>
                <w:rFonts w:ascii="ＭＳ 明朝" w:hAnsi="ＭＳ 明朝" w:hint="eastAsia"/>
              </w:rPr>
              <w:t>（１）</w:t>
            </w:r>
            <w:r w:rsidR="00AB3CDE" w:rsidRPr="0034616A">
              <w:rPr>
                <w:rFonts w:hint="eastAsia"/>
              </w:rPr>
              <w:t>種別（当てはまるものすべてにチェック）</w:t>
            </w:r>
          </w:p>
          <w:p w14:paraId="65B687E7" w14:textId="7CD42177" w:rsidR="00FF3497" w:rsidRPr="0034616A" w:rsidRDefault="0096639A" w:rsidP="00FF3497">
            <w:pPr>
              <w:ind w:firstLineChars="150" w:firstLine="315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>
              <w:rPr>
                <w:rFonts w:hint="eastAsia"/>
                <w:lang w:eastAsia="zh-TW"/>
              </w:rPr>
              <w:t xml:space="preserve">科研費　　</w:t>
            </w:r>
            <w:r w:rsidR="00B52445">
              <w:rPr>
                <w:rFonts w:hint="eastAsia"/>
                <w:lang w:eastAsia="zh-TW"/>
              </w:rPr>
              <w:t xml:space="preserve">　</w:t>
            </w:r>
            <w:r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 w:rsidR="00FF3497" w:rsidRPr="0034616A">
              <w:rPr>
                <w:rFonts w:hint="eastAsia"/>
                <w:lang w:eastAsia="zh-TW"/>
              </w:rPr>
              <w:t>立教</w:t>
            </w:r>
            <w:r w:rsidR="00FF3497" w:rsidRPr="0034616A">
              <w:rPr>
                <w:rFonts w:hint="eastAsia"/>
                <w:lang w:eastAsia="zh-TW"/>
              </w:rPr>
              <w:t>SFR</w:t>
            </w:r>
            <w:r>
              <w:rPr>
                <w:rFonts w:hint="eastAsia"/>
                <w:lang w:eastAsia="zh-TW"/>
              </w:rPr>
              <w:t xml:space="preserve">　</w:t>
            </w:r>
            <w:r w:rsidR="00B52445">
              <w:rPr>
                <w:rFonts w:hint="eastAsia"/>
                <w:lang w:eastAsia="zh-TW"/>
              </w:rPr>
              <w:t xml:space="preserve">　</w:t>
            </w:r>
            <w:r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 w:rsidR="00FF3497" w:rsidRPr="0034616A">
              <w:rPr>
                <w:rFonts w:hint="eastAsia"/>
                <w:lang w:eastAsia="zh-TW"/>
              </w:rPr>
              <w:t xml:space="preserve">個人研究費　</w:t>
            </w:r>
          </w:p>
          <w:p w14:paraId="2688878E" w14:textId="4FB7377B" w:rsidR="00FF3497" w:rsidRDefault="0096639A" w:rsidP="00FF3497">
            <w:pPr>
              <w:ind w:firstLineChars="150" w:firstLine="315"/>
            </w:pPr>
            <w:r>
              <w:rPr>
                <w:rFonts w:hint="eastAsia"/>
              </w:rPr>
              <w:t>□</w:t>
            </w:r>
            <w:r w:rsidR="005C2BE0">
              <w:t xml:space="preserve"> </w:t>
            </w:r>
            <w:r>
              <w:rPr>
                <w:rFonts w:hint="eastAsia"/>
              </w:rPr>
              <w:t xml:space="preserve">学部予算　</w:t>
            </w:r>
            <w:r w:rsidR="00B52445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□</w:t>
            </w:r>
            <w:r w:rsidR="005C2BE0">
              <w:t xml:space="preserve"> </w:t>
            </w:r>
            <w:r w:rsidR="00FF3497" w:rsidRPr="0034616A">
              <w:rPr>
                <w:rFonts w:hint="eastAsia"/>
              </w:rPr>
              <w:t>その他（　　　　　　　　　）</w:t>
            </w:r>
          </w:p>
          <w:p w14:paraId="64D724BB" w14:textId="035DED2B" w:rsidR="00D61E33" w:rsidRPr="007D17DC" w:rsidRDefault="00D61E33" w:rsidP="001D018E">
            <w:pPr>
              <w:rPr>
                <w:color w:val="FF0000"/>
              </w:rPr>
            </w:pPr>
            <w:r w:rsidRPr="007D17DC">
              <w:rPr>
                <w:rFonts w:hint="eastAsia"/>
                <w:color w:val="FF0000"/>
              </w:rPr>
              <w:t>課題名、研究代表者、</w:t>
            </w:r>
            <w:r w:rsidR="000D1309" w:rsidRPr="007D17DC">
              <w:rPr>
                <w:rFonts w:hint="eastAsia"/>
                <w:color w:val="FF0000"/>
              </w:rPr>
              <w:t>研究協力者</w:t>
            </w:r>
            <w:r w:rsidRPr="007D17DC">
              <w:rPr>
                <w:rFonts w:hint="eastAsia"/>
                <w:color w:val="FF0000"/>
              </w:rPr>
              <w:t>、研究期間、助成金、助成団体名称等のすべてを</w:t>
            </w:r>
            <w:r w:rsidR="00C7152A" w:rsidRPr="007D17DC">
              <w:rPr>
                <w:rFonts w:hint="eastAsia"/>
                <w:color w:val="FF0000"/>
              </w:rPr>
              <w:t>記載すること。</w:t>
            </w:r>
          </w:p>
          <w:p w14:paraId="5EC515DF" w14:textId="3959EF7F" w:rsidR="0096639A" w:rsidRDefault="0015249E" w:rsidP="0096639A">
            <w:r>
              <w:rPr>
                <w:rFonts w:ascii="ＭＳ 明朝" w:hAnsi="ＭＳ 明朝" w:hint="eastAsia"/>
              </w:rPr>
              <w:t>（２）</w:t>
            </w:r>
            <w:r w:rsidR="00AB3CDE" w:rsidRPr="0034616A">
              <w:rPr>
                <w:rFonts w:hint="eastAsia"/>
              </w:rPr>
              <w:t>採択状況（競争的資金のみ回答）</w:t>
            </w:r>
          </w:p>
          <w:p w14:paraId="49E4EA32" w14:textId="516F2F62" w:rsidR="0096639A" w:rsidRDefault="0096639A" w:rsidP="0096639A">
            <w:pPr>
              <w:ind w:firstLineChars="150" w:firstLine="315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 w:rsidR="00AB3CDE" w:rsidRPr="0034616A">
              <w:rPr>
                <w:rFonts w:hint="eastAsia"/>
                <w:lang w:eastAsia="zh-TW"/>
              </w:rPr>
              <w:t>採択済</w:t>
            </w:r>
            <w:r w:rsidR="008A7DE1" w:rsidRPr="0034616A">
              <w:rPr>
                <w:rFonts w:hint="eastAsia"/>
                <w:lang w:eastAsia="zh-TW"/>
              </w:rPr>
              <w:t>（　　　年度～　　　年度：　　　　　　　　）</w:t>
            </w:r>
          </w:p>
          <w:p w14:paraId="6DF9665D" w14:textId="3D88B687" w:rsidR="0096639A" w:rsidRDefault="0096639A" w:rsidP="0096639A">
            <w:pPr>
              <w:ind w:firstLineChars="150" w:firstLine="315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 w:rsidR="00AB3CDE" w:rsidRPr="0034616A">
              <w:rPr>
                <w:rFonts w:hint="eastAsia"/>
                <w:lang w:eastAsia="zh-TW"/>
              </w:rPr>
              <w:t>申請中</w:t>
            </w:r>
            <w:r w:rsidR="00AB3CDE" w:rsidRPr="0034616A">
              <w:rPr>
                <w:rFonts w:hint="eastAsia"/>
                <w:lang w:eastAsia="zh-TW"/>
              </w:rPr>
              <w:t xml:space="preserve">  </w:t>
            </w:r>
            <w:r w:rsidR="00AB3CDE" w:rsidRPr="0034616A">
              <w:rPr>
                <w:rFonts w:hint="eastAsia"/>
                <w:lang w:eastAsia="zh-TW"/>
              </w:rPr>
              <w:t>（審査結果判明時期：　　　　　　　）</w:t>
            </w:r>
          </w:p>
          <w:p w14:paraId="13D8F4B3" w14:textId="3D412EAA" w:rsidR="00AB3CDE" w:rsidRPr="0034616A" w:rsidRDefault="0096639A" w:rsidP="0096639A">
            <w:pPr>
              <w:ind w:firstLineChars="150" w:firstLine="315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□</w:t>
            </w:r>
            <w:r w:rsidR="005C2BE0">
              <w:rPr>
                <w:lang w:eastAsia="zh-TW"/>
              </w:rPr>
              <w:t xml:space="preserve"> </w:t>
            </w:r>
            <w:r w:rsidR="00AB3CDE" w:rsidRPr="0034616A">
              <w:rPr>
                <w:rFonts w:hint="eastAsia"/>
                <w:lang w:eastAsia="zh-TW"/>
              </w:rPr>
              <w:t>申請予定（審査結果判明時期：　　　　　　　）</w:t>
            </w:r>
          </w:p>
          <w:p w14:paraId="053034B2" w14:textId="10C80B1A" w:rsidR="008A7DE1" w:rsidRPr="0034616A" w:rsidRDefault="0015249E" w:rsidP="008A7DE1">
            <w:pPr>
              <w:rPr>
                <w:rStyle w:val="aa"/>
                <w:lang w:val="x-none"/>
              </w:rPr>
            </w:pPr>
            <w:r>
              <w:rPr>
                <w:rFonts w:ascii="ＭＳ 明朝" w:hAnsi="ＭＳ 明朝" w:hint="eastAsia"/>
              </w:rPr>
              <w:t>（３）</w:t>
            </w:r>
            <w:r w:rsidR="008A7DE1" w:rsidRPr="0034616A">
              <w:rPr>
                <w:rFonts w:ascii="ＭＳ 明朝" w:hAnsi="ＭＳ 明朝" w:hint="eastAsia"/>
              </w:rPr>
              <w:t>競争的資金が</w:t>
            </w:r>
            <w:r w:rsidR="008A7DE1" w:rsidRPr="0034616A">
              <w:rPr>
                <w:rFonts w:hint="eastAsia"/>
              </w:rPr>
              <w:t>不採択となった場合の対応（競争的資金のみ回答）</w:t>
            </w:r>
          </w:p>
          <w:p w14:paraId="256256F3" w14:textId="58F720C9" w:rsidR="0096639A" w:rsidRPr="00D61E33" w:rsidRDefault="0096639A" w:rsidP="0096639A">
            <w:pPr>
              <w:ind w:firstLineChars="150" w:firstLine="315"/>
              <w:rPr>
                <w:b/>
                <w:bCs/>
                <w:color w:val="4472C4" w:themeColor="accent1"/>
              </w:rPr>
            </w:pPr>
            <w:r>
              <w:rPr>
                <w:rFonts w:hint="eastAsia"/>
              </w:rPr>
              <w:t>□</w:t>
            </w:r>
            <w:r w:rsidR="005C2BE0">
              <w:t xml:space="preserve"> </w:t>
            </w:r>
            <w:r w:rsidR="00AB3CDE" w:rsidRPr="0034616A">
              <w:rPr>
                <w:rFonts w:hint="eastAsia"/>
              </w:rPr>
              <w:t>申請内容を変更せず行う</w:t>
            </w:r>
            <w:r w:rsidR="00D61E33" w:rsidRPr="00D61E33">
              <w:rPr>
                <w:rFonts w:hint="eastAsia"/>
                <w:b/>
                <w:bCs/>
                <w:color w:val="4472C4" w:themeColor="accent1"/>
              </w:rPr>
              <w:t>（</w:t>
            </w:r>
            <w:r w:rsidR="00D61E33" w:rsidRPr="007D17DC">
              <w:rPr>
                <w:rFonts w:hint="eastAsia"/>
                <w:b/>
                <w:bCs/>
                <w:color w:val="FF0000"/>
              </w:rPr>
              <w:t>原則として</w:t>
            </w:r>
            <w:r w:rsidR="00D61E33" w:rsidRPr="007D17DC">
              <w:rPr>
                <w:rFonts w:hint="eastAsia"/>
                <w:b/>
                <w:bCs/>
                <w:color w:val="FF0000"/>
              </w:rPr>
              <w:t>2</w:t>
            </w:r>
            <w:r w:rsidR="00D61E33" w:rsidRPr="007D17DC">
              <w:rPr>
                <w:rFonts w:hint="eastAsia"/>
                <w:b/>
                <w:bCs/>
                <w:color w:val="FF0000"/>
              </w:rPr>
              <w:t>年以内</w:t>
            </w:r>
            <w:r w:rsidR="00D61E33" w:rsidRPr="00D61E33">
              <w:rPr>
                <w:rFonts w:hint="eastAsia"/>
                <w:b/>
                <w:bCs/>
                <w:color w:val="4472C4" w:themeColor="accent1"/>
              </w:rPr>
              <w:t>）</w:t>
            </w:r>
          </w:p>
          <w:p w14:paraId="48AE6A4A" w14:textId="654B9DF6" w:rsidR="00AB3CDE" w:rsidRPr="0034616A" w:rsidRDefault="0096639A" w:rsidP="0096639A">
            <w:pPr>
              <w:ind w:firstLineChars="150" w:firstLine="315"/>
            </w:pPr>
            <w:r>
              <w:rPr>
                <w:rFonts w:hint="eastAsia"/>
              </w:rPr>
              <w:t>□</w:t>
            </w:r>
            <w:r w:rsidR="005C2BE0">
              <w:t xml:space="preserve"> </w:t>
            </w:r>
            <w:r w:rsidR="00AB3CDE" w:rsidRPr="0034616A">
              <w:rPr>
                <w:rFonts w:hint="eastAsia"/>
              </w:rPr>
              <w:t>申請内容を一部縮小または変更して行う</w:t>
            </w:r>
          </w:p>
          <w:p w14:paraId="663073B2" w14:textId="77777777" w:rsidR="0096639A" w:rsidRDefault="0096639A" w:rsidP="0096639A">
            <w:pPr>
              <w:ind w:left="36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（変更内容：　　　　　　　　　　　　　　　　　　　　　　　）</w:t>
            </w:r>
          </w:p>
          <w:p w14:paraId="6BD35332" w14:textId="655EA21C" w:rsidR="002A55C2" w:rsidRPr="0034616A" w:rsidRDefault="005C2BE0" w:rsidP="00D91C4E">
            <w:pPr>
              <w:ind w:firstLine="315"/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 w:rsidR="00AB3CDE" w:rsidRPr="0034616A">
              <w:rPr>
                <w:rFonts w:hint="eastAsia"/>
              </w:rPr>
              <w:t>行わない</w:t>
            </w:r>
          </w:p>
        </w:tc>
      </w:tr>
    </w:tbl>
    <w:p w14:paraId="141B1401" w14:textId="21F2E73B" w:rsidR="00B25DAB" w:rsidRPr="0088213A" w:rsidRDefault="00B25DAB" w:rsidP="00B25DAB">
      <w:pPr>
        <w:rPr>
          <w:strike/>
          <w:color w:val="000000" w:themeColor="text1"/>
        </w:rPr>
      </w:pPr>
      <w:r w:rsidRPr="0030162B">
        <w:rPr>
          <w:rFonts w:hint="eastAsia"/>
          <w:color w:val="000000" w:themeColor="text1"/>
        </w:rPr>
        <w:t>Ⅱ</w:t>
      </w:r>
      <w:r w:rsidRPr="00AF2B9B">
        <w:rPr>
          <w:rFonts w:hint="eastAsia"/>
          <w:b/>
          <w:bCs/>
          <w:color w:val="000000" w:themeColor="text1"/>
        </w:rPr>
        <w:t>．</w:t>
      </w:r>
      <w:r w:rsidR="0088213A">
        <w:rPr>
          <w:rFonts w:hint="eastAsia"/>
          <w:b/>
          <w:bCs/>
          <w:color w:val="000000" w:themeColor="text1"/>
        </w:rPr>
        <w:t>研究・</w:t>
      </w:r>
      <w:r w:rsidR="0088213A" w:rsidRPr="00AF2B9B">
        <w:rPr>
          <w:rFonts w:hint="eastAsia"/>
          <w:b/>
          <w:bCs/>
          <w:color w:val="000000" w:themeColor="text1"/>
        </w:rPr>
        <w:t>調査内容の詳細</w:t>
      </w:r>
      <w:r w:rsidR="00A17EF7" w:rsidRPr="00AF2B9B">
        <w:rPr>
          <w:rFonts w:hint="eastAsia"/>
          <w:b/>
          <w:bCs/>
          <w:color w:val="000000" w:themeColor="text1"/>
        </w:rPr>
        <w:t xml:space="preserve">　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55"/>
        <w:gridCol w:w="6907"/>
      </w:tblGrid>
      <w:tr w:rsidR="00A12AEC" w:rsidRPr="0034616A" w14:paraId="186A9DDA" w14:textId="77777777" w:rsidTr="00D61E33">
        <w:tc>
          <w:tcPr>
            <w:tcW w:w="2155" w:type="dxa"/>
            <w:shd w:val="clear" w:color="auto" w:fill="D9D9D9"/>
          </w:tcPr>
          <w:p w14:paraId="6DDB1645" w14:textId="77777777" w:rsidR="00A12AEC" w:rsidRPr="0034616A" w:rsidRDefault="000B34F2" w:rsidP="007A2838">
            <w:r w:rsidRPr="0034616A">
              <w:rPr>
                <w:rFonts w:hint="eastAsia"/>
              </w:rPr>
              <w:t>０．指針・法令等</w:t>
            </w:r>
          </w:p>
        </w:tc>
        <w:tc>
          <w:tcPr>
            <w:tcW w:w="6907" w:type="dxa"/>
          </w:tcPr>
          <w:p w14:paraId="08F23FD8" w14:textId="77777777" w:rsidR="00A12AEC" w:rsidRPr="0034616A" w:rsidRDefault="00F95074" w:rsidP="007A2838">
            <w:r w:rsidRPr="0034616A">
              <w:rPr>
                <w:rFonts w:hint="eastAsia"/>
              </w:rPr>
              <w:t>計画にあたって参照した、本申請が該当する倫理</w:t>
            </w:r>
            <w:r w:rsidR="000B34F2" w:rsidRPr="0034616A">
              <w:rPr>
                <w:rFonts w:hint="eastAsia"/>
              </w:rPr>
              <w:t>指針・法令等</w:t>
            </w:r>
          </w:p>
          <w:p w14:paraId="228B4DDC" w14:textId="7A7DF8D1" w:rsidR="005C2BE0" w:rsidRDefault="004B365B" w:rsidP="00D91C4E">
            <w:r>
              <w:rPr>
                <w:rFonts w:ascii="Apple Color Emoji" w:hAnsi="Apple Color Emoji" w:cs="Apple Color Emoji" w:hint="eastAsia"/>
              </w:rPr>
              <w:t>□</w:t>
            </w:r>
            <w:r w:rsidR="00801D78">
              <w:rPr>
                <w:rFonts w:hint="eastAsia"/>
              </w:rPr>
              <w:t>「立教大学コミュニティ福祉学部倫理指針」</w:t>
            </w:r>
          </w:p>
          <w:p w14:paraId="09E10432" w14:textId="4DBF524D" w:rsidR="000B34F2" w:rsidRPr="0034616A" w:rsidRDefault="004B365B" w:rsidP="004B365B">
            <w:r>
              <w:rPr>
                <w:rFonts w:hint="eastAsia"/>
              </w:rPr>
              <w:t>□</w:t>
            </w:r>
            <w:r>
              <w:t xml:space="preserve"> </w:t>
            </w:r>
            <w:r w:rsidR="000B34F2" w:rsidRPr="0034616A">
              <w:rPr>
                <w:rFonts w:hint="eastAsia"/>
              </w:rPr>
              <w:t>その他（具体的に：　　　　　　　　　　　　　　　）</w:t>
            </w:r>
          </w:p>
        </w:tc>
      </w:tr>
      <w:tr w:rsidR="00F76583" w:rsidRPr="0034616A" w14:paraId="2D330737" w14:textId="77777777" w:rsidTr="00D61E33">
        <w:trPr>
          <w:trHeight w:val="1345"/>
        </w:trPr>
        <w:tc>
          <w:tcPr>
            <w:tcW w:w="2155" w:type="dxa"/>
            <w:tcBorders>
              <w:bottom w:val="nil"/>
            </w:tcBorders>
            <w:shd w:val="clear" w:color="auto" w:fill="D9D9D9"/>
          </w:tcPr>
          <w:p w14:paraId="28B6683E" w14:textId="7E9D9201" w:rsidR="00F76583" w:rsidRDefault="00F76583" w:rsidP="00BA6CC0">
            <w:pPr>
              <w:pStyle w:val="af1"/>
              <w:numPr>
                <w:ilvl w:val="0"/>
                <w:numId w:val="9"/>
              </w:numPr>
            </w:pPr>
            <w:r w:rsidRPr="0034616A">
              <w:rPr>
                <w:rFonts w:hint="eastAsia"/>
              </w:rPr>
              <w:t>対象者及び募集方法</w:t>
            </w:r>
          </w:p>
          <w:p w14:paraId="53601B51" w14:textId="77777777" w:rsidR="00BA6CC0" w:rsidRDefault="00BA6CC0" w:rsidP="00BA6CC0"/>
          <w:p w14:paraId="37642CC4" w14:textId="77777777" w:rsidR="001721C5" w:rsidRDefault="001721C5" w:rsidP="00BA6CC0"/>
          <w:p w14:paraId="3E35A5AA" w14:textId="77777777" w:rsidR="004374CF" w:rsidRDefault="004374CF" w:rsidP="00BA6CC0"/>
          <w:p w14:paraId="4D3663B3" w14:textId="77777777" w:rsidR="00BA6CC0" w:rsidRPr="0034616A" w:rsidRDefault="00BA6CC0" w:rsidP="00C80D16"/>
        </w:tc>
        <w:tc>
          <w:tcPr>
            <w:tcW w:w="6907" w:type="dxa"/>
            <w:tcBorders>
              <w:bottom w:val="dashed" w:sz="4" w:space="0" w:color="auto"/>
            </w:tcBorders>
          </w:tcPr>
          <w:p w14:paraId="3A9BAA03" w14:textId="38AEC30B" w:rsidR="00D25B98" w:rsidRDefault="00F76583" w:rsidP="004E55EE">
            <w:r>
              <w:rPr>
                <w:rFonts w:hint="eastAsia"/>
              </w:rPr>
              <w:t>（１）対象者</w:t>
            </w:r>
            <w:r w:rsidR="005A591B">
              <w:rPr>
                <w:rFonts w:hint="eastAsia"/>
              </w:rPr>
              <w:t>及び選定した理由</w:t>
            </w:r>
          </w:p>
          <w:p w14:paraId="00D602B8" w14:textId="77777777" w:rsidR="00F76583" w:rsidRPr="0034616A" w:rsidRDefault="00F76583" w:rsidP="004E55EE"/>
        </w:tc>
      </w:tr>
      <w:tr w:rsidR="005F390F" w:rsidRPr="0034616A" w14:paraId="3BD1ED60" w14:textId="77777777" w:rsidTr="00D61E33">
        <w:trPr>
          <w:trHeight w:val="600"/>
        </w:trPr>
        <w:tc>
          <w:tcPr>
            <w:tcW w:w="2155" w:type="dxa"/>
            <w:vMerge w:val="restart"/>
            <w:tcBorders>
              <w:top w:val="nil"/>
            </w:tcBorders>
            <w:shd w:val="clear" w:color="auto" w:fill="D9D9D9"/>
          </w:tcPr>
          <w:p w14:paraId="19A88F91" w14:textId="77777777" w:rsidR="005F390F" w:rsidRPr="0034616A" w:rsidRDefault="005F390F" w:rsidP="00AB22B7"/>
        </w:tc>
        <w:tc>
          <w:tcPr>
            <w:tcW w:w="6907" w:type="dxa"/>
            <w:tcBorders>
              <w:top w:val="dashed" w:sz="4" w:space="0" w:color="auto"/>
              <w:bottom w:val="dashed" w:sz="4" w:space="0" w:color="000000"/>
            </w:tcBorders>
          </w:tcPr>
          <w:p w14:paraId="729870B2" w14:textId="2E2071F3" w:rsidR="005F390F" w:rsidRPr="0015177C" w:rsidRDefault="0015177C" w:rsidP="00F76583">
            <w:pPr>
              <w:rPr>
                <w:szCs w:val="21"/>
              </w:rPr>
            </w:pPr>
            <w:r w:rsidRPr="009F0645">
              <w:rPr>
                <w:rFonts w:hint="eastAsia"/>
              </w:rPr>
              <w:t>（２）</w:t>
            </w:r>
            <w:r w:rsidR="005F390F" w:rsidRPr="0015177C">
              <w:rPr>
                <w:rFonts w:hint="eastAsia"/>
                <w:szCs w:val="21"/>
              </w:rPr>
              <w:t>対象に未成年者等（【未成年者】または【成年であって判断能力を欠くと客観的に判断される者】）を</w:t>
            </w:r>
            <w:r w:rsidR="005F390F" w:rsidRPr="009F0645">
              <w:rPr>
                <w:rFonts w:hint="eastAsia"/>
                <w:szCs w:val="21"/>
              </w:rPr>
              <w:t>含</w:t>
            </w:r>
            <w:r w:rsidRPr="009F0645">
              <w:rPr>
                <w:rFonts w:hint="eastAsia"/>
                <w:szCs w:val="21"/>
              </w:rPr>
              <w:t>みますか</w:t>
            </w:r>
          </w:p>
          <w:p w14:paraId="5D285C01" w14:textId="13C73FDD" w:rsidR="005F390F" w:rsidRPr="001F029D" w:rsidRDefault="005F390F" w:rsidP="00F76583">
            <w:r>
              <w:rPr>
                <w:rFonts w:hint="eastAsia"/>
              </w:rPr>
              <w:t>□</w:t>
            </w:r>
            <w:r w:rsidR="00781659">
              <w:t xml:space="preserve"> </w:t>
            </w:r>
            <w:r>
              <w:rPr>
                <w:rFonts w:hint="eastAsia"/>
              </w:rPr>
              <w:t>いいえ</w:t>
            </w:r>
          </w:p>
          <w:p w14:paraId="705E73D8" w14:textId="4081DFA8" w:rsidR="005F390F" w:rsidRPr="00002048" w:rsidRDefault="005F390F" w:rsidP="00F76583">
            <w:pPr>
              <w:rPr>
                <w:sz w:val="20"/>
              </w:rPr>
            </w:pPr>
            <w:r>
              <w:rPr>
                <w:rFonts w:hint="eastAsia"/>
              </w:rPr>
              <w:t>□</w:t>
            </w:r>
            <w:r w:rsidR="00781659">
              <w:t xml:space="preserve"> </w:t>
            </w:r>
            <w:r>
              <w:rPr>
                <w:rFonts w:hint="eastAsia"/>
              </w:rPr>
              <w:t>はい</w:t>
            </w:r>
          </w:p>
          <w:p w14:paraId="728F0B5E" w14:textId="196839EF" w:rsidR="005F390F" w:rsidRDefault="005F390F" w:rsidP="00F76583">
            <w:r>
              <w:rPr>
                <w:rFonts w:hint="eastAsia"/>
              </w:rPr>
              <w:t xml:space="preserve">　　↓</w:t>
            </w:r>
            <w:r w:rsidRPr="00D91C4E">
              <w:rPr>
                <w:rFonts w:hint="eastAsia"/>
                <w:sz w:val="18"/>
                <w:szCs w:val="20"/>
              </w:rPr>
              <w:t>（「はい」</w:t>
            </w:r>
            <w:r w:rsidR="00F71D4F">
              <w:rPr>
                <w:rFonts w:hint="eastAsia"/>
                <w:sz w:val="18"/>
                <w:szCs w:val="20"/>
              </w:rPr>
              <w:t>の</w:t>
            </w:r>
            <w:r w:rsidRPr="00D91C4E">
              <w:rPr>
                <w:rFonts w:hint="eastAsia"/>
                <w:sz w:val="18"/>
                <w:szCs w:val="20"/>
              </w:rPr>
              <w:t>場合、以下の＜未成年者等特記欄＞に</w:t>
            </w:r>
            <w:r w:rsidR="009F0645">
              <w:rPr>
                <w:rFonts w:hint="eastAsia"/>
                <w:sz w:val="18"/>
                <w:szCs w:val="20"/>
              </w:rPr>
              <w:t>記載</w:t>
            </w:r>
            <w:r w:rsidRPr="00D91C4E">
              <w:rPr>
                <w:rFonts w:hint="eastAsia"/>
                <w:sz w:val="18"/>
                <w:szCs w:val="20"/>
              </w:rPr>
              <w:t>すること）</w:t>
            </w:r>
          </w:p>
          <w:p w14:paraId="3324A510" w14:textId="77777777" w:rsidR="005F390F" w:rsidRPr="000D1F06" w:rsidRDefault="005F390F" w:rsidP="00D91C4E">
            <w:pPr>
              <w:ind w:leftChars="100" w:left="210"/>
              <w:rPr>
                <w:sz w:val="22"/>
              </w:rPr>
            </w:pPr>
            <w:r>
              <w:rPr>
                <w:rFonts w:hint="eastAsia"/>
              </w:rPr>
              <w:t>＜未成年者等</w:t>
            </w:r>
            <w:r w:rsidRPr="000D1F06">
              <w:rPr>
                <w:rFonts w:hint="eastAsia"/>
              </w:rPr>
              <w:t>特記欄</w:t>
            </w:r>
            <w:r>
              <w:rPr>
                <w:rFonts w:hint="eastAsia"/>
              </w:rPr>
              <w:t>＞</w:t>
            </w:r>
          </w:p>
          <w:p w14:paraId="1FDD12D5" w14:textId="77777777" w:rsidR="005F390F" w:rsidRDefault="005F390F" w:rsidP="00D91C4E">
            <w:pPr>
              <w:ind w:leftChars="100" w:left="210"/>
            </w:pPr>
            <w:r>
              <w:rPr>
                <w:rFonts w:hint="eastAsia"/>
              </w:rPr>
              <w:t>未成年者等を対象者とする必要性：</w:t>
            </w:r>
          </w:p>
          <w:p w14:paraId="7F283BCF" w14:textId="77777777" w:rsidR="005F390F" w:rsidRDefault="005F390F" w:rsidP="00D91C4E">
            <w:pPr>
              <w:ind w:leftChars="100" w:left="210"/>
            </w:pPr>
          </w:p>
          <w:p w14:paraId="458B6A83" w14:textId="77777777" w:rsidR="005F390F" w:rsidRDefault="005F390F" w:rsidP="00D91C4E">
            <w:pPr>
              <w:ind w:leftChars="100" w:left="210"/>
            </w:pPr>
            <w:r>
              <w:rPr>
                <w:rFonts w:hint="eastAsia"/>
              </w:rPr>
              <w:t>代諾者の選定方針について：</w:t>
            </w:r>
          </w:p>
          <w:p w14:paraId="1081F63D" w14:textId="77777777" w:rsidR="005F390F" w:rsidRDefault="005F390F" w:rsidP="00D91C4E">
            <w:pPr>
              <w:ind w:leftChars="100" w:left="210"/>
            </w:pPr>
          </w:p>
          <w:p w14:paraId="74B4168C" w14:textId="77777777" w:rsidR="005F390F" w:rsidRDefault="005F390F" w:rsidP="004E55EE"/>
        </w:tc>
      </w:tr>
      <w:tr w:rsidR="005F390F" w:rsidRPr="0034616A" w14:paraId="1544E725" w14:textId="77777777" w:rsidTr="00D61E33">
        <w:trPr>
          <w:trHeight w:val="1406"/>
        </w:trPr>
        <w:tc>
          <w:tcPr>
            <w:tcW w:w="2155" w:type="dxa"/>
            <w:vMerge/>
            <w:shd w:val="clear" w:color="auto" w:fill="D9D9D9"/>
          </w:tcPr>
          <w:p w14:paraId="7F8C40BB" w14:textId="77777777" w:rsidR="005F390F" w:rsidRPr="0034616A" w:rsidRDefault="005F390F" w:rsidP="00AB22B7"/>
        </w:tc>
        <w:tc>
          <w:tcPr>
            <w:tcW w:w="6907" w:type="dxa"/>
            <w:tcBorders>
              <w:top w:val="dashed" w:sz="4" w:space="0" w:color="000000"/>
              <w:bottom w:val="single" w:sz="4" w:space="0" w:color="000000"/>
            </w:tcBorders>
          </w:tcPr>
          <w:p w14:paraId="183BA817" w14:textId="0FD9541B" w:rsidR="005F390F" w:rsidRDefault="0015177C" w:rsidP="00BA6CC0">
            <w:r w:rsidRPr="009F0645">
              <w:rPr>
                <w:rFonts w:hint="eastAsia"/>
              </w:rPr>
              <w:t>（３）</w:t>
            </w:r>
            <w:r w:rsidR="005F390F">
              <w:rPr>
                <w:rFonts w:hint="eastAsia"/>
              </w:rPr>
              <w:t>募集方法</w:t>
            </w:r>
          </w:p>
          <w:p w14:paraId="19DF636B" w14:textId="77777777" w:rsidR="005F390F" w:rsidRDefault="005F390F" w:rsidP="005A591B"/>
          <w:p w14:paraId="72ED5CB9" w14:textId="77777777" w:rsidR="0087267C" w:rsidRDefault="0087267C" w:rsidP="005A591B"/>
          <w:p w14:paraId="20BBB97E" w14:textId="77777777" w:rsidR="0087267C" w:rsidRDefault="0087267C" w:rsidP="005A591B"/>
          <w:p w14:paraId="7FD12351" w14:textId="77777777" w:rsidR="005F390F" w:rsidRDefault="005F390F" w:rsidP="005A591B"/>
        </w:tc>
      </w:tr>
      <w:tr w:rsidR="00F76583" w:rsidRPr="0034616A" w14:paraId="5EF11A14" w14:textId="77777777" w:rsidTr="00D61E33">
        <w:trPr>
          <w:trHeight w:val="442"/>
        </w:trPr>
        <w:tc>
          <w:tcPr>
            <w:tcW w:w="2155" w:type="dxa"/>
            <w:shd w:val="clear" w:color="auto" w:fill="D9D9D9"/>
          </w:tcPr>
          <w:p w14:paraId="4D8D9DF1" w14:textId="6C4423D0" w:rsidR="00C80D16" w:rsidRDefault="00C80D16" w:rsidP="00C80D16">
            <w:r>
              <w:rPr>
                <w:rFonts w:hint="eastAsia"/>
              </w:rPr>
              <w:t>２</w:t>
            </w:r>
            <w:r w:rsidRPr="0034616A">
              <w:rPr>
                <w:rFonts w:hint="eastAsia"/>
              </w:rPr>
              <w:t>．対象人数</w:t>
            </w:r>
          </w:p>
          <w:p w14:paraId="0F642EB7" w14:textId="77777777" w:rsidR="00F76583" w:rsidRPr="0034616A" w:rsidRDefault="00F76583" w:rsidP="00AB22B7"/>
        </w:tc>
        <w:tc>
          <w:tcPr>
            <w:tcW w:w="6907" w:type="dxa"/>
            <w:tcBorders>
              <w:top w:val="single" w:sz="4" w:space="0" w:color="000000"/>
            </w:tcBorders>
          </w:tcPr>
          <w:p w14:paraId="11978D95" w14:textId="20D94037" w:rsidR="00BA6CC0" w:rsidRPr="00D61E33" w:rsidRDefault="00BA6CC0" w:rsidP="00BA6CC0">
            <w:pPr>
              <w:spacing w:beforeLines="20" w:before="71"/>
              <w:ind w:left="180" w:hangingChars="100" w:hanging="180"/>
              <w:rPr>
                <w:rFonts w:ascii="ＭＳ 明朝" w:hAnsi="ＭＳ 明朝"/>
                <w:color w:val="EE0000"/>
                <w:sz w:val="18"/>
                <w:szCs w:val="18"/>
              </w:rPr>
            </w:pPr>
            <w:r w:rsidRPr="00D61E33">
              <w:rPr>
                <w:rFonts w:ascii="ＭＳ 明朝" w:hAnsi="ＭＳ 明朝" w:hint="eastAsia"/>
                <w:color w:val="EE0000"/>
                <w:sz w:val="18"/>
                <w:szCs w:val="18"/>
              </w:rPr>
              <w:t>（具体的対象人数とその妥当性・必要性について数字を用いて</w:t>
            </w:r>
            <w:r w:rsidR="009F0645" w:rsidRPr="00D61E33">
              <w:rPr>
                <w:rFonts w:ascii="ＭＳ 明朝" w:hAnsi="ＭＳ 明朝" w:hint="eastAsia"/>
                <w:color w:val="EE0000"/>
                <w:sz w:val="18"/>
                <w:szCs w:val="18"/>
              </w:rPr>
              <w:t>記載</w:t>
            </w:r>
            <w:r w:rsidRPr="00D61E33">
              <w:rPr>
                <w:rFonts w:ascii="ＭＳ 明朝" w:hAnsi="ＭＳ 明朝" w:hint="eastAsia"/>
                <w:color w:val="EE0000"/>
                <w:sz w:val="18"/>
                <w:szCs w:val="18"/>
              </w:rPr>
              <w:t>すること。）</w:t>
            </w:r>
          </w:p>
          <w:p w14:paraId="610DEC2B" w14:textId="743347F7" w:rsidR="00F76583" w:rsidRPr="007D17DC" w:rsidRDefault="008D2619" w:rsidP="008D2619">
            <w:pPr>
              <w:pStyle w:val="af1"/>
              <w:numPr>
                <w:ilvl w:val="0"/>
                <w:numId w:val="11"/>
              </w:numPr>
              <w:rPr>
                <w:color w:val="FF0000"/>
                <w:lang w:eastAsia="zh-CN"/>
              </w:rPr>
            </w:pPr>
            <w:r w:rsidRPr="007D17DC">
              <w:rPr>
                <w:rFonts w:hint="eastAsia"/>
                <w:color w:val="FF0000"/>
                <w:lang w:eastAsia="zh-CN"/>
              </w:rPr>
              <w:t>対象人数（　　　　　　）人</w:t>
            </w:r>
          </w:p>
          <w:p w14:paraId="6E5CC317" w14:textId="23A583FC" w:rsidR="008D2619" w:rsidRPr="007D17DC" w:rsidRDefault="008D2619" w:rsidP="008D2619">
            <w:pPr>
              <w:pStyle w:val="af1"/>
              <w:numPr>
                <w:ilvl w:val="0"/>
                <w:numId w:val="11"/>
              </w:numPr>
              <w:rPr>
                <w:color w:val="FF0000"/>
              </w:rPr>
            </w:pPr>
            <w:r w:rsidRPr="007D17DC">
              <w:rPr>
                <w:rFonts w:hint="eastAsia"/>
                <w:color w:val="FF0000"/>
              </w:rPr>
              <w:t>妥当性と必要性</w:t>
            </w:r>
          </w:p>
          <w:p w14:paraId="1FC5313E" w14:textId="6DF95FA0" w:rsidR="008D2619" w:rsidRDefault="008D2619" w:rsidP="008D2619"/>
          <w:p w14:paraId="12D67F21" w14:textId="77777777" w:rsidR="008D2619" w:rsidRPr="000D1F06" w:rsidRDefault="008D2619" w:rsidP="008D2619"/>
          <w:p w14:paraId="74B9C0C4" w14:textId="77777777" w:rsidR="00F76583" w:rsidRDefault="00F76583" w:rsidP="007A2838"/>
          <w:p w14:paraId="6E2A1193" w14:textId="77777777" w:rsidR="005A591B" w:rsidRPr="000D1F06" w:rsidRDefault="005A591B" w:rsidP="007A2838"/>
        </w:tc>
      </w:tr>
      <w:tr w:rsidR="00B25DAB" w:rsidRPr="0034616A" w14:paraId="6F08EBF4" w14:textId="77777777" w:rsidTr="00D61E33">
        <w:trPr>
          <w:trHeight w:val="1411"/>
        </w:trPr>
        <w:tc>
          <w:tcPr>
            <w:tcW w:w="2155" w:type="dxa"/>
            <w:shd w:val="clear" w:color="auto" w:fill="D9D9D9"/>
          </w:tcPr>
          <w:p w14:paraId="5B4DFFB6" w14:textId="4C1DB489" w:rsidR="00BA6CC0" w:rsidRDefault="00BA6CC0" w:rsidP="00BA6CC0">
            <w:r>
              <w:rPr>
                <w:rFonts w:hint="eastAsia"/>
              </w:rPr>
              <w:t>３．調査場所</w:t>
            </w:r>
          </w:p>
          <w:p w14:paraId="6ADDCEFD" w14:textId="77777777" w:rsidR="00BA6CC0" w:rsidRPr="0034616A" w:rsidRDefault="00BA6CC0" w:rsidP="007A2838"/>
        </w:tc>
        <w:tc>
          <w:tcPr>
            <w:tcW w:w="6907" w:type="dxa"/>
          </w:tcPr>
          <w:p w14:paraId="62DFD471" w14:textId="77777777" w:rsidR="00B25DAB" w:rsidRPr="0034616A" w:rsidRDefault="00B25DAB" w:rsidP="007A2838"/>
          <w:p w14:paraId="3FE5D428" w14:textId="77777777" w:rsidR="00154548" w:rsidRPr="0034616A" w:rsidRDefault="00154548" w:rsidP="007A2838"/>
        </w:tc>
      </w:tr>
      <w:tr w:rsidR="0015679A" w:rsidRPr="00620DC8" w14:paraId="297D490A" w14:textId="77777777" w:rsidTr="00D61E33">
        <w:trPr>
          <w:trHeight w:val="2879"/>
        </w:trPr>
        <w:tc>
          <w:tcPr>
            <w:tcW w:w="2155" w:type="dxa"/>
            <w:shd w:val="clear" w:color="auto" w:fill="D9D9D9"/>
          </w:tcPr>
          <w:p w14:paraId="4450DF49" w14:textId="63008096" w:rsidR="0015679A" w:rsidRPr="00831DC7" w:rsidRDefault="00BA6CC0" w:rsidP="004C5833">
            <w:r>
              <w:rPr>
                <w:rFonts w:hint="eastAsia"/>
              </w:rPr>
              <w:t>４</w:t>
            </w:r>
            <w:r w:rsidR="0015679A" w:rsidRPr="00831DC7">
              <w:rPr>
                <w:rFonts w:hint="eastAsia"/>
              </w:rPr>
              <w:t>．侵襲の有無</w:t>
            </w:r>
          </w:p>
          <w:p w14:paraId="6D92BFDE" w14:textId="77777777" w:rsidR="0015679A" w:rsidRPr="001003DA" w:rsidDel="001C5EFB" w:rsidRDefault="0015679A" w:rsidP="004C5833">
            <w:pPr>
              <w:rPr>
                <w:color w:val="FF0000"/>
              </w:rPr>
            </w:pPr>
          </w:p>
        </w:tc>
        <w:tc>
          <w:tcPr>
            <w:tcW w:w="6907" w:type="dxa"/>
          </w:tcPr>
          <w:p w14:paraId="31D7AB60" w14:textId="7E8E61E4" w:rsidR="0015679A" w:rsidRPr="00620DC8" w:rsidRDefault="00781659" w:rsidP="00781659"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 w:rsidR="0015679A" w:rsidRPr="00620DC8">
              <w:rPr>
                <w:rFonts w:hint="eastAsia"/>
              </w:rPr>
              <w:t>無</w:t>
            </w:r>
            <w:r w:rsidR="00166A61" w:rsidRPr="00D91C4E">
              <w:rPr>
                <w:rFonts w:hint="eastAsia"/>
                <w:color w:val="EE0000"/>
                <w:sz w:val="18"/>
                <w:szCs w:val="20"/>
              </w:rPr>
              <w:t>【無の場合、その積極的な理由を記載】</w:t>
            </w:r>
          </w:p>
          <w:p w14:paraId="39D641F0" w14:textId="2551E172" w:rsidR="00C32EB5" w:rsidRPr="00620DC8" w:rsidRDefault="00166A61">
            <w:r w:rsidRPr="00AF2B9B">
              <w:rPr>
                <w:rFonts w:hint="eastAsia"/>
                <w:b/>
                <w:bCs/>
              </w:rPr>
              <w:t xml:space="preserve">　</w:t>
            </w:r>
            <w:r w:rsidRPr="00D91C4E">
              <w:rPr>
                <w:rFonts w:hint="eastAsia"/>
              </w:rPr>
              <w:t>理由</w:t>
            </w:r>
            <w:r w:rsidR="0088213A" w:rsidRPr="00AF2B9B">
              <w:rPr>
                <w:rFonts w:hint="eastAsia"/>
              </w:rPr>
              <w:t>（</w:t>
            </w:r>
            <w:r w:rsidR="0088213A" w:rsidRPr="00620DC8">
              <w:rPr>
                <w:rFonts w:hint="eastAsia"/>
              </w:rPr>
              <w:t xml:space="preserve">　　　　　　　　　　　　　　　　　　　　　　　　　　　</w:t>
            </w:r>
            <w:r w:rsidR="0088213A" w:rsidRPr="00AF2B9B">
              <w:rPr>
                <w:rFonts w:hint="eastAsia"/>
              </w:rPr>
              <w:t>）</w:t>
            </w:r>
          </w:p>
          <w:p w14:paraId="30176B84" w14:textId="77777777" w:rsidR="0088213A" w:rsidRPr="0007662C" w:rsidRDefault="0088213A" w:rsidP="004C5833"/>
          <w:p w14:paraId="6BAC79A3" w14:textId="374E633C" w:rsidR="0015679A" w:rsidRPr="00620DC8" w:rsidRDefault="0015679A" w:rsidP="004C5833">
            <w:r w:rsidRPr="00620DC8">
              <w:rPr>
                <w:rFonts w:hint="eastAsia"/>
              </w:rPr>
              <w:t>□</w:t>
            </w:r>
            <w:r w:rsidR="00781659">
              <w:t xml:space="preserve"> </w:t>
            </w:r>
            <w:r w:rsidRPr="00620DC8">
              <w:rPr>
                <w:rFonts w:hint="eastAsia"/>
              </w:rPr>
              <w:t>有</w:t>
            </w:r>
            <w:r w:rsidRPr="00D91C4E">
              <w:rPr>
                <w:rFonts w:hint="eastAsia"/>
                <w:color w:val="EE0000"/>
                <w:sz w:val="18"/>
                <w:szCs w:val="20"/>
              </w:rPr>
              <w:t>【有の場合</w:t>
            </w:r>
            <w:r w:rsidR="008E1245">
              <w:rPr>
                <w:rFonts w:hint="eastAsia"/>
                <w:color w:val="EE0000"/>
                <w:sz w:val="18"/>
                <w:szCs w:val="20"/>
              </w:rPr>
              <w:t>、</w:t>
            </w:r>
            <w:r w:rsidRPr="00D91C4E">
              <w:rPr>
                <w:rFonts w:hint="eastAsia"/>
                <w:color w:val="EE0000"/>
                <w:sz w:val="18"/>
                <w:szCs w:val="20"/>
              </w:rPr>
              <w:t>以下を</w:t>
            </w:r>
            <w:r w:rsidR="00A12AEC" w:rsidRPr="00D91C4E">
              <w:rPr>
                <w:rFonts w:hint="eastAsia"/>
                <w:color w:val="EE0000"/>
                <w:sz w:val="18"/>
                <w:szCs w:val="20"/>
              </w:rPr>
              <w:t>記載</w:t>
            </w:r>
            <w:r w:rsidRPr="00D91C4E">
              <w:rPr>
                <w:rFonts w:hint="eastAsia"/>
                <w:color w:val="EE0000"/>
                <w:sz w:val="18"/>
                <w:szCs w:val="20"/>
              </w:rPr>
              <w:t>】</w:t>
            </w:r>
          </w:p>
          <w:p w14:paraId="52C3602B" w14:textId="54AAAB8D" w:rsidR="0015679A" w:rsidRPr="00620DC8" w:rsidRDefault="0015679A" w:rsidP="00D91C4E">
            <w:pPr>
              <w:ind w:leftChars="100" w:left="210"/>
            </w:pPr>
            <w:r w:rsidRPr="00620DC8">
              <w:rPr>
                <w:rFonts w:hint="eastAsia"/>
              </w:rPr>
              <w:t>□</w:t>
            </w:r>
            <w:r w:rsidR="00781659">
              <w:t xml:space="preserve"> </w:t>
            </w:r>
            <w:r w:rsidRPr="00620DC8">
              <w:rPr>
                <w:rFonts w:hint="eastAsia"/>
              </w:rPr>
              <w:t>軽微な侵襲</w:t>
            </w:r>
            <w:r w:rsidR="00C812DD">
              <w:rPr>
                <w:rFonts w:hint="eastAsia"/>
              </w:rPr>
              <w:t xml:space="preserve">　</w:t>
            </w:r>
            <w:r w:rsidRPr="00620DC8">
              <w:rPr>
                <w:rFonts w:hint="eastAsia"/>
              </w:rPr>
              <w:t>／　□</w:t>
            </w:r>
            <w:r w:rsidR="00781659">
              <w:t xml:space="preserve"> </w:t>
            </w:r>
            <w:r w:rsidRPr="00620DC8">
              <w:rPr>
                <w:rFonts w:hint="eastAsia"/>
              </w:rPr>
              <w:t>侵襲</w:t>
            </w:r>
          </w:p>
          <w:p w14:paraId="4872E92C" w14:textId="77777777" w:rsidR="00C84C08" w:rsidRDefault="0088213A" w:rsidP="00C812DD">
            <w:pPr>
              <w:ind w:leftChars="100" w:left="210"/>
            </w:pPr>
            <w:r w:rsidRPr="00620DC8">
              <w:rPr>
                <w:rFonts w:hint="eastAsia"/>
              </w:rPr>
              <w:t>＊</w:t>
            </w:r>
            <w:r w:rsidR="00C812DD">
              <w:t xml:space="preserve"> </w:t>
            </w:r>
            <w:r w:rsidR="00A12AEC" w:rsidRPr="00620DC8">
              <w:rPr>
                <w:rFonts w:hint="eastAsia"/>
              </w:rPr>
              <w:t>侵襲の内容と対応策</w:t>
            </w:r>
            <w:r w:rsidR="00B52F28" w:rsidRPr="00620DC8">
              <w:rPr>
                <w:rFonts w:hint="eastAsia"/>
              </w:rPr>
              <w:t>（リスクの最小化、補償の</w:t>
            </w:r>
            <w:r w:rsidR="00DE2312" w:rsidRPr="00620DC8">
              <w:rPr>
                <w:rFonts w:hint="eastAsia"/>
              </w:rPr>
              <w:t>有無</w:t>
            </w:r>
            <w:r w:rsidR="00B52F28" w:rsidRPr="00620DC8">
              <w:rPr>
                <w:rFonts w:hint="eastAsia"/>
              </w:rPr>
              <w:t>）</w:t>
            </w:r>
            <w:r w:rsidR="00A12AEC" w:rsidRPr="00620DC8">
              <w:rPr>
                <w:rFonts w:hint="eastAsia"/>
              </w:rPr>
              <w:t>：</w:t>
            </w:r>
          </w:p>
          <w:p w14:paraId="24BDED69" w14:textId="77777777" w:rsidR="00CF0D7C" w:rsidRDefault="00CF0D7C" w:rsidP="00D91C4E">
            <w:pPr>
              <w:ind w:leftChars="200" w:left="420"/>
              <w:rPr>
                <w:color w:val="FF0000"/>
              </w:rPr>
            </w:pPr>
          </w:p>
          <w:p w14:paraId="15DC35F5" w14:textId="77777777" w:rsidR="008D2619" w:rsidRDefault="008D2619" w:rsidP="00D91C4E">
            <w:pPr>
              <w:ind w:leftChars="200" w:left="420"/>
              <w:rPr>
                <w:color w:val="FF0000"/>
              </w:rPr>
            </w:pPr>
          </w:p>
          <w:p w14:paraId="2C4D3880" w14:textId="2549A8C4" w:rsidR="008D2619" w:rsidRPr="00620DC8" w:rsidRDefault="008D2619" w:rsidP="00D91C4E">
            <w:pPr>
              <w:ind w:leftChars="200" w:left="420"/>
              <w:rPr>
                <w:color w:val="FF0000"/>
              </w:rPr>
            </w:pPr>
          </w:p>
        </w:tc>
      </w:tr>
      <w:tr w:rsidR="005002B0" w:rsidRPr="0034616A" w14:paraId="3CE092A6" w14:textId="77777777" w:rsidTr="00D61E33">
        <w:trPr>
          <w:trHeight w:val="1462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67C37F" w14:textId="51429BEB" w:rsidR="00076795" w:rsidRPr="0034616A" w:rsidRDefault="00BA6CC0" w:rsidP="00611559">
            <w:pPr>
              <w:ind w:left="424" w:hangingChars="202" w:hanging="424"/>
            </w:pPr>
            <w:r>
              <w:rPr>
                <w:rFonts w:hint="eastAsia"/>
              </w:rPr>
              <w:t>５</w:t>
            </w:r>
            <w:r w:rsidR="00611559" w:rsidRPr="00831DC7">
              <w:rPr>
                <w:rFonts w:hint="eastAsia"/>
              </w:rPr>
              <w:t>．</w:t>
            </w:r>
            <w:r w:rsidR="00611559" w:rsidRPr="0034616A">
              <w:rPr>
                <w:rFonts w:hint="eastAsia"/>
              </w:rPr>
              <w:t>個人情報を含む</w:t>
            </w:r>
          </w:p>
          <w:p w14:paraId="15C3C830" w14:textId="77777777" w:rsidR="00611559" w:rsidRPr="0034616A" w:rsidRDefault="00611559" w:rsidP="000D1F06">
            <w:pPr>
              <w:ind w:left="424" w:hangingChars="202" w:hanging="424"/>
            </w:pPr>
            <w:r w:rsidRPr="0034616A">
              <w:rPr>
                <w:rFonts w:hint="eastAsia"/>
              </w:rPr>
              <w:t>データ</w:t>
            </w:r>
          </w:p>
        </w:tc>
        <w:tc>
          <w:tcPr>
            <w:tcW w:w="6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3A63E" w14:textId="77777777" w:rsidR="00256DF4" w:rsidRDefault="00256DF4" w:rsidP="00812AD0">
            <w:r>
              <w:rPr>
                <w:rFonts w:hint="eastAsia"/>
              </w:rPr>
              <w:t>（１）同意書</w:t>
            </w:r>
          </w:p>
          <w:p w14:paraId="426D52F8" w14:textId="5541D4EE" w:rsidR="00256DF4" w:rsidRPr="0034616A" w:rsidRDefault="00256DF4" w:rsidP="000D1F06">
            <w:pPr>
              <w:ind w:firstLineChars="200" w:firstLine="420"/>
            </w:pPr>
            <w:r>
              <w:rPr>
                <w:rFonts w:hint="eastAsia"/>
              </w:rPr>
              <w:t>□</w:t>
            </w:r>
            <w:r w:rsidR="00781659">
              <w:t xml:space="preserve"> </w:t>
            </w:r>
            <w:r>
              <w:rPr>
                <w:rFonts w:hint="eastAsia"/>
              </w:rPr>
              <w:t>無</w:t>
            </w:r>
          </w:p>
          <w:p w14:paraId="7714C1A4" w14:textId="49D7CE29" w:rsidR="00256DF4" w:rsidRDefault="00256DF4" w:rsidP="000D1F06">
            <w:pPr>
              <w:ind w:firstLineChars="200" w:firstLine="420"/>
            </w:pPr>
            <w:r>
              <w:rPr>
                <w:rFonts w:hint="eastAsia"/>
              </w:rPr>
              <w:t>□</w:t>
            </w:r>
            <w:r w:rsidR="00781659">
              <w:t xml:space="preserve"> </w:t>
            </w:r>
            <w:r>
              <w:rPr>
                <w:rFonts w:hint="eastAsia"/>
              </w:rPr>
              <w:t>有（（３）を</w:t>
            </w:r>
            <w:r w:rsidR="009F0645">
              <w:rPr>
                <w:rFonts w:hint="eastAsia"/>
              </w:rPr>
              <w:t>記載</w:t>
            </w:r>
            <w:r>
              <w:rPr>
                <w:rFonts w:hint="eastAsia"/>
              </w:rPr>
              <w:t>）</w:t>
            </w:r>
          </w:p>
          <w:p w14:paraId="770CC512" w14:textId="77777777" w:rsidR="008D2619" w:rsidRDefault="008D2619" w:rsidP="000D1F06">
            <w:pPr>
              <w:ind w:firstLineChars="200" w:firstLine="420"/>
            </w:pPr>
          </w:p>
          <w:p w14:paraId="7255B0B4" w14:textId="77777777" w:rsidR="00256DF4" w:rsidRDefault="00256DF4" w:rsidP="00812AD0">
            <w:r>
              <w:rPr>
                <w:rFonts w:hint="eastAsia"/>
              </w:rPr>
              <w:t>（２）データのうち個人情報を含むもの</w:t>
            </w:r>
          </w:p>
          <w:p w14:paraId="5C68DA9B" w14:textId="59928A06" w:rsidR="00447A79" w:rsidRPr="0034616A" w:rsidRDefault="00611559" w:rsidP="000D1F06">
            <w:pPr>
              <w:ind w:firstLineChars="200" w:firstLine="420"/>
            </w:pPr>
            <w:r w:rsidRPr="0034616A">
              <w:rPr>
                <w:rFonts w:hint="eastAsia"/>
              </w:rPr>
              <w:t>□</w:t>
            </w:r>
            <w:r w:rsidR="00781659">
              <w:t xml:space="preserve"> </w:t>
            </w:r>
            <w:r w:rsidR="00256DF4">
              <w:rPr>
                <w:rFonts w:hint="eastAsia"/>
              </w:rPr>
              <w:t>無</w:t>
            </w:r>
          </w:p>
          <w:p w14:paraId="3D9757D5" w14:textId="6D4ECE09" w:rsidR="00AF29CE" w:rsidRDefault="006F3C16" w:rsidP="000D1F06">
            <w:pPr>
              <w:ind w:firstLineChars="200" w:firstLine="420"/>
            </w:pPr>
            <w:r w:rsidRPr="0034616A">
              <w:rPr>
                <w:rFonts w:hint="eastAsia"/>
              </w:rPr>
              <w:t>□</w:t>
            </w:r>
            <w:r w:rsidR="00781659">
              <w:t xml:space="preserve"> </w:t>
            </w:r>
            <w:r w:rsidR="00256DF4">
              <w:rPr>
                <w:rFonts w:hint="eastAsia"/>
              </w:rPr>
              <w:t>有（（３）を</w:t>
            </w:r>
            <w:r w:rsidR="009F0645">
              <w:rPr>
                <w:rFonts w:hint="eastAsia"/>
              </w:rPr>
              <w:t>記載</w:t>
            </w:r>
            <w:r w:rsidR="00256DF4">
              <w:rPr>
                <w:rFonts w:hint="eastAsia"/>
              </w:rPr>
              <w:t>）</w:t>
            </w:r>
          </w:p>
          <w:p w14:paraId="721152F4" w14:textId="77777777" w:rsidR="00256DF4" w:rsidRDefault="00256DF4" w:rsidP="000D1F06"/>
          <w:p w14:paraId="1DA84CE9" w14:textId="77777777" w:rsidR="00256DF4" w:rsidRPr="0034616A" w:rsidRDefault="00256DF4" w:rsidP="000D1F06">
            <w:r>
              <w:rPr>
                <w:rFonts w:hint="eastAsia"/>
              </w:rPr>
              <w:t>（３）取り扱いについて</w:t>
            </w:r>
          </w:p>
          <w:p w14:paraId="5C9B3A45" w14:textId="77777777" w:rsidR="00611559" w:rsidRDefault="006F3C16" w:rsidP="008C4D49">
            <w:pPr>
              <w:ind w:firstLineChars="100" w:firstLine="210"/>
            </w:pPr>
            <w:r w:rsidRPr="0034616A">
              <w:rPr>
                <w:rFonts w:hint="eastAsia"/>
              </w:rPr>
              <w:t>該当</w:t>
            </w:r>
            <w:r w:rsidR="00256DF4">
              <w:rPr>
                <w:rFonts w:hint="eastAsia"/>
              </w:rPr>
              <w:t>する書類の名称・</w:t>
            </w:r>
            <w:r w:rsidRPr="0034616A">
              <w:rPr>
                <w:rFonts w:hint="eastAsia"/>
              </w:rPr>
              <w:t>データ：</w:t>
            </w:r>
          </w:p>
          <w:p w14:paraId="4A1748AD" w14:textId="77777777" w:rsidR="00D25B98" w:rsidRDefault="00D25B98" w:rsidP="008C4D49">
            <w:pPr>
              <w:ind w:firstLineChars="100" w:firstLine="210"/>
            </w:pPr>
          </w:p>
          <w:p w14:paraId="7A4BE5FE" w14:textId="77777777" w:rsidR="005971DB" w:rsidRDefault="005971DB" w:rsidP="005971DB">
            <w:pPr>
              <w:ind w:firstLineChars="100" w:firstLine="210"/>
              <w:rPr>
                <w:lang w:eastAsia="zh-TW"/>
              </w:rPr>
            </w:pPr>
            <w:r w:rsidRPr="0034616A">
              <w:rPr>
                <w:rFonts w:hint="eastAsia"/>
                <w:lang w:eastAsia="zh-TW"/>
              </w:rPr>
              <w:t>情報管理者：</w:t>
            </w:r>
          </w:p>
          <w:p w14:paraId="4CC3369C" w14:textId="77777777" w:rsidR="001046B1" w:rsidRDefault="001046B1" w:rsidP="005971DB">
            <w:pPr>
              <w:ind w:firstLineChars="100" w:firstLine="210"/>
              <w:rPr>
                <w:lang w:eastAsia="zh-TW"/>
              </w:rPr>
            </w:pPr>
          </w:p>
          <w:p w14:paraId="7812E9E4" w14:textId="77777777" w:rsidR="000E6035" w:rsidRDefault="000E6035" w:rsidP="005971DB">
            <w:pPr>
              <w:ind w:firstLineChars="100" w:firstLine="21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個人識別符号：</w:t>
            </w:r>
          </w:p>
          <w:p w14:paraId="08A3CD43" w14:textId="57607A9E" w:rsidR="000E6035" w:rsidRDefault="000E6035" w:rsidP="000E6035">
            <w:pPr>
              <w:ind w:firstLineChars="200" w:firstLine="42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□</w:t>
            </w:r>
            <w:r w:rsidR="00781659">
              <w:rPr>
                <w:lang w:eastAsia="zh-TW"/>
              </w:rPr>
              <w:t xml:space="preserve"> </w:t>
            </w:r>
            <w:r>
              <w:rPr>
                <w:rFonts w:hint="eastAsia"/>
                <w:lang w:eastAsia="zh-TW"/>
              </w:rPr>
              <w:t>無</w:t>
            </w:r>
          </w:p>
          <w:p w14:paraId="0F063984" w14:textId="29F065D5" w:rsidR="000E6035" w:rsidRPr="000D1F06" w:rsidRDefault="000E6035" w:rsidP="000D1F06">
            <w:pPr>
              <w:ind w:firstLineChars="200" w:firstLine="42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□</w:t>
            </w:r>
            <w:r w:rsidR="00781659">
              <w:rPr>
                <w:lang w:eastAsia="zh-TW"/>
              </w:rPr>
              <w:t xml:space="preserve"> </w:t>
            </w:r>
            <w:r>
              <w:rPr>
                <w:rFonts w:hint="eastAsia"/>
                <w:lang w:eastAsia="zh-TW"/>
              </w:rPr>
              <w:t>有（該当項目：　　　　　　　　　　　　　　　　　　）</w:t>
            </w:r>
          </w:p>
          <w:p w14:paraId="7CD93CF0" w14:textId="77777777" w:rsidR="005971DB" w:rsidRDefault="005971DB" w:rsidP="008C4D49">
            <w:pPr>
              <w:ind w:firstLineChars="100" w:firstLine="21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要配慮個人情報：</w:t>
            </w:r>
          </w:p>
          <w:p w14:paraId="3503C809" w14:textId="0D423E16" w:rsidR="005971DB" w:rsidRDefault="005971DB" w:rsidP="000D1F06">
            <w:pPr>
              <w:ind w:firstLineChars="200" w:firstLine="42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□</w:t>
            </w:r>
            <w:r w:rsidR="00781659">
              <w:rPr>
                <w:lang w:eastAsia="zh-TW"/>
              </w:rPr>
              <w:t xml:space="preserve"> </w:t>
            </w:r>
            <w:r>
              <w:rPr>
                <w:rFonts w:hint="eastAsia"/>
                <w:lang w:eastAsia="zh-TW"/>
              </w:rPr>
              <w:t>無</w:t>
            </w:r>
          </w:p>
          <w:p w14:paraId="6D1DDD0E" w14:textId="6A327376" w:rsidR="005971DB" w:rsidRDefault="005971DB" w:rsidP="000D1F06">
            <w:pPr>
              <w:ind w:firstLineChars="200" w:firstLine="42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□</w:t>
            </w:r>
            <w:r w:rsidR="00781659">
              <w:rPr>
                <w:lang w:eastAsia="zh-TW"/>
              </w:rPr>
              <w:t xml:space="preserve"> </w:t>
            </w:r>
            <w:r>
              <w:rPr>
                <w:rFonts w:hint="eastAsia"/>
                <w:lang w:eastAsia="zh-TW"/>
              </w:rPr>
              <w:t>有（該当項目：　　　　　　　　　　　　　　　　　　）</w:t>
            </w:r>
          </w:p>
          <w:p w14:paraId="2DB64F7C" w14:textId="77777777" w:rsidR="00A72B55" w:rsidRPr="005971DB" w:rsidRDefault="00A72B55" w:rsidP="000D1F06">
            <w:pPr>
              <w:ind w:firstLineChars="200" w:firstLine="420"/>
              <w:rPr>
                <w:lang w:eastAsia="zh-TW"/>
              </w:rPr>
            </w:pPr>
          </w:p>
          <w:p w14:paraId="46140304" w14:textId="77777777" w:rsidR="0026291B" w:rsidRPr="005D7CB8" w:rsidRDefault="0026291B" w:rsidP="0026291B">
            <w:pPr>
              <w:ind w:firstLineChars="100" w:firstLine="210"/>
            </w:pPr>
            <w:r w:rsidRPr="005D7CB8">
              <w:rPr>
                <w:rFonts w:hint="eastAsia"/>
              </w:rPr>
              <w:t>匿名化処理について：</w:t>
            </w:r>
          </w:p>
          <w:p w14:paraId="08C4886C" w14:textId="77777777" w:rsidR="0026291B" w:rsidRPr="005D7CB8" w:rsidRDefault="0026291B" w:rsidP="0026291B">
            <w:pPr>
              <w:ind w:firstLineChars="200" w:firstLine="420"/>
            </w:pPr>
            <w:r w:rsidRPr="005D7CB8">
              <w:rPr>
                <w:rFonts w:hint="eastAsia"/>
              </w:rPr>
              <w:t>（匿名化実施時期：　　　年　　　月）</w:t>
            </w:r>
          </w:p>
          <w:p w14:paraId="76B25426" w14:textId="2BD6F539" w:rsidR="0026291B" w:rsidRPr="005D7CB8" w:rsidRDefault="0026291B" w:rsidP="0026291B">
            <w:pPr>
              <w:ind w:firstLineChars="200" w:firstLine="420"/>
            </w:pPr>
            <w:r w:rsidRPr="005D7CB8">
              <w:rPr>
                <w:rFonts w:hint="eastAsia"/>
              </w:rPr>
              <w:t>□</w:t>
            </w:r>
            <w:r w:rsidR="00781659">
              <w:t xml:space="preserve"> </w:t>
            </w:r>
            <w:r w:rsidRPr="005D7CB8">
              <w:rPr>
                <w:rFonts w:hint="eastAsia"/>
              </w:rPr>
              <w:t>匿名化し、特定の個人は識別できなくなる</w:t>
            </w:r>
          </w:p>
          <w:p w14:paraId="3253297F" w14:textId="708A57E8" w:rsidR="0026291B" w:rsidRPr="005D7CB8" w:rsidRDefault="0026291B" w:rsidP="0026291B">
            <w:pPr>
              <w:ind w:firstLineChars="200" w:firstLine="420"/>
            </w:pPr>
            <w:r w:rsidRPr="005D7CB8">
              <w:rPr>
                <w:rFonts w:hint="eastAsia"/>
              </w:rPr>
              <w:t>□</w:t>
            </w:r>
            <w:r w:rsidR="00781659">
              <w:t xml:space="preserve"> </w:t>
            </w:r>
            <w:r w:rsidRPr="005D7CB8">
              <w:rPr>
                <w:rFonts w:hint="eastAsia"/>
              </w:rPr>
              <w:t>匿名化し、対応表を作成する</w:t>
            </w:r>
            <w:r w:rsidRPr="005D7CB8">
              <w:rPr>
                <w:rFonts w:hint="eastAsia"/>
                <w:sz w:val="18"/>
              </w:rPr>
              <w:t>（対応表で個人が識別できる）</w:t>
            </w:r>
          </w:p>
          <w:p w14:paraId="3B6BB1FF" w14:textId="77777777" w:rsidR="0026291B" w:rsidRPr="005D7CB8" w:rsidRDefault="0026291B" w:rsidP="0026291B">
            <w:pPr>
              <w:ind w:firstLineChars="200" w:firstLine="420"/>
            </w:pPr>
            <w:r w:rsidRPr="005D7CB8">
              <w:rPr>
                <w:rFonts w:hint="eastAsia"/>
              </w:rPr>
              <w:t>（対応表の管理者：　　　　　　　　　）</w:t>
            </w:r>
          </w:p>
          <w:p w14:paraId="2D985AB4" w14:textId="4DE885AA" w:rsidR="0026291B" w:rsidRPr="005D7CB8" w:rsidRDefault="0026291B" w:rsidP="0026291B">
            <w:pPr>
              <w:ind w:firstLineChars="200" w:firstLine="420"/>
            </w:pPr>
            <w:r w:rsidRPr="005D7CB8">
              <w:rPr>
                <w:rFonts w:hint="eastAsia"/>
              </w:rPr>
              <w:t>□</w:t>
            </w:r>
            <w:r w:rsidR="00781659">
              <w:t xml:space="preserve"> </w:t>
            </w:r>
            <w:r w:rsidRPr="005D7CB8">
              <w:rPr>
                <w:rFonts w:hint="eastAsia"/>
              </w:rPr>
              <w:t>匿名化しない</w:t>
            </w:r>
          </w:p>
          <w:p w14:paraId="48DC87C7" w14:textId="77777777" w:rsidR="0026291B" w:rsidRPr="005D7CB8" w:rsidRDefault="0026291B" w:rsidP="0026291B">
            <w:pPr>
              <w:ind w:firstLineChars="200" w:firstLine="420"/>
            </w:pPr>
            <w:r w:rsidRPr="005D7CB8">
              <w:rPr>
                <w:rFonts w:hint="eastAsia"/>
              </w:rPr>
              <w:t>（理由：　　　　　　　　　　　　　　　　　　）</w:t>
            </w:r>
          </w:p>
          <w:p w14:paraId="4F51B5B5" w14:textId="648352F5" w:rsidR="001046B1" w:rsidRDefault="001046B1" w:rsidP="001046B1">
            <w:pPr>
              <w:ind w:firstLineChars="200" w:firstLine="420"/>
            </w:pPr>
          </w:p>
          <w:p w14:paraId="1D125E98" w14:textId="77777777" w:rsidR="0011195B" w:rsidRPr="0026291B" w:rsidRDefault="0011195B" w:rsidP="001046B1">
            <w:pPr>
              <w:ind w:firstLineChars="200" w:firstLine="420"/>
            </w:pPr>
          </w:p>
          <w:p w14:paraId="0CB4C77C" w14:textId="65C5E0AB" w:rsidR="00F16AE4" w:rsidRPr="00620DC8" w:rsidRDefault="00DC3993" w:rsidP="00DC3993">
            <w:r w:rsidRPr="00620DC8">
              <w:rPr>
                <w:rFonts w:hint="eastAsia"/>
              </w:rPr>
              <w:t>（４）</w:t>
            </w:r>
            <w:r w:rsidR="00F16AE4" w:rsidRPr="00620DC8">
              <w:rPr>
                <w:rFonts w:hint="eastAsia"/>
              </w:rPr>
              <w:t>データの保管</w:t>
            </w:r>
            <w:r w:rsidR="00A17EF7" w:rsidRPr="00620DC8">
              <w:rPr>
                <w:rFonts w:hint="eastAsia"/>
              </w:rPr>
              <w:t>方法</w:t>
            </w:r>
            <w:r w:rsidR="00F16AE4" w:rsidRPr="00620DC8">
              <w:rPr>
                <w:rFonts w:hint="eastAsia"/>
              </w:rPr>
              <w:t>及び廃棄</w:t>
            </w:r>
            <w:r w:rsidR="00144E49" w:rsidRPr="00620DC8">
              <w:rPr>
                <w:rFonts w:hint="eastAsia"/>
              </w:rPr>
              <w:t xml:space="preserve">　</w:t>
            </w:r>
          </w:p>
          <w:p w14:paraId="0E5594A6" w14:textId="3E78AFD1" w:rsidR="00F16AE4" w:rsidRPr="00620DC8" w:rsidRDefault="00DC3993" w:rsidP="00D91C4E">
            <w:pPr>
              <w:ind w:leftChars="100" w:left="210"/>
            </w:pPr>
            <w:r w:rsidRPr="00620DC8">
              <w:rPr>
                <w:rFonts w:hint="eastAsia"/>
              </w:rPr>
              <w:t>①</w:t>
            </w:r>
            <w:r w:rsidR="0015249E">
              <w:t xml:space="preserve"> </w:t>
            </w:r>
            <w:r w:rsidR="00F16AE4" w:rsidRPr="00D91C4E">
              <w:rPr>
                <w:rFonts w:hint="eastAsia"/>
              </w:rPr>
              <w:t>保管場所</w:t>
            </w:r>
            <w:r w:rsidR="0088213A" w:rsidRPr="002D2315">
              <w:rPr>
                <w:rFonts w:hint="eastAsia"/>
              </w:rPr>
              <w:t>及び方法</w:t>
            </w:r>
          </w:p>
          <w:p w14:paraId="05F3D664" w14:textId="6283B856" w:rsidR="004E16AC" w:rsidRPr="00AF2B9B" w:rsidRDefault="007D7D6A" w:rsidP="00D91C4E">
            <w:pPr>
              <w:ind w:leftChars="200" w:left="420"/>
            </w:pPr>
            <w:r w:rsidRPr="0034616A">
              <w:rPr>
                <w:rFonts w:hint="eastAsia"/>
              </w:rPr>
              <w:t>（当てはまるものすべてにチェック</w:t>
            </w:r>
            <w:r>
              <w:rPr>
                <w:rFonts w:hint="eastAsia"/>
              </w:rPr>
              <w:t>し保管場所及び方法を記載</w:t>
            </w:r>
            <w:r w:rsidRPr="0034616A">
              <w:rPr>
                <w:rFonts w:hint="eastAsia"/>
              </w:rPr>
              <w:t>）</w:t>
            </w:r>
          </w:p>
          <w:tbl>
            <w:tblPr>
              <w:tblStyle w:val="a3"/>
              <w:tblW w:w="0" w:type="auto"/>
              <w:tblInd w:w="282" w:type="dxa"/>
              <w:tblLook w:val="04A0" w:firstRow="1" w:lastRow="0" w:firstColumn="1" w:lastColumn="0" w:noHBand="0" w:noVBand="1"/>
            </w:tblPr>
            <w:tblGrid>
              <w:gridCol w:w="2977"/>
              <w:gridCol w:w="3402"/>
            </w:tblGrid>
            <w:tr w:rsidR="00375DA7" w:rsidRPr="00375DA7" w14:paraId="704ED90E" w14:textId="77777777" w:rsidTr="007D7D6A">
              <w:trPr>
                <w:cantSplit/>
                <w:trHeight w:val="851"/>
              </w:trPr>
              <w:tc>
                <w:tcPr>
                  <w:tcW w:w="2977" w:type="dxa"/>
                </w:tcPr>
                <w:p w14:paraId="743B49F9" w14:textId="4655B423" w:rsidR="00375DA7" w:rsidRPr="004E16AC" w:rsidRDefault="004E16AC" w:rsidP="00375DA7">
                  <w:r w:rsidRPr="004E16AC">
                    <w:rPr>
                      <w:rFonts w:hint="eastAsia"/>
                    </w:rPr>
                    <w:t>□</w:t>
                  </w:r>
                  <w:r w:rsidR="00375DA7" w:rsidRPr="004E16AC">
                    <w:t>紙</w:t>
                  </w:r>
                  <w:r w:rsidR="00375DA7" w:rsidRPr="004E16AC">
                    <w:rPr>
                      <w:rFonts w:hint="eastAsia"/>
                    </w:rPr>
                    <w:t>媒体データ</w:t>
                  </w:r>
                </w:p>
              </w:tc>
              <w:tc>
                <w:tcPr>
                  <w:tcW w:w="3402" w:type="dxa"/>
                </w:tcPr>
                <w:p w14:paraId="2191C568" w14:textId="1821E5D0" w:rsidR="00375DA7" w:rsidRPr="00375DA7" w:rsidRDefault="00375DA7" w:rsidP="00375DA7">
                  <w:pPr>
                    <w:jc w:val="right"/>
                    <w:rPr>
                      <w:highlight w:val="yellow"/>
                    </w:rPr>
                  </w:pPr>
                </w:p>
              </w:tc>
            </w:tr>
            <w:tr w:rsidR="00375DA7" w:rsidRPr="00375DA7" w14:paraId="69DC0BA5" w14:textId="77777777" w:rsidTr="007D7D6A">
              <w:trPr>
                <w:cantSplit/>
                <w:trHeight w:val="851"/>
              </w:trPr>
              <w:tc>
                <w:tcPr>
                  <w:tcW w:w="2977" w:type="dxa"/>
                </w:tcPr>
                <w:p w14:paraId="1BE9E9B8" w14:textId="60EC6EEA" w:rsidR="00375DA7" w:rsidRPr="004E16AC" w:rsidRDefault="004E16AC" w:rsidP="00375DA7">
                  <w:r w:rsidRPr="004E16AC">
                    <w:rPr>
                      <w:rFonts w:hint="eastAsia"/>
                    </w:rPr>
                    <w:t>□</w:t>
                  </w:r>
                  <w:r w:rsidR="00375DA7" w:rsidRPr="004E16AC">
                    <w:t>音声データ</w:t>
                  </w:r>
                  <w:r w:rsidR="00375DA7" w:rsidRPr="004E16AC">
                    <w:rPr>
                      <w:rFonts w:hint="eastAsia"/>
                    </w:rPr>
                    <w:t>・</w:t>
                  </w:r>
                  <w:r w:rsidR="00375DA7" w:rsidRPr="004E16AC">
                    <w:t>電子データ</w:t>
                  </w:r>
                </w:p>
              </w:tc>
              <w:tc>
                <w:tcPr>
                  <w:tcW w:w="3402" w:type="dxa"/>
                </w:tcPr>
                <w:p w14:paraId="77B80671" w14:textId="677A0FD0" w:rsidR="00375DA7" w:rsidRPr="00375DA7" w:rsidRDefault="00375DA7" w:rsidP="00375DA7">
                  <w:pPr>
                    <w:jc w:val="right"/>
                    <w:rPr>
                      <w:highlight w:val="yellow"/>
                    </w:rPr>
                  </w:pPr>
                </w:p>
              </w:tc>
            </w:tr>
            <w:tr w:rsidR="00375DA7" w:rsidRPr="00375DA7" w14:paraId="7FD9F637" w14:textId="77777777" w:rsidTr="007D7D6A">
              <w:trPr>
                <w:cantSplit/>
                <w:trHeight w:val="851"/>
              </w:trPr>
              <w:tc>
                <w:tcPr>
                  <w:tcW w:w="2977" w:type="dxa"/>
                </w:tcPr>
                <w:p w14:paraId="39B796AD" w14:textId="6967FCCB" w:rsidR="00375DA7" w:rsidRPr="004E16AC" w:rsidRDefault="004E16AC" w:rsidP="00375DA7">
                  <w:r w:rsidRPr="004E16AC">
                    <w:rPr>
                      <w:rFonts w:hint="eastAsia"/>
                    </w:rPr>
                    <w:t>□</w:t>
                  </w:r>
                  <w:r w:rsidR="00375DA7" w:rsidRPr="004E16AC">
                    <w:t>USB</w:t>
                  </w:r>
                  <w:r w:rsidR="00375DA7" w:rsidRPr="004E16AC">
                    <w:t>フラッシュメモリ</w:t>
                  </w:r>
                </w:p>
              </w:tc>
              <w:tc>
                <w:tcPr>
                  <w:tcW w:w="3402" w:type="dxa"/>
                </w:tcPr>
                <w:p w14:paraId="531C4D9A" w14:textId="50BD81B1" w:rsidR="00375DA7" w:rsidRPr="00375DA7" w:rsidRDefault="00375DA7" w:rsidP="00375DA7">
                  <w:pPr>
                    <w:jc w:val="right"/>
                    <w:rPr>
                      <w:highlight w:val="yellow"/>
                    </w:rPr>
                  </w:pPr>
                </w:p>
              </w:tc>
            </w:tr>
            <w:tr w:rsidR="00375DA7" w14:paraId="5CCF4F4B" w14:textId="77777777" w:rsidTr="007D7D6A">
              <w:trPr>
                <w:cantSplit/>
                <w:trHeight w:val="851"/>
              </w:trPr>
              <w:tc>
                <w:tcPr>
                  <w:tcW w:w="2977" w:type="dxa"/>
                </w:tcPr>
                <w:p w14:paraId="09D5F1EA" w14:textId="77777777" w:rsidR="00375DA7" w:rsidRDefault="004E16AC" w:rsidP="00375DA7">
                  <w:r w:rsidRPr="004E16AC">
                    <w:rPr>
                      <w:rFonts w:hint="eastAsia"/>
                    </w:rPr>
                    <w:t>□</w:t>
                  </w:r>
                  <w:r w:rsidR="00375DA7" w:rsidRPr="004E16AC">
                    <w:rPr>
                      <w:rFonts w:hint="eastAsia"/>
                    </w:rPr>
                    <w:t>その他</w:t>
                  </w:r>
                </w:p>
                <w:p w14:paraId="67C7A40C" w14:textId="6FAE5EF8" w:rsidR="00515B69" w:rsidRPr="004E16AC" w:rsidRDefault="00515B69" w:rsidP="00375DA7">
                  <w:r w:rsidRPr="00515B69">
                    <w:rPr>
                      <w:rFonts w:hint="eastAsia"/>
                    </w:rPr>
                    <w:t>（　　　　　　　　　　）</w:t>
                  </w:r>
                </w:p>
              </w:tc>
              <w:tc>
                <w:tcPr>
                  <w:tcW w:w="3402" w:type="dxa"/>
                </w:tcPr>
                <w:p w14:paraId="70ED5B2A" w14:textId="1125490E" w:rsidR="00375DA7" w:rsidRDefault="00375DA7" w:rsidP="00375DA7">
                  <w:pPr>
                    <w:jc w:val="right"/>
                  </w:pPr>
                </w:p>
              </w:tc>
            </w:tr>
          </w:tbl>
          <w:p w14:paraId="04346B6A" w14:textId="77777777" w:rsidR="00F16AE4" w:rsidRPr="00620DC8" w:rsidRDefault="00F16AE4" w:rsidP="00AF2B9B">
            <w:pPr>
              <w:ind w:leftChars="100" w:left="210"/>
            </w:pPr>
          </w:p>
          <w:p w14:paraId="00C5AE9F" w14:textId="77777777" w:rsidR="00DA028A" w:rsidRDefault="007A4026" w:rsidP="00D91C4E">
            <w:pPr>
              <w:ind w:leftChars="100" w:left="630" w:hangingChars="200" w:hanging="420"/>
            </w:pPr>
            <w:r>
              <w:rPr>
                <w:rFonts w:hint="eastAsia"/>
              </w:rPr>
              <w:t>②</w:t>
            </w:r>
            <w:r w:rsidR="0015249E">
              <w:t xml:space="preserve"> </w:t>
            </w:r>
            <w:r w:rsidR="00F16AE4" w:rsidRPr="00D91C4E">
              <w:rPr>
                <w:rFonts w:hint="eastAsia"/>
              </w:rPr>
              <w:t>保管期間</w:t>
            </w:r>
            <w:r w:rsidR="00D80954" w:rsidRPr="00620DC8">
              <w:rPr>
                <w:rFonts w:hint="eastAsia"/>
              </w:rPr>
              <w:t xml:space="preserve">　</w:t>
            </w:r>
          </w:p>
          <w:p w14:paraId="5FC60E64" w14:textId="7243B513" w:rsidR="0088213A" w:rsidRDefault="005603FE" w:rsidP="00DA028A">
            <w:pPr>
              <w:ind w:leftChars="200" w:left="600" w:hangingChars="100" w:hanging="180"/>
              <w:rPr>
                <w:color w:val="EE0000"/>
                <w:sz w:val="18"/>
                <w:szCs w:val="20"/>
              </w:rPr>
            </w:pPr>
            <w:r w:rsidRPr="00D91C4E">
              <w:rPr>
                <w:rFonts w:hint="eastAsia"/>
                <w:color w:val="EE0000"/>
                <w:sz w:val="18"/>
                <w:szCs w:val="20"/>
              </w:rPr>
              <w:t>※</w:t>
            </w:r>
            <w:r w:rsidRPr="00D91C4E">
              <w:rPr>
                <w:color w:val="EE0000"/>
                <w:sz w:val="18"/>
                <w:szCs w:val="20"/>
              </w:rPr>
              <w:t xml:space="preserve"> </w:t>
            </w:r>
            <w:r w:rsidR="00542DAE" w:rsidRPr="00D91C4E">
              <w:rPr>
                <w:rFonts w:hint="eastAsia"/>
                <w:color w:val="EE0000"/>
                <w:sz w:val="18"/>
                <w:szCs w:val="20"/>
              </w:rPr>
              <w:t>原則</w:t>
            </w:r>
            <w:r>
              <w:rPr>
                <w:rFonts w:hint="eastAsia"/>
                <w:color w:val="EE0000"/>
                <w:sz w:val="18"/>
                <w:szCs w:val="20"/>
              </w:rPr>
              <w:t>「</w:t>
            </w:r>
            <w:r w:rsidR="00542DAE" w:rsidRPr="00D91C4E">
              <w:rPr>
                <w:rFonts w:hint="eastAsia"/>
                <w:color w:val="EE0000"/>
                <w:sz w:val="18"/>
                <w:szCs w:val="20"/>
              </w:rPr>
              <w:t>５年</w:t>
            </w:r>
            <w:r>
              <w:rPr>
                <w:rFonts w:hint="eastAsia"/>
                <w:color w:val="EE0000"/>
                <w:sz w:val="18"/>
                <w:szCs w:val="20"/>
              </w:rPr>
              <w:t>」</w:t>
            </w:r>
            <w:r w:rsidR="00542DAE" w:rsidRPr="00D91C4E">
              <w:rPr>
                <w:rFonts w:hint="eastAsia"/>
                <w:color w:val="EE0000"/>
                <w:sz w:val="18"/>
                <w:szCs w:val="20"/>
              </w:rPr>
              <w:t>とする</w:t>
            </w:r>
            <w:r>
              <w:rPr>
                <w:rFonts w:hint="eastAsia"/>
                <w:color w:val="EE0000"/>
                <w:sz w:val="18"/>
                <w:szCs w:val="20"/>
              </w:rPr>
              <w:t>。</w:t>
            </w:r>
            <w:r w:rsidR="00542DAE" w:rsidRPr="00D91C4E">
              <w:rPr>
                <w:rFonts w:hint="eastAsia"/>
                <w:color w:val="EE0000"/>
                <w:sz w:val="18"/>
                <w:szCs w:val="20"/>
              </w:rPr>
              <w:t>尚</w:t>
            </w:r>
            <w:r w:rsidR="00D80954" w:rsidRPr="00D91C4E">
              <w:rPr>
                <w:rFonts w:hint="eastAsia"/>
                <w:color w:val="EE0000"/>
                <w:sz w:val="18"/>
                <w:szCs w:val="20"/>
              </w:rPr>
              <w:t>、</w:t>
            </w:r>
            <w:r w:rsidR="00542DAE" w:rsidRPr="00D91C4E">
              <w:rPr>
                <w:rFonts w:hint="eastAsia"/>
                <w:color w:val="EE0000"/>
                <w:sz w:val="18"/>
                <w:szCs w:val="20"/>
              </w:rPr>
              <w:t>研究の特性に応じて</w:t>
            </w:r>
            <w:r>
              <w:rPr>
                <w:rFonts w:hint="eastAsia"/>
                <w:color w:val="EE0000"/>
                <w:sz w:val="18"/>
                <w:szCs w:val="20"/>
              </w:rPr>
              <w:t>、</w:t>
            </w:r>
            <w:r w:rsidR="00D80954" w:rsidRPr="00D91C4E">
              <w:rPr>
                <w:rFonts w:hint="eastAsia"/>
                <w:color w:val="EE0000"/>
                <w:sz w:val="18"/>
                <w:szCs w:val="20"/>
              </w:rPr>
              <w:t>例えば「</w:t>
            </w:r>
            <w:r w:rsidR="00D80954" w:rsidRPr="00D91C4E">
              <w:rPr>
                <w:color w:val="EE0000"/>
                <w:sz w:val="18"/>
                <w:szCs w:val="20"/>
              </w:rPr>
              <w:t>1</w:t>
            </w:r>
            <w:r w:rsidR="00D80954" w:rsidRPr="00D91C4E">
              <w:rPr>
                <w:rFonts w:hint="eastAsia"/>
                <w:color w:val="EE0000"/>
                <w:sz w:val="18"/>
                <w:szCs w:val="20"/>
              </w:rPr>
              <w:t>年」「</w:t>
            </w:r>
            <w:r w:rsidR="00D80954" w:rsidRPr="00D91C4E">
              <w:rPr>
                <w:color w:val="EE0000"/>
                <w:sz w:val="18"/>
                <w:szCs w:val="20"/>
              </w:rPr>
              <w:t>3</w:t>
            </w:r>
            <w:r w:rsidR="00D80954" w:rsidRPr="00D91C4E">
              <w:rPr>
                <w:rFonts w:hint="eastAsia"/>
                <w:color w:val="EE0000"/>
                <w:sz w:val="18"/>
                <w:szCs w:val="20"/>
              </w:rPr>
              <w:t>年」といった現実的な年数を</w:t>
            </w:r>
            <w:r w:rsidR="00542DAE" w:rsidRPr="00D91C4E">
              <w:rPr>
                <w:rFonts w:hint="eastAsia"/>
                <w:color w:val="EE0000"/>
                <w:sz w:val="18"/>
                <w:szCs w:val="20"/>
              </w:rPr>
              <w:t>データ毎に</w:t>
            </w:r>
            <w:r w:rsidR="00D80954" w:rsidRPr="00D91C4E">
              <w:rPr>
                <w:rFonts w:hint="eastAsia"/>
                <w:color w:val="EE0000"/>
                <w:sz w:val="18"/>
                <w:szCs w:val="20"/>
              </w:rPr>
              <w:t>記載</w:t>
            </w:r>
            <w:r w:rsidR="00542DAE" w:rsidRPr="00D91C4E">
              <w:rPr>
                <w:rFonts w:hint="eastAsia"/>
                <w:color w:val="EE0000"/>
                <w:sz w:val="18"/>
                <w:szCs w:val="20"/>
              </w:rPr>
              <w:t>すること</w:t>
            </w:r>
            <w:r w:rsidR="0088213A" w:rsidRPr="00D91C4E">
              <w:rPr>
                <w:rFonts w:hint="eastAsia"/>
                <w:color w:val="EE0000"/>
                <w:sz w:val="18"/>
                <w:szCs w:val="20"/>
              </w:rPr>
              <w:t>。</w:t>
            </w:r>
          </w:p>
          <w:p w14:paraId="2A868115" w14:textId="03C83C10" w:rsidR="007D7D6A" w:rsidRDefault="007D7D6A" w:rsidP="00DA028A">
            <w:pPr>
              <w:ind w:leftChars="200" w:left="630" w:hangingChars="100" w:hanging="210"/>
              <w:rPr>
                <w:color w:val="EE0000"/>
                <w:sz w:val="18"/>
                <w:szCs w:val="20"/>
              </w:rPr>
            </w:pPr>
            <w:r w:rsidRPr="0034616A">
              <w:rPr>
                <w:rFonts w:hint="eastAsia"/>
              </w:rPr>
              <w:t>（当てはまるものすべてにチェック</w:t>
            </w:r>
            <w:r>
              <w:rPr>
                <w:rFonts w:hint="eastAsia"/>
              </w:rPr>
              <w:t>し保管期間を記載</w:t>
            </w:r>
            <w:r w:rsidRPr="0034616A">
              <w:rPr>
                <w:rFonts w:hint="eastAsia"/>
              </w:rPr>
              <w:t>）</w:t>
            </w:r>
          </w:p>
          <w:tbl>
            <w:tblPr>
              <w:tblStyle w:val="a3"/>
              <w:tblpPr w:leftFromText="142" w:rightFromText="142" w:vertAnchor="text" w:horzAnchor="margin" w:tblpXSpec="center" w:tblpY="268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4517"/>
              <w:gridCol w:w="1420"/>
            </w:tblGrid>
            <w:tr w:rsidR="00263452" w:rsidRPr="00375DA7" w14:paraId="39D0825C" w14:textId="77777777" w:rsidTr="007D7D6A">
              <w:tc>
                <w:tcPr>
                  <w:tcW w:w="4517" w:type="dxa"/>
                </w:tcPr>
                <w:p w14:paraId="7435EA90" w14:textId="77777777" w:rsidR="00263452" w:rsidRPr="004E16AC" w:rsidRDefault="00263452" w:rsidP="00263452">
                  <w:r w:rsidRPr="004E16AC">
                    <w:rPr>
                      <w:rFonts w:hint="eastAsia"/>
                    </w:rPr>
                    <w:t>□</w:t>
                  </w:r>
                  <w:r w:rsidRPr="004E16AC">
                    <w:t>紙</w:t>
                  </w:r>
                  <w:r w:rsidRPr="004E16AC">
                    <w:rPr>
                      <w:rFonts w:hint="eastAsia"/>
                    </w:rPr>
                    <w:t>媒体データ</w:t>
                  </w:r>
                </w:p>
              </w:tc>
              <w:tc>
                <w:tcPr>
                  <w:tcW w:w="1420" w:type="dxa"/>
                </w:tcPr>
                <w:p w14:paraId="5374904B" w14:textId="77777777" w:rsidR="00263452" w:rsidRPr="004E16AC" w:rsidRDefault="00263452" w:rsidP="00263452">
                  <w:pPr>
                    <w:jc w:val="right"/>
                  </w:pPr>
                  <w:r w:rsidRPr="004E16AC">
                    <w:rPr>
                      <w:rFonts w:hint="eastAsia"/>
                    </w:rPr>
                    <w:t>年</w:t>
                  </w:r>
                </w:p>
              </w:tc>
            </w:tr>
            <w:tr w:rsidR="00263452" w:rsidRPr="00375DA7" w14:paraId="776C78D5" w14:textId="77777777" w:rsidTr="007D7D6A">
              <w:tc>
                <w:tcPr>
                  <w:tcW w:w="4517" w:type="dxa"/>
                </w:tcPr>
                <w:p w14:paraId="0F25D998" w14:textId="77777777" w:rsidR="00263452" w:rsidRPr="004E16AC" w:rsidRDefault="00263452" w:rsidP="00263452">
                  <w:r w:rsidRPr="004E16AC">
                    <w:rPr>
                      <w:rFonts w:hint="eastAsia"/>
                    </w:rPr>
                    <w:t>□</w:t>
                  </w:r>
                  <w:r w:rsidRPr="004E16AC">
                    <w:t>音声データ</w:t>
                  </w:r>
                  <w:r w:rsidRPr="004E16AC">
                    <w:rPr>
                      <w:rFonts w:hint="eastAsia"/>
                    </w:rPr>
                    <w:t>・</w:t>
                  </w:r>
                  <w:r w:rsidRPr="004E16AC">
                    <w:t>電子データ</w:t>
                  </w:r>
                </w:p>
              </w:tc>
              <w:tc>
                <w:tcPr>
                  <w:tcW w:w="1420" w:type="dxa"/>
                </w:tcPr>
                <w:p w14:paraId="3A194B59" w14:textId="77777777" w:rsidR="00263452" w:rsidRPr="004E16AC" w:rsidRDefault="00263452" w:rsidP="00263452">
                  <w:pPr>
                    <w:jc w:val="right"/>
                  </w:pPr>
                  <w:r w:rsidRPr="004E16AC">
                    <w:rPr>
                      <w:rFonts w:hint="eastAsia"/>
                    </w:rPr>
                    <w:t>年</w:t>
                  </w:r>
                </w:p>
              </w:tc>
            </w:tr>
            <w:tr w:rsidR="00263452" w:rsidRPr="00375DA7" w14:paraId="3CE1117D" w14:textId="77777777" w:rsidTr="007D7D6A">
              <w:tc>
                <w:tcPr>
                  <w:tcW w:w="4517" w:type="dxa"/>
                </w:tcPr>
                <w:p w14:paraId="17648BFA" w14:textId="77777777" w:rsidR="00263452" w:rsidRPr="004E16AC" w:rsidRDefault="00263452" w:rsidP="00263452">
                  <w:r w:rsidRPr="004E16AC">
                    <w:rPr>
                      <w:rFonts w:hint="eastAsia"/>
                    </w:rPr>
                    <w:t>□</w:t>
                  </w:r>
                  <w:r w:rsidRPr="004E16AC">
                    <w:t>USB</w:t>
                  </w:r>
                  <w:r w:rsidRPr="004E16AC">
                    <w:t>フラッシュメモリ</w:t>
                  </w:r>
                </w:p>
              </w:tc>
              <w:tc>
                <w:tcPr>
                  <w:tcW w:w="1420" w:type="dxa"/>
                </w:tcPr>
                <w:p w14:paraId="075AAE65" w14:textId="77777777" w:rsidR="00263452" w:rsidRPr="004E16AC" w:rsidRDefault="00263452" w:rsidP="00263452">
                  <w:pPr>
                    <w:jc w:val="right"/>
                  </w:pPr>
                  <w:r w:rsidRPr="004E16AC">
                    <w:rPr>
                      <w:rFonts w:hint="eastAsia"/>
                    </w:rPr>
                    <w:t>年</w:t>
                  </w:r>
                </w:p>
              </w:tc>
            </w:tr>
            <w:tr w:rsidR="00263452" w14:paraId="4DAF4ED6" w14:textId="77777777" w:rsidTr="0011195B">
              <w:tc>
                <w:tcPr>
                  <w:tcW w:w="4517" w:type="dxa"/>
                  <w:tcBorders>
                    <w:bottom w:val="single" w:sz="4" w:space="0" w:color="000000"/>
                  </w:tcBorders>
                </w:tcPr>
                <w:p w14:paraId="2168B61D" w14:textId="77777777" w:rsidR="00263452" w:rsidRPr="004E16AC" w:rsidRDefault="00263452" w:rsidP="00263452">
                  <w:r w:rsidRPr="004E16AC">
                    <w:rPr>
                      <w:rFonts w:hint="eastAsia"/>
                    </w:rPr>
                    <w:t xml:space="preserve">□その他（　　　　　　　　　　</w:t>
                  </w:r>
                  <w:r>
                    <w:rPr>
                      <w:rFonts w:hint="eastAsia"/>
                    </w:rPr>
                    <w:t xml:space="preserve">　　</w:t>
                  </w:r>
                  <w:r w:rsidRPr="004E16AC">
                    <w:rPr>
                      <w:rFonts w:hint="eastAsia"/>
                    </w:rPr>
                    <w:t>）</w:t>
                  </w:r>
                </w:p>
              </w:tc>
              <w:tc>
                <w:tcPr>
                  <w:tcW w:w="1420" w:type="dxa"/>
                  <w:tcBorders>
                    <w:bottom w:val="single" w:sz="4" w:space="0" w:color="000000"/>
                  </w:tcBorders>
                </w:tcPr>
                <w:p w14:paraId="491F37DF" w14:textId="77777777" w:rsidR="00263452" w:rsidRPr="004E16AC" w:rsidRDefault="00263452" w:rsidP="00263452">
                  <w:pPr>
                    <w:jc w:val="right"/>
                  </w:pPr>
                  <w:r w:rsidRPr="004E16AC">
                    <w:rPr>
                      <w:rFonts w:hint="eastAsia"/>
                    </w:rPr>
                    <w:t>年</w:t>
                  </w:r>
                </w:p>
              </w:tc>
            </w:tr>
          </w:tbl>
          <w:p w14:paraId="74D8E14C" w14:textId="77777777" w:rsidR="00256AC2" w:rsidRDefault="00256AC2" w:rsidP="005321CB"/>
          <w:p w14:paraId="69B947A1" w14:textId="53EDC01C" w:rsidR="00F16AE4" w:rsidRDefault="00AE0A35" w:rsidP="00D91C4E">
            <w:pPr>
              <w:ind w:firstLineChars="100" w:firstLine="210"/>
            </w:pPr>
            <w:r>
              <w:rPr>
                <w:rFonts w:hint="eastAsia"/>
              </w:rPr>
              <w:t>③</w:t>
            </w:r>
            <w:r w:rsidR="0015249E">
              <w:t xml:space="preserve"> </w:t>
            </w:r>
            <w:r w:rsidR="00F16AE4" w:rsidRPr="00D91C4E">
              <w:rPr>
                <w:rFonts w:hint="eastAsia"/>
              </w:rPr>
              <w:t>廃棄方法</w:t>
            </w:r>
          </w:p>
          <w:p w14:paraId="0AD0E09A" w14:textId="3C842805" w:rsidR="00263452" w:rsidRDefault="007D7D6A" w:rsidP="00256AC2">
            <w:pPr>
              <w:ind w:firstLineChars="100" w:firstLine="210"/>
            </w:pPr>
            <w:r w:rsidRPr="0034616A">
              <w:rPr>
                <w:rFonts w:hint="eastAsia"/>
              </w:rPr>
              <w:t>（当てはまるものすべてにチェック</w:t>
            </w:r>
            <w:r>
              <w:rPr>
                <w:rFonts w:hint="eastAsia"/>
              </w:rPr>
              <w:t>し廃棄</w:t>
            </w:r>
            <w:r w:rsidR="00F9267E">
              <w:rPr>
                <w:rFonts w:hint="eastAsia"/>
              </w:rPr>
              <w:t>方法</w:t>
            </w:r>
            <w:r>
              <w:rPr>
                <w:rFonts w:hint="eastAsia"/>
              </w:rPr>
              <w:t>を記載</w:t>
            </w:r>
            <w:r w:rsidRPr="0034616A">
              <w:rPr>
                <w:rFonts w:hint="eastAsia"/>
              </w:rPr>
              <w:t>）</w:t>
            </w:r>
          </w:p>
          <w:tbl>
            <w:tblPr>
              <w:tblStyle w:val="a3"/>
              <w:tblpPr w:leftFromText="142" w:rightFromText="142" w:vertAnchor="text" w:horzAnchor="margin" w:tblpXSpec="center" w:tblpY="2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736"/>
              <w:gridCol w:w="3329"/>
            </w:tblGrid>
            <w:tr w:rsidR="00256AC2" w:rsidRPr="00375DA7" w14:paraId="399CEBF9" w14:textId="77777777" w:rsidTr="00256AC2">
              <w:trPr>
                <w:trHeight w:val="851"/>
              </w:trPr>
              <w:tc>
                <w:tcPr>
                  <w:tcW w:w="2736" w:type="dxa"/>
                </w:tcPr>
                <w:p w14:paraId="74DC42D4" w14:textId="77777777" w:rsidR="00256AC2" w:rsidRPr="00515B69" w:rsidRDefault="00256AC2" w:rsidP="00256AC2">
                  <w:r w:rsidRPr="00515B69">
                    <w:rPr>
                      <w:rFonts w:hint="eastAsia"/>
                    </w:rPr>
                    <w:lastRenderedPageBreak/>
                    <w:t>□</w:t>
                  </w:r>
                  <w:r w:rsidRPr="00515B69">
                    <w:t>紙</w:t>
                  </w:r>
                  <w:r w:rsidRPr="00515B69">
                    <w:rPr>
                      <w:rFonts w:hint="eastAsia"/>
                    </w:rPr>
                    <w:t>媒体データ</w:t>
                  </w:r>
                </w:p>
              </w:tc>
              <w:tc>
                <w:tcPr>
                  <w:tcW w:w="3329" w:type="dxa"/>
                </w:tcPr>
                <w:p w14:paraId="40FCB447" w14:textId="77777777" w:rsidR="00256AC2" w:rsidRPr="00375DA7" w:rsidRDefault="00256AC2" w:rsidP="00256AC2">
                  <w:pPr>
                    <w:jc w:val="right"/>
                    <w:rPr>
                      <w:highlight w:val="yellow"/>
                    </w:rPr>
                  </w:pPr>
                </w:p>
              </w:tc>
            </w:tr>
            <w:tr w:rsidR="00256AC2" w:rsidRPr="00375DA7" w14:paraId="5E2D6FBF" w14:textId="77777777" w:rsidTr="00256AC2">
              <w:trPr>
                <w:trHeight w:val="851"/>
              </w:trPr>
              <w:tc>
                <w:tcPr>
                  <w:tcW w:w="2736" w:type="dxa"/>
                </w:tcPr>
                <w:p w14:paraId="541583AD" w14:textId="77777777" w:rsidR="00256AC2" w:rsidRPr="00515B69" w:rsidRDefault="00256AC2" w:rsidP="00256AC2">
                  <w:r w:rsidRPr="00515B69">
                    <w:rPr>
                      <w:rFonts w:hint="eastAsia"/>
                    </w:rPr>
                    <w:t>□</w:t>
                  </w:r>
                  <w:r w:rsidRPr="00515B69">
                    <w:t>音声データ</w:t>
                  </w:r>
                  <w:r w:rsidRPr="00515B69">
                    <w:rPr>
                      <w:rFonts w:hint="eastAsia"/>
                    </w:rPr>
                    <w:t>・</w:t>
                  </w:r>
                  <w:r w:rsidRPr="00515B69">
                    <w:t>電子データ</w:t>
                  </w:r>
                </w:p>
              </w:tc>
              <w:tc>
                <w:tcPr>
                  <w:tcW w:w="3329" w:type="dxa"/>
                </w:tcPr>
                <w:p w14:paraId="586963FB" w14:textId="77777777" w:rsidR="00256AC2" w:rsidRPr="00375DA7" w:rsidRDefault="00256AC2" w:rsidP="00256AC2">
                  <w:pPr>
                    <w:jc w:val="right"/>
                    <w:rPr>
                      <w:highlight w:val="yellow"/>
                    </w:rPr>
                  </w:pPr>
                </w:p>
              </w:tc>
            </w:tr>
            <w:tr w:rsidR="00256AC2" w:rsidRPr="00375DA7" w14:paraId="6DD24661" w14:textId="77777777" w:rsidTr="00256AC2">
              <w:trPr>
                <w:trHeight w:val="851"/>
              </w:trPr>
              <w:tc>
                <w:tcPr>
                  <w:tcW w:w="2736" w:type="dxa"/>
                </w:tcPr>
                <w:p w14:paraId="1024CAE1" w14:textId="77777777" w:rsidR="00256AC2" w:rsidRPr="00515B69" w:rsidRDefault="00256AC2" w:rsidP="00256AC2">
                  <w:r w:rsidRPr="00515B69">
                    <w:rPr>
                      <w:rFonts w:hint="eastAsia"/>
                    </w:rPr>
                    <w:t>□</w:t>
                  </w:r>
                  <w:r w:rsidRPr="00515B69">
                    <w:t>USB</w:t>
                  </w:r>
                  <w:r w:rsidRPr="00515B69">
                    <w:t>フラッシュメモリ</w:t>
                  </w:r>
                </w:p>
              </w:tc>
              <w:tc>
                <w:tcPr>
                  <w:tcW w:w="3329" w:type="dxa"/>
                </w:tcPr>
                <w:p w14:paraId="6E87E111" w14:textId="77777777" w:rsidR="00256AC2" w:rsidRPr="00375DA7" w:rsidRDefault="00256AC2" w:rsidP="00256AC2">
                  <w:pPr>
                    <w:jc w:val="right"/>
                    <w:rPr>
                      <w:highlight w:val="yellow"/>
                    </w:rPr>
                  </w:pPr>
                </w:p>
              </w:tc>
            </w:tr>
            <w:tr w:rsidR="00256AC2" w14:paraId="35EC3425" w14:textId="77777777" w:rsidTr="00256AC2">
              <w:trPr>
                <w:trHeight w:val="851"/>
              </w:trPr>
              <w:tc>
                <w:tcPr>
                  <w:tcW w:w="2736" w:type="dxa"/>
                </w:tcPr>
                <w:p w14:paraId="36E2E529" w14:textId="77777777" w:rsidR="00256AC2" w:rsidRPr="00515B69" w:rsidRDefault="00256AC2" w:rsidP="00256AC2">
                  <w:pPr>
                    <w:jc w:val="left"/>
                  </w:pPr>
                  <w:r w:rsidRPr="00515B69">
                    <w:rPr>
                      <w:rFonts w:hint="eastAsia"/>
                    </w:rPr>
                    <w:t>□その他（　　　　　　　　　　）</w:t>
                  </w:r>
                </w:p>
              </w:tc>
              <w:tc>
                <w:tcPr>
                  <w:tcW w:w="3329" w:type="dxa"/>
                </w:tcPr>
                <w:p w14:paraId="397E1B5B" w14:textId="77777777" w:rsidR="00256AC2" w:rsidRDefault="00256AC2" w:rsidP="00256AC2">
                  <w:pPr>
                    <w:jc w:val="right"/>
                  </w:pPr>
                </w:p>
              </w:tc>
            </w:tr>
          </w:tbl>
          <w:p w14:paraId="03FDDBA9" w14:textId="7480C34A" w:rsidR="00256AC2" w:rsidRPr="00256AC2" w:rsidRDefault="00256AC2" w:rsidP="005321CB"/>
        </w:tc>
      </w:tr>
      <w:tr w:rsidR="00B25DAB" w:rsidRPr="0034616A" w14:paraId="6EF907C6" w14:textId="77777777" w:rsidTr="00D61E33">
        <w:trPr>
          <w:trHeight w:val="200"/>
        </w:trPr>
        <w:tc>
          <w:tcPr>
            <w:tcW w:w="2155" w:type="dxa"/>
            <w:shd w:val="clear" w:color="auto" w:fill="D9D9D9"/>
          </w:tcPr>
          <w:p w14:paraId="0E66C33F" w14:textId="024E4C99" w:rsidR="00B25DAB" w:rsidRPr="0034616A" w:rsidRDefault="00BA6CC0" w:rsidP="007A2838">
            <w:pPr>
              <w:ind w:left="424" w:hangingChars="202" w:hanging="424"/>
            </w:pPr>
            <w:r>
              <w:rPr>
                <w:rFonts w:hint="eastAsia"/>
              </w:rPr>
              <w:lastRenderedPageBreak/>
              <w:t>６</w:t>
            </w:r>
            <w:r w:rsidR="00B25DAB" w:rsidRPr="0034616A">
              <w:rPr>
                <w:rFonts w:hint="eastAsia"/>
              </w:rPr>
              <w:t>．</w:t>
            </w:r>
            <w:r w:rsidR="00FC7828" w:rsidRPr="00831DC7">
              <w:rPr>
                <w:rFonts w:hint="eastAsia"/>
              </w:rPr>
              <w:t>説明と同意</w:t>
            </w:r>
            <w:r w:rsidR="00B25DAB" w:rsidRPr="0034616A">
              <w:rPr>
                <w:rFonts w:hint="eastAsia"/>
              </w:rPr>
              <w:t>について</w:t>
            </w:r>
          </w:p>
        </w:tc>
        <w:tc>
          <w:tcPr>
            <w:tcW w:w="6907" w:type="dxa"/>
          </w:tcPr>
          <w:p w14:paraId="175D12AB" w14:textId="13B58C08" w:rsidR="00B25DAB" w:rsidRPr="0034616A" w:rsidRDefault="00B25DAB" w:rsidP="007A2838">
            <w:pPr>
              <w:rPr>
                <w:lang w:eastAsia="zh-TW"/>
              </w:rPr>
            </w:pPr>
            <w:r w:rsidRPr="0034616A">
              <w:rPr>
                <w:rFonts w:hint="eastAsia"/>
                <w:lang w:eastAsia="zh-TW"/>
              </w:rPr>
              <w:t>説明者</w:t>
            </w:r>
            <w:r w:rsidR="00447A79" w:rsidRPr="0034616A">
              <w:rPr>
                <w:rFonts w:hint="eastAsia"/>
                <w:lang w:eastAsia="zh-TW"/>
              </w:rPr>
              <w:t>：</w:t>
            </w:r>
          </w:p>
          <w:p w14:paraId="68A1E83C" w14:textId="77777777" w:rsidR="006C6C10" w:rsidRPr="0034616A" w:rsidRDefault="006C6C10" w:rsidP="007A2838">
            <w:pPr>
              <w:rPr>
                <w:lang w:eastAsia="zh-TW"/>
              </w:rPr>
            </w:pPr>
          </w:p>
          <w:p w14:paraId="265735E4" w14:textId="77777777" w:rsidR="00B25DAB" w:rsidRPr="0034616A" w:rsidRDefault="00B25DAB" w:rsidP="007A2838">
            <w:pPr>
              <w:rPr>
                <w:lang w:eastAsia="zh-TW"/>
              </w:rPr>
            </w:pPr>
            <w:r w:rsidRPr="0034616A">
              <w:rPr>
                <w:rFonts w:hint="eastAsia"/>
                <w:lang w:eastAsia="zh-TW"/>
              </w:rPr>
              <w:t>説明対象</w:t>
            </w:r>
            <w:r w:rsidR="00F36EBD" w:rsidRPr="0034616A">
              <w:rPr>
                <w:rFonts w:hint="eastAsia"/>
                <w:lang w:eastAsia="zh-TW"/>
              </w:rPr>
              <w:t>：</w:t>
            </w:r>
          </w:p>
          <w:p w14:paraId="7ABB3B79" w14:textId="3713B848" w:rsidR="00B25DAB" w:rsidRPr="0034616A" w:rsidRDefault="00447A79" w:rsidP="000D1F06">
            <w:pPr>
              <w:ind w:firstLineChars="100" w:firstLine="210"/>
              <w:rPr>
                <w:lang w:eastAsia="zh-TW"/>
              </w:rPr>
            </w:pPr>
            <w:r w:rsidRPr="0034616A">
              <w:rPr>
                <w:rFonts w:hint="eastAsia"/>
                <w:lang w:eastAsia="zh-TW"/>
              </w:rPr>
              <w:t>□</w:t>
            </w:r>
            <w:r w:rsidR="00781659">
              <w:rPr>
                <w:lang w:eastAsia="zh-TW"/>
              </w:rPr>
              <w:t xml:space="preserve"> </w:t>
            </w:r>
            <w:r w:rsidRPr="0034616A">
              <w:rPr>
                <w:rFonts w:hint="eastAsia"/>
                <w:lang w:eastAsia="zh-TW"/>
              </w:rPr>
              <w:t>個人</w:t>
            </w:r>
          </w:p>
          <w:p w14:paraId="7BE59461" w14:textId="432817E0" w:rsidR="00447A79" w:rsidRPr="0034616A" w:rsidRDefault="00447A79" w:rsidP="000D1F06">
            <w:pPr>
              <w:ind w:firstLineChars="100" w:firstLine="210"/>
            </w:pPr>
            <w:r w:rsidRPr="0034616A">
              <w:rPr>
                <w:rFonts w:hint="eastAsia"/>
              </w:rPr>
              <w:t>□</w:t>
            </w:r>
            <w:r w:rsidR="00781659">
              <w:t xml:space="preserve"> </w:t>
            </w:r>
            <w:r w:rsidRPr="0034616A">
              <w:rPr>
                <w:rFonts w:hint="eastAsia"/>
              </w:rPr>
              <w:t>集団（説明会など）</w:t>
            </w:r>
          </w:p>
          <w:p w14:paraId="317A3E28" w14:textId="63CF5577" w:rsidR="00B25DAB" w:rsidRPr="0034616A" w:rsidRDefault="00B25DAB" w:rsidP="007A2838"/>
          <w:p w14:paraId="163D45C6" w14:textId="234793F4" w:rsidR="00301D4B" w:rsidRDefault="00B25DAB" w:rsidP="00AF2B9B">
            <w:r w:rsidRPr="0034616A">
              <w:rPr>
                <w:rFonts w:hint="eastAsia"/>
              </w:rPr>
              <w:t>説明方法</w:t>
            </w:r>
            <w:r w:rsidR="00447A79" w:rsidRPr="0034616A">
              <w:rPr>
                <w:rFonts w:hint="eastAsia"/>
              </w:rPr>
              <w:t>（</w:t>
            </w:r>
            <w:r w:rsidR="00AD3854" w:rsidRPr="0034616A">
              <w:rPr>
                <w:rFonts w:hint="eastAsia"/>
              </w:rPr>
              <w:t>説明</w:t>
            </w:r>
            <w:r w:rsidR="00061BF9" w:rsidRPr="0034616A">
              <w:rPr>
                <w:rFonts w:hint="eastAsia"/>
              </w:rPr>
              <w:t>に用いる書面</w:t>
            </w:r>
            <w:r w:rsidR="00AD3854" w:rsidRPr="0034616A">
              <w:rPr>
                <w:rFonts w:hint="eastAsia"/>
              </w:rPr>
              <w:t>を添付）</w:t>
            </w:r>
          </w:p>
          <w:p w14:paraId="47AA8755" w14:textId="17C56A79" w:rsidR="00061BF9" w:rsidRPr="0034616A" w:rsidRDefault="0096639A" w:rsidP="000D1F06">
            <w:pPr>
              <w:ind w:firstLineChars="100" w:firstLine="210"/>
            </w:pPr>
            <w:r>
              <w:rPr>
                <w:rFonts w:hint="eastAsia"/>
              </w:rPr>
              <w:t>□</w:t>
            </w:r>
            <w:r w:rsidR="00781659">
              <w:t xml:space="preserve"> </w:t>
            </w:r>
            <w:r w:rsidR="00061BF9" w:rsidRPr="0034616A">
              <w:rPr>
                <w:rFonts w:hint="eastAsia"/>
              </w:rPr>
              <w:t>書面</w:t>
            </w:r>
            <w:r w:rsidR="00E57CDB">
              <w:rPr>
                <w:rFonts w:hint="eastAsia"/>
              </w:rPr>
              <w:t>及び口頭</w:t>
            </w:r>
          </w:p>
          <w:p w14:paraId="7416AFE0" w14:textId="4BDADA0A" w:rsidR="00061BF9" w:rsidRDefault="00447A79" w:rsidP="000D1F06">
            <w:pPr>
              <w:ind w:firstLineChars="100" w:firstLine="210"/>
            </w:pPr>
            <w:r w:rsidRPr="0034616A">
              <w:rPr>
                <w:rFonts w:hint="eastAsia"/>
              </w:rPr>
              <w:t>□</w:t>
            </w:r>
            <w:r w:rsidR="00781659">
              <w:t xml:space="preserve"> </w:t>
            </w:r>
            <w:r w:rsidRPr="0034616A">
              <w:rPr>
                <w:rFonts w:hint="eastAsia"/>
              </w:rPr>
              <w:t>書面</w:t>
            </w:r>
            <w:r w:rsidR="00061BF9" w:rsidRPr="0034616A">
              <w:rPr>
                <w:rFonts w:hint="eastAsia"/>
              </w:rPr>
              <w:t>のみ</w:t>
            </w:r>
          </w:p>
          <w:p w14:paraId="09B43B12" w14:textId="7D7717A0" w:rsidR="00F726F2" w:rsidRDefault="00F726F2" w:rsidP="000D1F06">
            <w:pPr>
              <w:ind w:firstLineChars="100" w:firstLine="210"/>
            </w:pPr>
            <w:r>
              <w:rPr>
                <w:rFonts w:hint="eastAsia"/>
              </w:rPr>
              <w:t>□</w:t>
            </w:r>
            <w:r w:rsidR="00781659">
              <w:t xml:space="preserve"> </w:t>
            </w:r>
            <w:r>
              <w:rPr>
                <w:rFonts w:hint="eastAsia"/>
              </w:rPr>
              <w:t>口頭のみ</w:t>
            </w:r>
          </w:p>
          <w:p w14:paraId="0315CC93" w14:textId="68A5F8CB" w:rsidR="0088213A" w:rsidRPr="0034616A" w:rsidRDefault="0088213A" w:rsidP="0088213A">
            <w:pPr>
              <w:ind w:firstLineChars="100" w:firstLine="210"/>
            </w:pPr>
            <w:r>
              <w:rPr>
                <w:rFonts w:hint="eastAsia"/>
              </w:rPr>
              <w:t>□</w:t>
            </w:r>
            <w:r w:rsidR="00781659">
              <w:t xml:space="preserve"> </w:t>
            </w:r>
            <w:r>
              <w:rPr>
                <w:rFonts w:hint="eastAsia"/>
              </w:rPr>
              <w:t>その他（ネット調査等）</w:t>
            </w:r>
          </w:p>
          <w:p w14:paraId="0B1B37D1" w14:textId="77777777" w:rsidR="004B365B" w:rsidRDefault="004B365B" w:rsidP="00F726F2"/>
          <w:p w14:paraId="6B670409" w14:textId="02A83C3A" w:rsidR="00F726F2" w:rsidRPr="0034616A" w:rsidRDefault="00F726F2" w:rsidP="00F726F2">
            <w:r w:rsidRPr="0034616A">
              <w:rPr>
                <w:rFonts w:hint="eastAsia"/>
              </w:rPr>
              <w:t>説明内容：</w:t>
            </w:r>
          </w:p>
          <w:p w14:paraId="427304F0" w14:textId="77777777" w:rsidR="0088213A" w:rsidRDefault="0088213A" w:rsidP="00D91C4E"/>
          <w:p w14:paraId="7CC52A02" w14:textId="77777777" w:rsidR="00C24728" w:rsidRDefault="00C24728" w:rsidP="00D91C4E"/>
          <w:p w14:paraId="529A000D" w14:textId="033944B7" w:rsidR="0088213A" w:rsidRDefault="00C24728" w:rsidP="00D91C4E">
            <w:r>
              <w:rPr>
                <w:rFonts w:hint="eastAsia"/>
              </w:rPr>
              <w:t>□</w:t>
            </w:r>
            <w:r w:rsidR="00781659">
              <w:t xml:space="preserve"> </w:t>
            </w:r>
            <w:r w:rsidR="00F726F2">
              <w:rPr>
                <w:rFonts w:hint="eastAsia"/>
              </w:rPr>
              <w:t>書面及び</w:t>
            </w:r>
            <w:r w:rsidR="00061BF9" w:rsidRPr="0034616A">
              <w:rPr>
                <w:rFonts w:hint="eastAsia"/>
              </w:rPr>
              <w:t>口頭説明を行わない</w:t>
            </w:r>
          </w:p>
          <w:p w14:paraId="0EEE81DF" w14:textId="1C2AC329" w:rsidR="0088213A" w:rsidRPr="0034616A" w:rsidRDefault="00C24728" w:rsidP="00D91C4E">
            <w:pPr>
              <w:ind w:leftChars="100" w:left="210"/>
            </w:pPr>
            <w:r w:rsidRPr="0034616A">
              <w:rPr>
                <w:rFonts w:hint="eastAsia"/>
              </w:rPr>
              <w:t>理由</w:t>
            </w:r>
            <w:r>
              <w:rPr>
                <w:rFonts w:hint="eastAsia"/>
              </w:rPr>
              <w:t>：</w:t>
            </w:r>
          </w:p>
        </w:tc>
      </w:tr>
      <w:tr w:rsidR="00447A79" w:rsidRPr="0034616A" w14:paraId="1C64F823" w14:textId="77777777" w:rsidTr="00D61E33">
        <w:trPr>
          <w:trHeight w:val="85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2AC26DF" w14:textId="4D811470" w:rsidR="00447A79" w:rsidRPr="0034616A" w:rsidRDefault="00BA6CC0" w:rsidP="00812AD0">
            <w:pPr>
              <w:ind w:left="424" w:hangingChars="202" w:hanging="424"/>
            </w:pPr>
            <w:r>
              <w:rPr>
                <w:rFonts w:hint="eastAsia"/>
              </w:rPr>
              <w:t>７</w:t>
            </w:r>
            <w:r w:rsidR="00447A79" w:rsidRPr="0034616A">
              <w:rPr>
                <w:rFonts w:hint="eastAsia"/>
              </w:rPr>
              <w:t>．謝礼</w:t>
            </w:r>
          </w:p>
        </w:tc>
        <w:tc>
          <w:tcPr>
            <w:tcW w:w="6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C213E" w14:textId="79D7D8C5" w:rsidR="00447A79" w:rsidRPr="0034616A" w:rsidRDefault="00F36EBD" w:rsidP="00812AD0">
            <w:r w:rsidRPr="0034616A">
              <w:rPr>
                <w:rFonts w:hint="eastAsia"/>
              </w:rPr>
              <w:t>□</w:t>
            </w:r>
            <w:r w:rsidR="000D281C">
              <w:t xml:space="preserve"> </w:t>
            </w:r>
            <w:r w:rsidR="00256DF4">
              <w:rPr>
                <w:rFonts w:hint="eastAsia"/>
              </w:rPr>
              <w:t>無</w:t>
            </w:r>
          </w:p>
          <w:p w14:paraId="4673EE09" w14:textId="304AD3BE" w:rsidR="00A72B55" w:rsidRDefault="00F36EBD" w:rsidP="008A5949">
            <w:r w:rsidRPr="0034616A">
              <w:rPr>
                <w:rFonts w:hint="eastAsia"/>
              </w:rPr>
              <w:t>□</w:t>
            </w:r>
            <w:r w:rsidR="000D281C">
              <w:t xml:space="preserve"> </w:t>
            </w:r>
            <w:r w:rsidR="00256DF4">
              <w:rPr>
                <w:rFonts w:hint="eastAsia"/>
              </w:rPr>
              <w:t>有</w:t>
            </w:r>
          </w:p>
          <w:p w14:paraId="687FB70B" w14:textId="71213547" w:rsidR="00447A79" w:rsidRDefault="00F36EBD" w:rsidP="00A72B55">
            <w:pPr>
              <w:ind w:firstLineChars="100" w:firstLine="210"/>
            </w:pPr>
            <w:r w:rsidRPr="0034616A">
              <w:rPr>
                <w:rFonts w:hint="eastAsia"/>
              </w:rPr>
              <w:t>謝礼の内容</w:t>
            </w:r>
            <w:r w:rsidR="000D1309">
              <w:rPr>
                <w:rFonts w:hint="eastAsia"/>
              </w:rPr>
              <w:t>（金額を含む）</w:t>
            </w:r>
            <w:r w:rsidRPr="0034616A">
              <w:rPr>
                <w:rFonts w:hint="eastAsia"/>
              </w:rPr>
              <w:t xml:space="preserve">：　　　　　　　　　　　　　　　　</w:t>
            </w:r>
          </w:p>
          <w:p w14:paraId="069E1C42" w14:textId="77777777" w:rsidR="00A72B55" w:rsidRPr="00A72B55" w:rsidRDefault="00A72B55" w:rsidP="00A72B55">
            <w:pPr>
              <w:ind w:firstLineChars="100" w:firstLine="210"/>
            </w:pPr>
            <w:r>
              <w:rPr>
                <w:rFonts w:hint="eastAsia"/>
              </w:rPr>
              <w:t>参加中止・同意撤回の場合：</w:t>
            </w:r>
          </w:p>
          <w:p w14:paraId="5FB79D8E" w14:textId="26C3739E" w:rsidR="00D61E33" w:rsidRPr="00AB6E50" w:rsidRDefault="001D018E" w:rsidP="00D61E33">
            <w:pPr>
              <w:pStyle w:val="ab"/>
              <w:rPr>
                <w:bCs/>
                <w:lang w:eastAsia="ja-JP"/>
              </w:rPr>
            </w:pPr>
            <w:r w:rsidRPr="00AB6E50">
              <w:rPr>
                <w:rFonts w:hint="eastAsia"/>
                <w:bCs/>
                <w:lang w:eastAsia="ja-JP"/>
              </w:rPr>
              <w:t>謝礼を</w:t>
            </w:r>
            <w:proofErr w:type="spellStart"/>
            <w:r w:rsidR="00D61E33" w:rsidRPr="00AB6E50">
              <w:rPr>
                <w:rFonts w:hint="eastAsia"/>
                <w:bCs/>
              </w:rPr>
              <w:t>研究</w:t>
            </w:r>
            <w:r w:rsidR="000D1309" w:rsidRPr="00AB6E50">
              <w:rPr>
                <w:rFonts w:hint="eastAsia"/>
                <w:bCs/>
                <w:lang w:eastAsia="ja-JP"/>
              </w:rPr>
              <w:t>助成</w:t>
            </w:r>
            <w:r w:rsidRPr="00AB6E50">
              <w:rPr>
                <w:rFonts w:hint="eastAsia"/>
                <w:bCs/>
                <w:lang w:eastAsia="ja-JP"/>
              </w:rPr>
              <w:t>金や個人研究費等から支出する場合、各規程及び前後の</w:t>
            </w:r>
            <w:r w:rsidR="000D1309" w:rsidRPr="00AB6E50">
              <w:rPr>
                <w:rFonts w:hint="eastAsia"/>
                <w:bCs/>
                <w:lang w:eastAsia="ja-JP"/>
              </w:rPr>
              <w:t>手続き等については、各関係部署と</w:t>
            </w:r>
            <w:r w:rsidR="00D61E33" w:rsidRPr="00AB6E50">
              <w:rPr>
                <w:rFonts w:hint="eastAsia"/>
                <w:bCs/>
                <w:lang w:eastAsia="ja-JP"/>
              </w:rPr>
              <w:t>確認</w:t>
            </w:r>
            <w:r w:rsidR="00C7152A" w:rsidRPr="00AB6E50">
              <w:rPr>
                <w:rFonts w:hint="eastAsia"/>
                <w:bCs/>
                <w:lang w:eastAsia="ja-JP"/>
              </w:rPr>
              <w:t>すること</w:t>
            </w:r>
            <w:proofErr w:type="spellEnd"/>
            <w:r w:rsidR="000D1309" w:rsidRPr="00AB6E50">
              <w:rPr>
                <w:rFonts w:hint="eastAsia"/>
                <w:bCs/>
                <w:lang w:eastAsia="ja-JP"/>
              </w:rPr>
              <w:t>。</w:t>
            </w:r>
          </w:p>
          <w:p w14:paraId="6B06743C" w14:textId="77777777" w:rsidR="00A72B55" w:rsidRPr="00AB6E50" w:rsidRDefault="00D61E33" w:rsidP="000D1309">
            <w:pPr>
              <w:pStyle w:val="ab"/>
              <w:numPr>
                <w:ilvl w:val="0"/>
                <w:numId w:val="4"/>
              </w:numPr>
              <w:rPr>
                <w:bCs/>
                <w:lang w:eastAsia="ja-JP"/>
              </w:rPr>
            </w:pPr>
            <w:r w:rsidRPr="00AB6E50">
              <w:rPr>
                <w:rFonts w:hint="eastAsia"/>
                <w:bCs/>
                <w:lang w:eastAsia="ja-JP"/>
              </w:rPr>
              <w:t>確認済み</w:t>
            </w:r>
          </w:p>
          <w:p w14:paraId="506F3A8D" w14:textId="77777777" w:rsidR="001D018E" w:rsidRPr="00AB6E50" w:rsidRDefault="001D018E" w:rsidP="000D1309">
            <w:pPr>
              <w:pStyle w:val="ab"/>
              <w:numPr>
                <w:ilvl w:val="0"/>
                <w:numId w:val="4"/>
              </w:numPr>
              <w:rPr>
                <w:bCs/>
                <w:lang w:eastAsia="ja-JP"/>
              </w:rPr>
            </w:pPr>
            <w:r w:rsidRPr="00AB6E50">
              <w:rPr>
                <w:rFonts w:hint="eastAsia"/>
                <w:bCs/>
                <w:lang w:eastAsia="ja-JP"/>
              </w:rPr>
              <w:t>確認中</w:t>
            </w:r>
          </w:p>
          <w:p w14:paraId="7AAEBBBB" w14:textId="594F40A1" w:rsidR="001D018E" w:rsidRPr="000D1309" w:rsidRDefault="001D018E" w:rsidP="000D1309">
            <w:pPr>
              <w:pStyle w:val="ab"/>
              <w:numPr>
                <w:ilvl w:val="0"/>
                <w:numId w:val="4"/>
              </w:numPr>
              <w:rPr>
                <w:b/>
                <w:bCs/>
                <w:color w:val="4472C4" w:themeColor="accent1"/>
                <w:lang w:eastAsia="ja-JP"/>
              </w:rPr>
            </w:pPr>
            <w:r w:rsidRPr="00AB6E50">
              <w:rPr>
                <w:rFonts w:hint="eastAsia"/>
                <w:bCs/>
                <w:lang w:eastAsia="ja-JP"/>
              </w:rPr>
              <w:t>今後</w:t>
            </w:r>
            <w:r w:rsidRPr="00AB6E50">
              <w:rPr>
                <w:rFonts w:hint="eastAsia"/>
                <w:bCs/>
                <w:lang w:eastAsia="ja-JP"/>
              </w:rPr>
              <w:t>1</w:t>
            </w:r>
            <w:r w:rsidRPr="00AB6E50">
              <w:rPr>
                <w:rFonts w:hint="eastAsia"/>
                <w:bCs/>
                <w:lang w:eastAsia="ja-JP"/>
              </w:rPr>
              <w:t>ヶ月以内に確認予定</w:t>
            </w:r>
          </w:p>
        </w:tc>
      </w:tr>
      <w:tr w:rsidR="0015679A" w:rsidRPr="0034616A" w14:paraId="29F51BA4" w14:textId="77777777" w:rsidTr="00D61E33">
        <w:tc>
          <w:tcPr>
            <w:tcW w:w="2155" w:type="dxa"/>
            <w:shd w:val="clear" w:color="auto" w:fill="D9D9D9"/>
          </w:tcPr>
          <w:p w14:paraId="68900C49" w14:textId="6BF9DEE2" w:rsidR="0015679A" w:rsidRPr="0034616A" w:rsidRDefault="00BA6CC0" w:rsidP="004C5833">
            <w:r>
              <w:rPr>
                <w:rFonts w:hint="eastAsia"/>
              </w:rPr>
              <w:t>８</w:t>
            </w:r>
            <w:r w:rsidR="0015679A" w:rsidRPr="0034616A">
              <w:rPr>
                <w:rFonts w:hint="eastAsia"/>
              </w:rPr>
              <w:t>．利益相反の管理</w:t>
            </w:r>
          </w:p>
          <w:p w14:paraId="793447D9" w14:textId="77777777" w:rsidR="0015679A" w:rsidRPr="0034616A" w:rsidRDefault="0015679A" w:rsidP="004C5833"/>
        </w:tc>
        <w:tc>
          <w:tcPr>
            <w:tcW w:w="6907" w:type="dxa"/>
          </w:tcPr>
          <w:p w14:paraId="65B54F48" w14:textId="77777777" w:rsidR="0015679A" w:rsidRPr="0034616A" w:rsidRDefault="00620676" w:rsidP="004C5833">
            <w:pPr>
              <w:rPr>
                <w:sz w:val="20"/>
              </w:rPr>
            </w:pPr>
            <w:r w:rsidRPr="0034616A">
              <w:rPr>
                <w:rFonts w:hint="eastAsia"/>
                <w:sz w:val="20"/>
              </w:rPr>
              <w:t>本研究において利益相反関係により問題が</w:t>
            </w:r>
            <w:r w:rsidR="0015679A" w:rsidRPr="0034616A">
              <w:rPr>
                <w:rFonts w:hint="eastAsia"/>
                <w:sz w:val="20"/>
              </w:rPr>
              <w:t>起こる可能性があるか。</w:t>
            </w:r>
          </w:p>
          <w:p w14:paraId="77AF7C4E" w14:textId="6E6A8C7C" w:rsidR="0015679A" w:rsidRPr="0034616A" w:rsidRDefault="0015679A" w:rsidP="00572A3F">
            <w:pPr>
              <w:ind w:firstLineChars="100" w:firstLine="210"/>
            </w:pPr>
            <w:r w:rsidRPr="0034616A">
              <w:rPr>
                <w:rFonts w:hint="eastAsia"/>
              </w:rPr>
              <w:t>□</w:t>
            </w:r>
            <w:r w:rsidR="000D281C">
              <w:t xml:space="preserve"> </w:t>
            </w:r>
            <w:r w:rsidRPr="0034616A">
              <w:rPr>
                <w:rFonts w:hint="eastAsia"/>
              </w:rPr>
              <w:t>可能性はない、または非常に低い。</w:t>
            </w:r>
          </w:p>
          <w:p w14:paraId="487500DE" w14:textId="77777777" w:rsidR="002E6D6A" w:rsidRDefault="0015679A" w:rsidP="00572A3F">
            <w:pPr>
              <w:ind w:firstLineChars="100" w:firstLine="210"/>
            </w:pPr>
            <w:r w:rsidRPr="0034616A">
              <w:rPr>
                <w:rFonts w:hint="eastAsia"/>
              </w:rPr>
              <w:t>□</w:t>
            </w:r>
            <w:r w:rsidR="000D281C">
              <w:t xml:space="preserve"> </w:t>
            </w:r>
            <w:r w:rsidRPr="0034616A">
              <w:rPr>
                <w:rFonts w:hint="eastAsia"/>
              </w:rPr>
              <w:t>可能性がある。</w:t>
            </w:r>
          </w:p>
          <w:p w14:paraId="2240C5E8" w14:textId="4C91D99C" w:rsidR="00EF0656" w:rsidRPr="00AB6E50" w:rsidRDefault="001D018E" w:rsidP="00EF0656">
            <w:pPr>
              <w:rPr>
                <w:bCs/>
              </w:rPr>
            </w:pPr>
            <w:r w:rsidRPr="00AB6E50">
              <w:rPr>
                <w:rFonts w:hint="eastAsia"/>
                <w:bCs/>
              </w:rPr>
              <w:t>関係</w:t>
            </w:r>
            <w:r w:rsidR="000D1309" w:rsidRPr="00AB6E50">
              <w:rPr>
                <w:rFonts w:hint="eastAsia"/>
                <w:bCs/>
              </w:rPr>
              <w:t>部署に</w:t>
            </w:r>
            <w:r w:rsidR="00EF0656" w:rsidRPr="00AB6E50">
              <w:rPr>
                <w:rFonts w:hint="eastAsia"/>
                <w:bCs/>
              </w:rPr>
              <w:t>事前相談のうえ、「利益相反に該当しない」という回答を得て</w:t>
            </w:r>
            <w:r w:rsidR="00EF0656" w:rsidRPr="00AB6E50">
              <w:rPr>
                <w:rFonts w:hint="eastAsia"/>
                <w:bCs/>
              </w:rPr>
              <w:lastRenderedPageBreak/>
              <w:t>いる場合には、その旨</w:t>
            </w:r>
            <w:r w:rsidR="000D1309" w:rsidRPr="00AB6E50">
              <w:rPr>
                <w:rFonts w:hint="eastAsia"/>
                <w:bCs/>
              </w:rPr>
              <w:t>を</w:t>
            </w:r>
            <w:r w:rsidR="00C7152A" w:rsidRPr="00AB6E50">
              <w:rPr>
                <w:rFonts w:hint="eastAsia"/>
                <w:bCs/>
              </w:rPr>
              <w:t>記載すること</w:t>
            </w:r>
            <w:r w:rsidR="00EF0656" w:rsidRPr="00AB6E50">
              <w:rPr>
                <w:rFonts w:hint="eastAsia"/>
                <w:bCs/>
              </w:rPr>
              <w:t>（確認</w:t>
            </w:r>
            <w:r w:rsidRPr="00AB6E50">
              <w:rPr>
                <w:rFonts w:hint="eastAsia"/>
                <w:bCs/>
              </w:rPr>
              <w:t>と</w:t>
            </w:r>
            <w:r w:rsidR="00EF0656" w:rsidRPr="00AB6E50">
              <w:rPr>
                <w:rFonts w:hint="eastAsia"/>
                <w:bCs/>
              </w:rPr>
              <w:t>回答のあった年月日を含む）。</w:t>
            </w:r>
          </w:p>
        </w:tc>
      </w:tr>
    </w:tbl>
    <w:p w14:paraId="3B322B8F" w14:textId="77777777" w:rsidR="00F04901" w:rsidRPr="0034616A" w:rsidRDefault="00F04901" w:rsidP="00B25DAB"/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002B0" w:rsidRPr="0034616A" w14:paraId="156D2B7D" w14:textId="77777777" w:rsidTr="00AC09FB">
        <w:trPr>
          <w:trHeight w:val="3714"/>
        </w:trPr>
        <w:tc>
          <w:tcPr>
            <w:tcW w:w="9270" w:type="dxa"/>
          </w:tcPr>
          <w:p w14:paraId="0EBDE3A5" w14:textId="422DD5F7" w:rsidR="002B118A" w:rsidRPr="0034616A" w:rsidRDefault="002B118A" w:rsidP="004C5833">
            <w:pPr>
              <w:rPr>
                <w:lang w:eastAsia="zh-TW"/>
              </w:rPr>
            </w:pPr>
            <w:r w:rsidRPr="0034616A">
              <w:rPr>
                <w:rFonts w:hint="eastAsia"/>
                <w:highlight w:val="lightGray"/>
                <w:lang w:eastAsia="zh-TW"/>
              </w:rPr>
              <w:t>【添付書類】</w:t>
            </w:r>
            <w:r w:rsidRPr="0034616A">
              <w:rPr>
                <w:rFonts w:hint="eastAsia"/>
                <w:highlight w:val="lightGray"/>
                <w:lang w:eastAsia="zh-TW"/>
              </w:rPr>
              <w:t>[</w:t>
            </w:r>
            <w:r w:rsidRPr="0034616A">
              <w:rPr>
                <w:rFonts w:hint="eastAsia"/>
                <w:highlight w:val="lightGray"/>
                <w:lang w:eastAsia="zh-TW"/>
              </w:rPr>
              <w:t>事務局</w:t>
            </w:r>
            <w:r w:rsidR="009F0645">
              <w:rPr>
                <w:rFonts w:hint="eastAsia"/>
                <w:highlight w:val="lightGray"/>
                <w:lang w:eastAsia="zh-TW"/>
              </w:rPr>
              <w:t>記載</w:t>
            </w:r>
            <w:r w:rsidRPr="0034616A">
              <w:rPr>
                <w:rFonts w:hint="eastAsia"/>
                <w:highlight w:val="lightGray"/>
                <w:lang w:eastAsia="zh-TW"/>
              </w:rPr>
              <w:t>欄</w:t>
            </w:r>
            <w:r w:rsidRPr="0034616A">
              <w:rPr>
                <w:rFonts w:hint="eastAsia"/>
                <w:highlight w:val="lightGray"/>
                <w:lang w:eastAsia="zh-TW"/>
              </w:rPr>
              <w:t>]</w:t>
            </w:r>
          </w:p>
          <w:p w14:paraId="25D2EA7D" w14:textId="0940EAF0" w:rsidR="002B118A" w:rsidRPr="0034616A" w:rsidRDefault="002B118A" w:rsidP="004C5833">
            <w:r w:rsidRPr="0034616A">
              <w:rPr>
                <w:rFonts w:hint="eastAsia"/>
              </w:rPr>
              <w:t>□</w:t>
            </w:r>
            <w:r w:rsidR="00C71F00">
              <w:t xml:space="preserve"> </w:t>
            </w:r>
            <w:r w:rsidRPr="0034616A">
              <w:rPr>
                <w:rFonts w:hint="eastAsia"/>
              </w:rPr>
              <w:t>他機関からの確認書・承認通知等…</w:t>
            </w:r>
            <w:r w:rsidRPr="0034616A">
              <w:rPr>
                <w:rFonts w:hint="eastAsia"/>
                <w:u w:val="single"/>
              </w:rPr>
              <w:t xml:space="preserve">　　件</w:t>
            </w:r>
            <w:r w:rsidRPr="0034616A">
              <w:rPr>
                <w:rFonts w:hint="eastAsia"/>
              </w:rPr>
              <w:t>（　　　　　　　　　）</w:t>
            </w:r>
          </w:p>
          <w:p w14:paraId="277A8412" w14:textId="3A714F66" w:rsidR="002B118A" w:rsidRPr="0034616A" w:rsidRDefault="002B118A" w:rsidP="004C5833">
            <w:pPr>
              <w:rPr>
                <w:lang w:eastAsia="zh-TW"/>
              </w:rPr>
            </w:pPr>
            <w:r w:rsidRPr="0034616A">
              <w:rPr>
                <w:rFonts w:hint="eastAsia"/>
                <w:lang w:eastAsia="zh-TW"/>
              </w:rPr>
              <w:t>□</w:t>
            </w:r>
            <w:r w:rsidR="00C71F00">
              <w:rPr>
                <w:lang w:eastAsia="zh-TW"/>
              </w:rPr>
              <w:t xml:space="preserve"> </w:t>
            </w:r>
            <w:r w:rsidRPr="0034616A">
              <w:rPr>
                <w:rFonts w:hint="eastAsia"/>
                <w:lang w:eastAsia="zh-TW"/>
              </w:rPr>
              <w:t xml:space="preserve">現地許可証…　　</w:t>
            </w:r>
            <w:r w:rsidRPr="0034616A">
              <w:rPr>
                <w:rFonts w:hint="eastAsia"/>
                <w:u w:val="single"/>
                <w:lang w:eastAsia="zh-TW"/>
              </w:rPr>
              <w:t xml:space="preserve">　　件</w:t>
            </w:r>
          </w:p>
          <w:p w14:paraId="22296508" w14:textId="24558834" w:rsidR="002B118A" w:rsidRPr="0034616A" w:rsidRDefault="002B118A" w:rsidP="004C5833">
            <w:r w:rsidRPr="0034616A">
              <w:rPr>
                <w:rFonts w:hint="eastAsia"/>
                <w:lang w:eastAsia="zh-TW"/>
              </w:rPr>
              <w:t>□</w:t>
            </w:r>
            <w:r w:rsidR="00C71F00">
              <w:rPr>
                <w:lang w:eastAsia="zh-TW"/>
              </w:rPr>
              <w:t xml:space="preserve"> </w:t>
            </w:r>
            <w:r w:rsidRPr="0034616A">
              <w:rPr>
                <w:rFonts w:hint="eastAsia"/>
                <w:lang w:eastAsia="zh-TW"/>
              </w:rPr>
              <w:t xml:space="preserve">説明同意書…　　</w:t>
            </w:r>
            <w:r w:rsidRPr="0034616A">
              <w:rPr>
                <w:rFonts w:hint="eastAsia"/>
                <w:u w:val="single"/>
                <w:lang w:eastAsia="zh-TW"/>
              </w:rPr>
              <w:t xml:space="preserve">　　</w:t>
            </w:r>
            <w:r w:rsidRPr="0034616A">
              <w:rPr>
                <w:rFonts w:hint="eastAsia"/>
                <w:u w:val="single"/>
              </w:rPr>
              <w:t>件</w:t>
            </w:r>
          </w:p>
          <w:p w14:paraId="2915AA1E" w14:textId="7E3540A3" w:rsidR="002B118A" w:rsidRDefault="002B118A" w:rsidP="004C5833">
            <w:pPr>
              <w:rPr>
                <w:u w:val="single"/>
              </w:rPr>
            </w:pPr>
            <w:r w:rsidRPr="0034616A">
              <w:rPr>
                <w:rFonts w:hint="eastAsia"/>
              </w:rPr>
              <w:t>□</w:t>
            </w:r>
            <w:r w:rsidR="00C71F00">
              <w:t xml:space="preserve"> </w:t>
            </w:r>
            <w:r w:rsidRPr="0034616A">
              <w:rPr>
                <w:rFonts w:hint="eastAsia"/>
              </w:rPr>
              <w:t>質問紙・調査紙…</w:t>
            </w:r>
            <w:r w:rsidRPr="0034616A">
              <w:rPr>
                <w:rFonts w:hint="eastAsia"/>
                <w:u w:val="single"/>
              </w:rPr>
              <w:t xml:space="preserve">　　件</w:t>
            </w:r>
          </w:p>
          <w:p w14:paraId="5BFD97C3" w14:textId="281BFF6A" w:rsidR="00395E18" w:rsidRPr="00220595" w:rsidRDefault="00220595" w:rsidP="004C5833">
            <w:pPr>
              <w:rPr>
                <w:rFonts w:ascii="ＭＳ 明朝" w:hAnsi="ＭＳ 明朝" w:cs="ＭＳ 明朝"/>
                <w:color w:val="FF0000"/>
              </w:rPr>
            </w:pPr>
            <w:r>
              <w:rPr>
                <w:rFonts w:hint="eastAsia"/>
              </w:rPr>
              <w:t xml:space="preserve">　</w:t>
            </w:r>
            <w:r w:rsidRPr="00220595">
              <w:rPr>
                <w:rFonts w:ascii="ＭＳ 明朝" w:hAnsi="ＭＳ 明朝" w:cs="ＭＳ 明朝" w:hint="eastAsia"/>
                <w:color w:val="FF0000"/>
              </w:rPr>
              <w:t>※事務局で、質問用紙又は調査紙等が添付されているかどうか確認致します。</w:t>
            </w:r>
          </w:p>
          <w:p w14:paraId="05079124" w14:textId="0004BD52" w:rsidR="00220595" w:rsidRPr="0034616A" w:rsidRDefault="00220595" w:rsidP="004C5833">
            <w:r w:rsidRPr="00220595">
              <w:rPr>
                <w:rFonts w:hint="eastAsia"/>
                <w:color w:val="FF0000"/>
              </w:rPr>
              <w:t xml:space="preserve">　　そのうえで、審査に入ります。</w:t>
            </w:r>
          </w:p>
          <w:p w14:paraId="3F2BFBF1" w14:textId="43E7B740" w:rsidR="002B118A" w:rsidRPr="0034616A" w:rsidRDefault="002B118A" w:rsidP="00A17EF7">
            <w:r w:rsidRPr="0034616A">
              <w:rPr>
                <w:rFonts w:hint="eastAsia"/>
              </w:rPr>
              <w:t>□</w:t>
            </w:r>
            <w:r w:rsidR="00C71F00">
              <w:t xml:space="preserve"> </w:t>
            </w:r>
            <w:r w:rsidRPr="0034616A">
              <w:rPr>
                <w:rFonts w:hint="eastAsia"/>
              </w:rPr>
              <w:t xml:space="preserve">その他…　　　　</w:t>
            </w:r>
            <w:r w:rsidRPr="0034616A">
              <w:rPr>
                <w:rFonts w:hint="eastAsia"/>
                <w:u w:val="single"/>
              </w:rPr>
              <w:t xml:space="preserve">　　件</w:t>
            </w:r>
            <w:r w:rsidRPr="0034616A">
              <w:rPr>
                <w:rFonts w:hint="eastAsia"/>
              </w:rPr>
              <w:t>（　　　　　　　　　　　　　　　　　）</w:t>
            </w:r>
          </w:p>
        </w:tc>
      </w:tr>
    </w:tbl>
    <w:p w14:paraId="182A1335" w14:textId="5522530F" w:rsidR="00D9078E" w:rsidRPr="0034616A" w:rsidRDefault="00D9078E" w:rsidP="002B118A"/>
    <w:sectPr w:rsidR="00D9078E" w:rsidRPr="0034616A" w:rsidSect="00EE43D5">
      <w:headerReference w:type="default" r:id="rId11"/>
      <w:footerReference w:type="default" r:id="rId12"/>
      <w:pgSz w:w="11906" w:h="16838"/>
      <w:pgMar w:top="1276" w:right="1274" w:bottom="993" w:left="1560" w:header="850" w:footer="397" w:gutter="0"/>
      <w:cols w:space="425"/>
      <w:docGrid w:type="lines" w:linePitch="3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3D6AB" w14:textId="77777777" w:rsidR="00326057" w:rsidRDefault="00326057" w:rsidP="00CD7230">
      <w:r>
        <w:separator/>
      </w:r>
    </w:p>
  </w:endnote>
  <w:endnote w:type="continuationSeparator" w:id="0">
    <w:p w14:paraId="44355E66" w14:textId="77777777" w:rsidR="00326057" w:rsidRDefault="00326057" w:rsidP="00CD7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 Color Emoji">
    <w:charset w:val="00"/>
    <w:family w:val="auto"/>
    <w:pitch w:val="variable"/>
    <w:sig w:usb0="00000003" w:usb1="18000000" w:usb2="14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6E00F" w14:textId="2F4EBADC" w:rsidR="002D56BB" w:rsidRDefault="00E82BA0" w:rsidP="002D56BB">
    <w:pPr>
      <w:pStyle w:val="a6"/>
      <w:jc w:val="right"/>
      <w:rPr>
        <w:color w:val="A6A6A6"/>
        <w:lang w:eastAsia="ja-JP"/>
      </w:rPr>
    </w:pPr>
    <w:r>
      <w:rPr>
        <w:rFonts w:hint="eastAsia"/>
        <w:color w:val="A6A6A6"/>
        <w:lang w:eastAsia="ja-JP"/>
      </w:rPr>
      <w:t>(20</w:t>
    </w:r>
    <w:r w:rsidR="00D37834">
      <w:rPr>
        <w:rFonts w:hint="eastAsia"/>
        <w:color w:val="A6A6A6"/>
        <w:lang w:eastAsia="ja-JP"/>
      </w:rPr>
      <w:t>2</w:t>
    </w:r>
    <w:r w:rsidR="005775DD">
      <w:rPr>
        <w:rFonts w:hint="eastAsia"/>
        <w:color w:val="A6A6A6"/>
        <w:lang w:eastAsia="ja-JP"/>
      </w:rPr>
      <w:t>6</w:t>
    </w:r>
    <w:r w:rsidR="005D7CB8">
      <w:rPr>
        <w:rFonts w:hint="eastAsia"/>
        <w:color w:val="A6A6A6"/>
        <w:lang w:eastAsia="ja-JP"/>
      </w:rPr>
      <w:t>.</w:t>
    </w:r>
    <w:r w:rsidR="002D53D0">
      <w:rPr>
        <w:rFonts w:hint="eastAsia"/>
        <w:color w:val="A6A6A6"/>
        <w:lang w:eastAsia="ja-JP"/>
      </w:rPr>
      <w:t>5</w:t>
    </w:r>
    <w:r w:rsidR="00033179">
      <w:rPr>
        <w:rFonts w:hint="eastAsia"/>
        <w:color w:val="A6A6A6"/>
        <w:lang w:eastAsia="ja-JP"/>
      </w:rPr>
      <w:t>改訂</w:t>
    </w:r>
    <w:r>
      <w:rPr>
        <w:rFonts w:hint="eastAsia"/>
        <w:color w:val="A6A6A6"/>
        <w:lang w:eastAsia="ja-JP"/>
      </w:rPr>
      <w:t>版</w:t>
    </w:r>
    <w:r>
      <w:rPr>
        <w:rFonts w:hint="eastAsia"/>
        <w:color w:val="A6A6A6"/>
        <w:lang w:eastAsia="ja-JP"/>
      </w:rPr>
      <w:t>)</w:t>
    </w:r>
  </w:p>
  <w:p w14:paraId="48AE66A2" w14:textId="77777777" w:rsidR="00C96E64" w:rsidRDefault="00C96E64" w:rsidP="00C96E64">
    <w:pPr>
      <w:pStyle w:val="a6"/>
      <w:ind w:right="840"/>
      <w:jc w:val="center"/>
      <w:rPr>
        <w:color w:val="A6A6A6"/>
        <w:lang w:eastAsia="ja-JP"/>
      </w:rPr>
    </w:pPr>
    <w:r w:rsidRPr="00C96E64">
      <w:rPr>
        <w:color w:val="A6A6A6"/>
        <w:lang w:eastAsia="ja-JP"/>
      </w:rPr>
      <w:fldChar w:fldCharType="begin"/>
    </w:r>
    <w:r w:rsidRPr="00C96E64">
      <w:rPr>
        <w:color w:val="A6A6A6"/>
        <w:lang w:eastAsia="ja-JP"/>
      </w:rPr>
      <w:instrText>PAGE   \* MERGEFORMAT</w:instrText>
    </w:r>
    <w:r w:rsidRPr="00C96E64">
      <w:rPr>
        <w:color w:val="A6A6A6"/>
        <w:lang w:eastAsia="ja-JP"/>
      </w:rPr>
      <w:fldChar w:fldCharType="separate"/>
    </w:r>
    <w:r w:rsidR="002614C3" w:rsidRPr="002614C3">
      <w:rPr>
        <w:noProof/>
        <w:color w:val="A6A6A6"/>
        <w:lang w:val="ja-JP" w:eastAsia="ja-JP"/>
      </w:rPr>
      <w:t>3</w:t>
    </w:r>
    <w:r w:rsidRPr="00C96E64">
      <w:rPr>
        <w:color w:val="A6A6A6"/>
        <w:lang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E391E" w14:textId="77777777" w:rsidR="00326057" w:rsidRDefault="00326057" w:rsidP="00CD7230">
      <w:r>
        <w:separator/>
      </w:r>
    </w:p>
  </w:footnote>
  <w:footnote w:type="continuationSeparator" w:id="0">
    <w:p w14:paraId="6155671A" w14:textId="77777777" w:rsidR="00326057" w:rsidRDefault="00326057" w:rsidP="00CD7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B516C" w14:textId="53DC7D31" w:rsidR="00AD3854" w:rsidRPr="00CD7230" w:rsidRDefault="00AD3854" w:rsidP="00CD7230">
    <w:pPr>
      <w:pStyle w:val="a4"/>
      <w:ind w:rightChars="-135" w:right="-283"/>
      <w:jc w:val="right"/>
      <w:rPr>
        <w:sz w:val="20"/>
      </w:rPr>
    </w:pPr>
    <w:r>
      <w:rPr>
        <w:rFonts w:hint="eastAsia"/>
        <w:sz w:val="20"/>
      </w:rPr>
      <w:t>(</w:t>
    </w:r>
    <w:r w:rsidRPr="00CD7230">
      <w:rPr>
        <w:rFonts w:hint="eastAsia"/>
        <w:sz w:val="20"/>
      </w:rPr>
      <w:t>様式</w:t>
    </w:r>
    <w:r w:rsidRPr="00CD7230">
      <w:rPr>
        <w:rFonts w:hint="eastAsia"/>
        <w:sz w:val="20"/>
      </w:rPr>
      <w:t>1</w:t>
    </w:r>
    <w:r>
      <w:rPr>
        <w:rFonts w:hint="eastAsia"/>
        <w:sz w:val="20"/>
      </w:rPr>
      <w:t>-</w:t>
    </w:r>
    <w:r w:rsidR="002D6E04">
      <w:rPr>
        <w:rFonts w:hint="eastAsia"/>
        <w:sz w:val="20"/>
        <w:lang w:eastAsia="ja-JP"/>
      </w:rPr>
      <w:t>1</w:t>
    </w:r>
    <w:r>
      <w:rPr>
        <w:rFonts w:hint="eastAsia"/>
        <w:sz w:val="20"/>
      </w:rPr>
      <w:t>)</w:t>
    </w:r>
  </w:p>
  <w:p w14:paraId="227F8476" w14:textId="77777777" w:rsidR="00AD3854" w:rsidRDefault="00AD3854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337EA"/>
    <w:multiLevelType w:val="hybridMultilevel"/>
    <w:tmpl w:val="9ED27092"/>
    <w:lvl w:ilvl="0" w:tplc="BA0A8E96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9CF0A1C"/>
    <w:multiLevelType w:val="hybridMultilevel"/>
    <w:tmpl w:val="E5080B00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EF15678"/>
    <w:multiLevelType w:val="hybridMultilevel"/>
    <w:tmpl w:val="A63CF996"/>
    <w:lvl w:ilvl="0" w:tplc="3E2EDB7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3AB4081"/>
    <w:multiLevelType w:val="hybridMultilevel"/>
    <w:tmpl w:val="625C02AE"/>
    <w:lvl w:ilvl="0" w:tplc="476C4804">
      <w:start w:val="1"/>
      <w:numFmt w:val="decimalEnclosedCircle"/>
      <w:lvlText w:val="%1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B2151D"/>
    <w:multiLevelType w:val="hybridMultilevel"/>
    <w:tmpl w:val="8ED271A2"/>
    <w:lvl w:ilvl="0" w:tplc="5BDC8854">
      <w:start w:val="7"/>
      <w:numFmt w:val="bullet"/>
      <w:lvlText w:val="□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186B721A"/>
    <w:multiLevelType w:val="hybridMultilevel"/>
    <w:tmpl w:val="F8F4755A"/>
    <w:lvl w:ilvl="0" w:tplc="92CADDE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6" w15:restartNumberingAfterBreak="0">
    <w:nsid w:val="2A9A0C72"/>
    <w:multiLevelType w:val="hybridMultilevel"/>
    <w:tmpl w:val="317A8952"/>
    <w:lvl w:ilvl="0" w:tplc="B9663798">
      <w:numFmt w:val="bullet"/>
      <w:lvlText w:val="■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2B534AA5"/>
    <w:multiLevelType w:val="hybridMultilevel"/>
    <w:tmpl w:val="B23C49CE"/>
    <w:lvl w:ilvl="0" w:tplc="3A72A83C">
      <w:start w:val="1"/>
      <w:numFmt w:val="decimalFullWidth"/>
      <w:lvlText w:val="%1．"/>
      <w:lvlJc w:val="left"/>
      <w:pPr>
        <w:ind w:left="44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348B096D"/>
    <w:multiLevelType w:val="hybridMultilevel"/>
    <w:tmpl w:val="5EC87744"/>
    <w:lvl w:ilvl="0" w:tplc="0B6462A0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  <w:color w:val="auto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A602DD9"/>
    <w:multiLevelType w:val="hybridMultilevel"/>
    <w:tmpl w:val="7090E0AC"/>
    <w:lvl w:ilvl="0" w:tplc="EB2CA88C">
      <w:start w:val="3"/>
      <w:numFmt w:val="bullet"/>
      <w:lvlText w:val="□"/>
      <w:lvlJc w:val="left"/>
      <w:pPr>
        <w:ind w:left="675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95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3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75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15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5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5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35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75" w:hanging="440"/>
      </w:pPr>
      <w:rPr>
        <w:rFonts w:ascii="Wingdings" w:hAnsi="Wingdings" w:hint="default"/>
      </w:rPr>
    </w:lvl>
  </w:abstractNum>
  <w:abstractNum w:abstractNumId="10" w15:restartNumberingAfterBreak="0">
    <w:nsid w:val="718958AC"/>
    <w:multiLevelType w:val="hybridMultilevel"/>
    <w:tmpl w:val="1F708CAC"/>
    <w:lvl w:ilvl="0" w:tplc="483EDA4C">
      <w:start w:val="1"/>
      <w:numFmt w:val="decimalEnclosedCircle"/>
      <w:lvlText w:val="%1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5" w:hanging="440"/>
      </w:pPr>
    </w:lvl>
    <w:lvl w:ilvl="2" w:tplc="04090011" w:tentative="1">
      <w:start w:val="1"/>
      <w:numFmt w:val="decimalEnclosedCircle"/>
      <w:lvlText w:val="%3"/>
      <w:lvlJc w:val="left"/>
      <w:pPr>
        <w:ind w:left="1425" w:hanging="440"/>
      </w:pPr>
    </w:lvl>
    <w:lvl w:ilvl="3" w:tplc="0409000F" w:tentative="1">
      <w:start w:val="1"/>
      <w:numFmt w:val="decimal"/>
      <w:lvlText w:val="%4."/>
      <w:lvlJc w:val="left"/>
      <w:pPr>
        <w:ind w:left="1865" w:hanging="440"/>
      </w:pPr>
    </w:lvl>
    <w:lvl w:ilvl="4" w:tplc="04090017" w:tentative="1">
      <w:start w:val="1"/>
      <w:numFmt w:val="aiueoFullWidth"/>
      <w:lvlText w:val="(%5)"/>
      <w:lvlJc w:val="left"/>
      <w:pPr>
        <w:ind w:left="2305" w:hanging="44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40"/>
      </w:pPr>
    </w:lvl>
    <w:lvl w:ilvl="6" w:tplc="0409000F" w:tentative="1">
      <w:start w:val="1"/>
      <w:numFmt w:val="decimal"/>
      <w:lvlText w:val="%7."/>
      <w:lvlJc w:val="left"/>
      <w:pPr>
        <w:ind w:left="3185" w:hanging="440"/>
      </w:pPr>
    </w:lvl>
    <w:lvl w:ilvl="7" w:tplc="04090017" w:tentative="1">
      <w:start w:val="1"/>
      <w:numFmt w:val="aiueoFullWidth"/>
      <w:lvlText w:val="(%8)"/>
      <w:lvlJc w:val="left"/>
      <w:pPr>
        <w:ind w:left="3625" w:hanging="440"/>
      </w:pPr>
    </w:lvl>
    <w:lvl w:ilvl="8" w:tplc="04090011" w:tentative="1">
      <w:start w:val="1"/>
      <w:numFmt w:val="decimalEnclosedCircle"/>
      <w:lvlText w:val="%9"/>
      <w:lvlJc w:val="left"/>
      <w:pPr>
        <w:ind w:left="4065" w:hanging="44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8"/>
  </w:num>
  <w:num w:numId="5">
    <w:abstractNumId w:val="10"/>
  </w:num>
  <w:num w:numId="6">
    <w:abstractNumId w:val="0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rawingGridVerticalSpacing w:val="35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NzA1MTY1MTQzMzRQ0lEKTi0uzszPAykwrgUA/K1txSwAAAA="/>
  </w:docVars>
  <w:rsids>
    <w:rsidRoot w:val="00211069"/>
    <w:rsid w:val="00002048"/>
    <w:rsid w:val="00022694"/>
    <w:rsid w:val="0002548F"/>
    <w:rsid w:val="0003081F"/>
    <w:rsid w:val="00033179"/>
    <w:rsid w:val="00035A17"/>
    <w:rsid w:val="000427D8"/>
    <w:rsid w:val="00044C6E"/>
    <w:rsid w:val="00045635"/>
    <w:rsid w:val="0005634B"/>
    <w:rsid w:val="00061BF9"/>
    <w:rsid w:val="0006529D"/>
    <w:rsid w:val="000654B2"/>
    <w:rsid w:val="00065D8A"/>
    <w:rsid w:val="000743E1"/>
    <w:rsid w:val="0007662C"/>
    <w:rsid w:val="00076795"/>
    <w:rsid w:val="00080392"/>
    <w:rsid w:val="000833C9"/>
    <w:rsid w:val="000A4DF2"/>
    <w:rsid w:val="000B03D1"/>
    <w:rsid w:val="000B050C"/>
    <w:rsid w:val="000B19FE"/>
    <w:rsid w:val="000B34F2"/>
    <w:rsid w:val="000C2675"/>
    <w:rsid w:val="000C2C11"/>
    <w:rsid w:val="000D1309"/>
    <w:rsid w:val="000D1BA7"/>
    <w:rsid w:val="000D1CA9"/>
    <w:rsid w:val="000D1F06"/>
    <w:rsid w:val="000D281C"/>
    <w:rsid w:val="000E334A"/>
    <w:rsid w:val="000E6035"/>
    <w:rsid w:val="000E74BD"/>
    <w:rsid w:val="000F3ECA"/>
    <w:rsid w:val="0010031A"/>
    <w:rsid w:val="001003DA"/>
    <w:rsid w:val="001037D3"/>
    <w:rsid w:val="001046B1"/>
    <w:rsid w:val="0011195B"/>
    <w:rsid w:val="001372A8"/>
    <w:rsid w:val="00144E49"/>
    <w:rsid w:val="0015177C"/>
    <w:rsid w:val="0015249E"/>
    <w:rsid w:val="00152BA7"/>
    <w:rsid w:val="00154548"/>
    <w:rsid w:val="0015679A"/>
    <w:rsid w:val="00164C2D"/>
    <w:rsid w:val="00166A61"/>
    <w:rsid w:val="001721C5"/>
    <w:rsid w:val="00174EC3"/>
    <w:rsid w:val="00180A62"/>
    <w:rsid w:val="00181CEA"/>
    <w:rsid w:val="00187439"/>
    <w:rsid w:val="001947C3"/>
    <w:rsid w:val="001A0E62"/>
    <w:rsid w:val="001A27F9"/>
    <w:rsid w:val="001A47B3"/>
    <w:rsid w:val="001B566C"/>
    <w:rsid w:val="001C0537"/>
    <w:rsid w:val="001C280D"/>
    <w:rsid w:val="001C5EFB"/>
    <w:rsid w:val="001D018E"/>
    <w:rsid w:val="001D65FF"/>
    <w:rsid w:val="001E78B1"/>
    <w:rsid w:val="002024B3"/>
    <w:rsid w:val="0020397F"/>
    <w:rsid w:val="00211069"/>
    <w:rsid w:val="00211468"/>
    <w:rsid w:val="002174C4"/>
    <w:rsid w:val="00220595"/>
    <w:rsid w:val="002243BF"/>
    <w:rsid w:val="00225BC0"/>
    <w:rsid w:val="00225E7A"/>
    <w:rsid w:val="0022676A"/>
    <w:rsid w:val="00226FEE"/>
    <w:rsid w:val="002304F5"/>
    <w:rsid w:val="00237E48"/>
    <w:rsid w:val="00246892"/>
    <w:rsid w:val="00251DF4"/>
    <w:rsid w:val="00254E72"/>
    <w:rsid w:val="00256AC2"/>
    <w:rsid w:val="00256DF4"/>
    <w:rsid w:val="00260F78"/>
    <w:rsid w:val="002614C3"/>
    <w:rsid w:val="0026291B"/>
    <w:rsid w:val="00263452"/>
    <w:rsid w:val="0026607D"/>
    <w:rsid w:val="00293590"/>
    <w:rsid w:val="002A3C69"/>
    <w:rsid w:val="002A55C2"/>
    <w:rsid w:val="002B118A"/>
    <w:rsid w:val="002B29B2"/>
    <w:rsid w:val="002B574F"/>
    <w:rsid w:val="002C08A4"/>
    <w:rsid w:val="002C3561"/>
    <w:rsid w:val="002D2315"/>
    <w:rsid w:val="002D53D0"/>
    <w:rsid w:val="002D56BB"/>
    <w:rsid w:val="002D6E04"/>
    <w:rsid w:val="002E1BFB"/>
    <w:rsid w:val="002E6D6A"/>
    <w:rsid w:val="002E7B2A"/>
    <w:rsid w:val="002F10F1"/>
    <w:rsid w:val="00300E1E"/>
    <w:rsid w:val="0030162B"/>
    <w:rsid w:val="00301D4B"/>
    <w:rsid w:val="003154C1"/>
    <w:rsid w:val="00326057"/>
    <w:rsid w:val="003318CF"/>
    <w:rsid w:val="003331A7"/>
    <w:rsid w:val="00333DEF"/>
    <w:rsid w:val="0033468A"/>
    <w:rsid w:val="0034616A"/>
    <w:rsid w:val="00360AF4"/>
    <w:rsid w:val="00375DA7"/>
    <w:rsid w:val="003822CE"/>
    <w:rsid w:val="00395E18"/>
    <w:rsid w:val="003A460B"/>
    <w:rsid w:val="003C3B18"/>
    <w:rsid w:val="003C742A"/>
    <w:rsid w:val="003D2DDC"/>
    <w:rsid w:val="003E27C6"/>
    <w:rsid w:val="003E5F0C"/>
    <w:rsid w:val="003F7D91"/>
    <w:rsid w:val="004042A1"/>
    <w:rsid w:val="00413FD6"/>
    <w:rsid w:val="0041532F"/>
    <w:rsid w:val="0042427C"/>
    <w:rsid w:val="004374CF"/>
    <w:rsid w:val="00440199"/>
    <w:rsid w:val="00444155"/>
    <w:rsid w:val="00447A79"/>
    <w:rsid w:val="004802AA"/>
    <w:rsid w:val="00484CBE"/>
    <w:rsid w:val="00485829"/>
    <w:rsid w:val="004865DA"/>
    <w:rsid w:val="004A0436"/>
    <w:rsid w:val="004A1A7A"/>
    <w:rsid w:val="004A6FC6"/>
    <w:rsid w:val="004B0ED2"/>
    <w:rsid w:val="004B365B"/>
    <w:rsid w:val="004C31E6"/>
    <w:rsid w:val="004C5833"/>
    <w:rsid w:val="004C6C2E"/>
    <w:rsid w:val="004C7046"/>
    <w:rsid w:val="004D5F27"/>
    <w:rsid w:val="004E16AC"/>
    <w:rsid w:val="004E2FE0"/>
    <w:rsid w:val="004E55EE"/>
    <w:rsid w:val="004F6BCF"/>
    <w:rsid w:val="004F7603"/>
    <w:rsid w:val="005002B0"/>
    <w:rsid w:val="00506D0C"/>
    <w:rsid w:val="005122C1"/>
    <w:rsid w:val="00513FF7"/>
    <w:rsid w:val="00515B69"/>
    <w:rsid w:val="0052684E"/>
    <w:rsid w:val="005321CB"/>
    <w:rsid w:val="00542DAE"/>
    <w:rsid w:val="005603FE"/>
    <w:rsid w:val="00562FAA"/>
    <w:rsid w:val="00572A3F"/>
    <w:rsid w:val="00573C0C"/>
    <w:rsid w:val="005775DD"/>
    <w:rsid w:val="00583A79"/>
    <w:rsid w:val="00584B78"/>
    <w:rsid w:val="0058602D"/>
    <w:rsid w:val="00590A15"/>
    <w:rsid w:val="00590B1C"/>
    <w:rsid w:val="00591CD5"/>
    <w:rsid w:val="005971DB"/>
    <w:rsid w:val="005A3C59"/>
    <w:rsid w:val="005A591B"/>
    <w:rsid w:val="005A7494"/>
    <w:rsid w:val="005A7B73"/>
    <w:rsid w:val="005B28E6"/>
    <w:rsid w:val="005B6E68"/>
    <w:rsid w:val="005C2BE0"/>
    <w:rsid w:val="005C5045"/>
    <w:rsid w:val="005C63DD"/>
    <w:rsid w:val="005C66F6"/>
    <w:rsid w:val="005D7CB8"/>
    <w:rsid w:val="005E1E0B"/>
    <w:rsid w:val="005E20A1"/>
    <w:rsid w:val="005E290A"/>
    <w:rsid w:val="005F390F"/>
    <w:rsid w:val="005F5E0D"/>
    <w:rsid w:val="00611559"/>
    <w:rsid w:val="00612CDC"/>
    <w:rsid w:val="00620676"/>
    <w:rsid w:val="00620DC8"/>
    <w:rsid w:val="00621987"/>
    <w:rsid w:val="00636ED4"/>
    <w:rsid w:val="00643281"/>
    <w:rsid w:val="00644B93"/>
    <w:rsid w:val="00661A88"/>
    <w:rsid w:val="0066349A"/>
    <w:rsid w:val="00663A3C"/>
    <w:rsid w:val="00676C61"/>
    <w:rsid w:val="006826B1"/>
    <w:rsid w:val="00685EB8"/>
    <w:rsid w:val="0068731F"/>
    <w:rsid w:val="006907BD"/>
    <w:rsid w:val="006A0B5F"/>
    <w:rsid w:val="006C5727"/>
    <w:rsid w:val="006C6C10"/>
    <w:rsid w:val="006D24E5"/>
    <w:rsid w:val="006D7148"/>
    <w:rsid w:val="006E09A2"/>
    <w:rsid w:val="006E389A"/>
    <w:rsid w:val="006E441F"/>
    <w:rsid w:val="006E6386"/>
    <w:rsid w:val="006F3C16"/>
    <w:rsid w:val="00703D21"/>
    <w:rsid w:val="00713823"/>
    <w:rsid w:val="00720AB2"/>
    <w:rsid w:val="007248EC"/>
    <w:rsid w:val="0075193D"/>
    <w:rsid w:val="00764892"/>
    <w:rsid w:val="00775127"/>
    <w:rsid w:val="00777CFD"/>
    <w:rsid w:val="00781659"/>
    <w:rsid w:val="0078289E"/>
    <w:rsid w:val="00791A3D"/>
    <w:rsid w:val="007A2838"/>
    <w:rsid w:val="007A4026"/>
    <w:rsid w:val="007B14A2"/>
    <w:rsid w:val="007B4356"/>
    <w:rsid w:val="007C32D0"/>
    <w:rsid w:val="007D17DC"/>
    <w:rsid w:val="007D2D2A"/>
    <w:rsid w:val="007D3BC9"/>
    <w:rsid w:val="007D53E8"/>
    <w:rsid w:val="007D7D6A"/>
    <w:rsid w:val="007D7E83"/>
    <w:rsid w:val="007E1C17"/>
    <w:rsid w:val="007F0A5A"/>
    <w:rsid w:val="007F37A3"/>
    <w:rsid w:val="00801D78"/>
    <w:rsid w:val="00812AD0"/>
    <w:rsid w:val="00814768"/>
    <w:rsid w:val="0081660B"/>
    <w:rsid w:val="00817EEF"/>
    <w:rsid w:val="00822CFE"/>
    <w:rsid w:val="00824F02"/>
    <w:rsid w:val="008256C0"/>
    <w:rsid w:val="00831DC7"/>
    <w:rsid w:val="008613D0"/>
    <w:rsid w:val="00861DE9"/>
    <w:rsid w:val="008720EA"/>
    <w:rsid w:val="0087267C"/>
    <w:rsid w:val="008763D7"/>
    <w:rsid w:val="00877343"/>
    <w:rsid w:val="0088213A"/>
    <w:rsid w:val="0088307F"/>
    <w:rsid w:val="008847A7"/>
    <w:rsid w:val="00884EF0"/>
    <w:rsid w:val="00894BD9"/>
    <w:rsid w:val="008A5949"/>
    <w:rsid w:val="008A65E7"/>
    <w:rsid w:val="008A7DE1"/>
    <w:rsid w:val="008C4D49"/>
    <w:rsid w:val="008C54C5"/>
    <w:rsid w:val="008D2619"/>
    <w:rsid w:val="008E1245"/>
    <w:rsid w:val="008F0BF6"/>
    <w:rsid w:val="008F4489"/>
    <w:rsid w:val="00911447"/>
    <w:rsid w:val="00916523"/>
    <w:rsid w:val="0092390B"/>
    <w:rsid w:val="009275B6"/>
    <w:rsid w:val="009374FF"/>
    <w:rsid w:val="00943AE4"/>
    <w:rsid w:val="00950863"/>
    <w:rsid w:val="00950BD3"/>
    <w:rsid w:val="0095105A"/>
    <w:rsid w:val="0096278B"/>
    <w:rsid w:val="0096639A"/>
    <w:rsid w:val="00973DDE"/>
    <w:rsid w:val="009916E2"/>
    <w:rsid w:val="009A204B"/>
    <w:rsid w:val="009D18CA"/>
    <w:rsid w:val="009F0645"/>
    <w:rsid w:val="00A00FB4"/>
    <w:rsid w:val="00A02648"/>
    <w:rsid w:val="00A11F07"/>
    <w:rsid w:val="00A12A97"/>
    <w:rsid w:val="00A12AEC"/>
    <w:rsid w:val="00A15B5A"/>
    <w:rsid w:val="00A17EF7"/>
    <w:rsid w:val="00A20335"/>
    <w:rsid w:val="00A24BA9"/>
    <w:rsid w:val="00A26289"/>
    <w:rsid w:val="00A30093"/>
    <w:rsid w:val="00A342BF"/>
    <w:rsid w:val="00A34827"/>
    <w:rsid w:val="00A34B04"/>
    <w:rsid w:val="00A40B81"/>
    <w:rsid w:val="00A4229D"/>
    <w:rsid w:val="00A45811"/>
    <w:rsid w:val="00A51452"/>
    <w:rsid w:val="00A5252C"/>
    <w:rsid w:val="00A55DF0"/>
    <w:rsid w:val="00A61B73"/>
    <w:rsid w:val="00A70FA2"/>
    <w:rsid w:val="00A71CF6"/>
    <w:rsid w:val="00A72B55"/>
    <w:rsid w:val="00A73D7F"/>
    <w:rsid w:val="00A74201"/>
    <w:rsid w:val="00A85BDA"/>
    <w:rsid w:val="00A936B6"/>
    <w:rsid w:val="00A95120"/>
    <w:rsid w:val="00A97EC9"/>
    <w:rsid w:val="00AA070D"/>
    <w:rsid w:val="00AA111C"/>
    <w:rsid w:val="00AA1678"/>
    <w:rsid w:val="00AA26B3"/>
    <w:rsid w:val="00AA4745"/>
    <w:rsid w:val="00AA581D"/>
    <w:rsid w:val="00AB22B7"/>
    <w:rsid w:val="00AB3CDE"/>
    <w:rsid w:val="00AB66D9"/>
    <w:rsid w:val="00AB6E50"/>
    <w:rsid w:val="00AC09FB"/>
    <w:rsid w:val="00AC484A"/>
    <w:rsid w:val="00AD3854"/>
    <w:rsid w:val="00AD418D"/>
    <w:rsid w:val="00AE0A35"/>
    <w:rsid w:val="00AE6092"/>
    <w:rsid w:val="00AF29CE"/>
    <w:rsid w:val="00AF2B9B"/>
    <w:rsid w:val="00AF313A"/>
    <w:rsid w:val="00B00E5E"/>
    <w:rsid w:val="00B12A70"/>
    <w:rsid w:val="00B14AAA"/>
    <w:rsid w:val="00B1526B"/>
    <w:rsid w:val="00B2051F"/>
    <w:rsid w:val="00B21E18"/>
    <w:rsid w:val="00B22920"/>
    <w:rsid w:val="00B25DAB"/>
    <w:rsid w:val="00B332D2"/>
    <w:rsid w:val="00B35A25"/>
    <w:rsid w:val="00B365A4"/>
    <w:rsid w:val="00B43649"/>
    <w:rsid w:val="00B471BF"/>
    <w:rsid w:val="00B52445"/>
    <w:rsid w:val="00B52651"/>
    <w:rsid w:val="00B52F28"/>
    <w:rsid w:val="00B5326D"/>
    <w:rsid w:val="00B85BEF"/>
    <w:rsid w:val="00BA6CC0"/>
    <w:rsid w:val="00BB0E53"/>
    <w:rsid w:val="00BB59EE"/>
    <w:rsid w:val="00BC1497"/>
    <w:rsid w:val="00BC27C2"/>
    <w:rsid w:val="00BC34F9"/>
    <w:rsid w:val="00BC6322"/>
    <w:rsid w:val="00BD65A8"/>
    <w:rsid w:val="00BE34DC"/>
    <w:rsid w:val="00BE3D24"/>
    <w:rsid w:val="00BE5E91"/>
    <w:rsid w:val="00BF4DB3"/>
    <w:rsid w:val="00BF53EB"/>
    <w:rsid w:val="00BF5400"/>
    <w:rsid w:val="00C0451C"/>
    <w:rsid w:val="00C143DC"/>
    <w:rsid w:val="00C24728"/>
    <w:rsid w:val="00C2698F"/>
    <w:rsid w:val="00C30818"/>
    <w:rsid w:val="00C32EB5"/>
    <w:rsid w:val="00C32FD9"/>
    <w:rsid w:val="00C36F15"/>
    <w:rsid w:val="00C41531"/>
    <w:rsid w:val="00C47310"/>
    <w:rsid w:val="00C572DF"/>
    <w:rsid w:val="00C67551"/>
    <w:rsid w:val="00C7152A"/>
    <w:rsid w:val="00C71F00"/>
    <w:rsid w:val="00C80D16"/>
    <w:rsid w:val="00C812DD"/>
    <w:rsid w:val="00C84577"/>
    <w:rsid w:val="00C84C08"/>
    <w:rsid w:val="00C85844"/>
    <w:rsid w:val="00C929AA"/>
    <w:rsid w:val="00C96347"/>
    <w:rsid w:val="00C96E64"/>
    <w:rsid w:val="00CA4F72"/>
    <w:rsid w:val="00CB3281"/>
    <w:rsid w:val="00CB47E4"/>
    <w:rsid w:val="00CB668A"/>
    <w:rsid w:val="00CB6FDE"/>
    <w:rsid w:val="00CB72C0"/>
    <w:rsid w:val="00CC7541"/>
    <w:rsid w:val="00CD3080"/>
    <w:rsid w:val="00CD7230"/>
    <w:rsid w:val="00CE479E"/>
    <w:rsid w:val="00CF0D7C"/>
    <w:rsid w:val="00CF1073"/>
    <w:rsid w:val="00CF4CF8"/>
    <w:rsid w:val="00CF738E"/>
    <w:rsid w:val="00D01B12"/>
    <w:rsid w:val="00D03244"/>
    <w:rsid w:val="00D06016"/>
    <w:rsid w:val="00D10052"/>
    <w:rsid w:val="00D12221"/>
    <w:rsid w:val="00D1268A"/>
    <w:rsid w:val="00D1314F"/>
    <w:rsid w:val="00D23A30"/>
    <w:rsid w:val="00D25B98"/>
    <w:rsid w:val="00D26CA6"/>
    <w:rsid w:val="00D34BF2"/>
    <w:rsid w:val="00D37834"/>
    <w:rsid w:val="00D37FD8"/>
    <w:rsid w:val="00D44387"/>
    <w:rsid w:val="00D462D1"/>
    <w:rsid w:val="00D53FEE"/>
    <w:rsid w:val="00D5734A"/>
    <w:rsid w:val="00D61E33"/>
    <w:rsid w:val="00D80954"/>
    <w:rsid w:val="00D845F7"/>
    <w:rsid w:val="00D9078E"/>
    <w:rsid w:val="00D91C4E"/>
    <w:rsid w:val="00D9732D"/>
    <w:rsid w:val="00DA028A"/>
    <w:rsid w:val="00DA0968"/>
    <w:rsid w:val="00DA2701"/>
    <w:rsid w:val="00DB1477"/>
    <w:rsid w:val="00DB6255"/>
    <w:rsid w:val="00DC28B4"/>
    <w:rsid w:val="00DC3993"/>
    <w:rsid w:val="00DC5DC0"/>
    <w:rsid w:val="00DD6EC4"/>
    <w:rsid w:val="00DE2312"/>
    <w:rsid w:val="00DE53EA"/>
    <w:rsid w:val="00DE6389"/>
    <w:rsid w:val="00E03B6B"/>
    <w:rsid w:val="00E0662A"/>
    <w:rsid w:val="00E13D81"/>
    <w:rsid w:val="00E31523"/>
    <w:rsid w:val="00E34D35"/>
    <w:rsid w:val="00E3621A"/>
    <w:rsid w:val="00E40CD4"/>
    <w:rsid w:val="00E42C8E"/>
    <w:rsid w:val="00E47215"/>
    <w:rsid w:val="00E53B40"/>
    <w:rsid w:val="00E57CDB"/>
    <w:rsid w:val="00E70447"/>
    <w:rsid w:val="00E76060"/>
    <w:rsid w:val="00E82BA0"/>
    <w:rsid w:val="00E86B4D"/>
    <w:rsid w:val="00E914DB"/>
    <w:rsid w:val="00EA0182"/>
    <w:rsid w:val="00EA24B9"/>
    <w:rsid w:val="00EA473C"/>
    <w:rsid w:val="00EA5E80"/>
    <w:rsid w:val="00EB0B33"/>
    <w:rsid w:val="00EB77E9"/>
    <w:rsid w:val="00EC19A7"/>
    <w:rsid w:val="00EC598F"/>
    <w:rsid w:val="00EE43D5"/>
    <w:rsid w:val="00EE73E9"/>
    <w:rsid w:val="00EF0656"/>
    <w:rsid w:val="00EF1E32"/>
    <w:rsid w:val="00EF463E"/>
    <w:rsid w:val="00EF6791"/>
    <w:rsid w:val="00F00370"/>
    <w:rsid w:val="00F017F8"/>
    <w:rsid w:val="00F03F81"/>
    <w:rsid w:val="00F04901"/>
    <w:rsid w:val="00F05EB7"/>
    <w:rsid w:val="00F05F4B"/>
    <w:rsid w:val="00F113EF"/>
    <w:rsid w:val="00F14EAD"/>
    <w:rsid w:val="00F16AE4"/>
    <w:rsid w:val="00F22BC5"/>
    <w:rsid w:val="00F25E33"/>
    <w:rsid w:val="00F30C46"/>
    <w:rsid w:val="00F32849"/>
    <w:rsid w:val="00F36EBD"/>
    <w:rsid w:val="00F61B29"/>
    <w:rsid w:val="00F71D4F"/>
    <w:rsid w:val="00F726F2"/>
    <w:rsid w:val="00F73618"/>
    <w:rsid w:val="00F74CA0"/>
    <w:rsid w:val="00F7619E"/>
    <w:rsid w:val="00F76583"/>
    <w:rsid w:val="00F90626"/>
    <w:rsid w:val="00F9267E"/>
    <w:rsid w:val="00F95074"/>
    <w:rsid w:val="00FA35F0"/>
    <w:rsid w:val="00FA412A"/>
    <w:rsid w:val="00FA4F35"/>
    <w:rsid w:val="00FA5466"/>
    <w:rsid w:val="00FB1F9C"/>
    <w:rsid w:val="00FB765E"/>
    <w:rsid w:val="00FC5417"/>
    <w:rsid w:val="00FC6737"/>
    <w:rsid w:val="00FC7828"/>
    <w:rsid w:val="00FD4AC4"/>
    <w:rsid w:val="00FE01D1"/>
    <w:rsid w:val="00FE440A"/>
    <w:rsid w:val="00FF1A4A"/>
    <w:rsid w:val="00FF2B23"/>
    <w:rsid w:val="00FF3497"/>
    <w:rsid w:val="00FF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C06232"/>
  <w15:chartTrackingRefBased/>
  <w15:docId w15:val="{192D6761-00AF-40F5-B80E-E80D71B72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44E49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1106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header"/>
    <w:basedOn w:val="a"/>
    <w:link w:val="a5"/>
    <w:uiPriority w:val="99"/>
    <w:unhideWhenUsed/>
    <w:rsid w:val="00CD723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5">
    <w:name w:val="ヘッダー (文字)"/>
    <w:link w:val="a4"/>
    <w:uiPriority w:val="99"/>
    <w:rsid w:val="00CD7230"/>
    <w:rPr>
      <w:kern w:val="2"/>
      <w:sz w:val="21"/>
      <w:szCs w:val="22"/>
    </w:rPr>
  </w:style>
  <w:style w:type="paragraph" w:styleId="a6">
    <w:name w:val="footer"/>
    <w:basedOn w:val="a"/>
    <w:link w:val="a7"/>
    <w:uiPriority w:val="99"/>
    <w:unhideWhenUsed/>
    <w:rsid w:val="00CD723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フッター (文字)"/>
    <w:link w:val="a6"/>
    <w:uiPriority w:val="99"/>
    <w:rsid w:val="00CD7230"/>
    <w:rPr>
      <w:kern w:val="2"/>
      <w:sz w:val="21"/>
      <w:szCs w:val="22"/>
    </w:rPr>
  </w:style>
  <w:style w:type="paragraph" w:styleId="a8">
    <w:name w:val="Balloon Text"/>
    <w:basedOn w:val="a"/>
    <w:link w:val="a9"/>
    <w:uiPriority w:val="99"/>
    <w:semiHidden/>
    <w:unhideWhenUsed/>
    <w:rsid w:val="00CD7230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9">
    <w:name w:val="吹き出し (文字)"/>
    <w:link w:val="a8"/>
    <w:uiPriority w:val="99"/>
    <w:semiHidden/>
    <w:rsid w:val="00CD7230"/>
    <w:rPr>
      <w:rFonts w:ascii="Arial" w:eastAsia="ＭＳ ゴシック" w:hAnsi="Arial" w:cs="Times New Roman"/>
      <w:kern w:val="2"/>
      <w:sz w:val="18"/>
      <w:szCs w:val="18"/>
    </w:rPr>
  </w:style>
  <w:style w:type="character" w:styleId="aa">
    <w:name w:val="annotation reference"/>
    <w:uiPriority w:val="99"/>
    <w:semiHidden/>
    <w:unhideWhenUsed/>
    <w:rsid w:val="002C08A4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2C08A4"/>
    <w:pPr>
      <w:jc w:val="left"/>
    </w:pPr>
    <w:rPr>
      <w:lang w:val="x-none" w:eastAsia="x-none"/>
    </w:rPr>
  </w:style>
  <w:style w:type="character" w:customStyle="1" w:styleId="ac">
    <w:name w:val="コメント文字列 (文字)"/>
    <w:link w:val="ab"/>
    <w:uiPriority w:val="99"/>
    <w:rsid w:val="002C08A4"/>
    <w:rPr>
      <w:kern w:val="2"/>
      <w:sz w:val="21"/>
      <w:szCs w:val="22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2C08A4"/>
    <w:rPr>
      <w:b/>
      <w:bCs/>
    </w:rPr>
  </w:style>
  <w:style w:type="character" w:customStyle="1" w:styleId="ae">
    <w:name w:val="コメント内容 (文字)"/>
    <w:link w:val="ad"/>
    <w:uiPriority w:val="99"/>
    <w:semiHidden/>
    <w:rsid w:val="002C08A4"/>
    <w:rPr>
      <w:b/>
      <w:bCs/>
      <w:kern w:val="2"/>
      <w:sz w:val="21"/>
      <w:szCs w:val="22"/>
    </w:rPr>
  </w:style>
  <w:style w:type="paragraph" w:styleId="af">
    <w:name w:val="Revision"/>
    <w:hidden/>
    <w:uiPriority w:val="99"/>
    <w:semiHidden/>
    <w:rsid w:val="00300E1E"/>
    <w:rPr>
      <w:kern w:val="2"/>
      <w:sz w:val="21"/>
      <w:szCs w:val="22"/>
    </w:rPr>
  </w:style>
  <w:style w:type="character" w:styleId="af0">
    <w:name w:val="Hyperlink"/>
    <w:uiPriority w:val="99"/>
    <w:unhideWhenUsed/>
    <w:rsid w:val="00254E72"/>
    <w:rPr>
      <w:color w:val="0000FF"/>
      <w:u w:val="single"/>
    </w:rPr>
  </w:style>
  <w:style w:type="paragraph" w:styleId="af1">
    <w:name w:val="List Paragraph"/>
    <w:basedOn w:val="a"/>
    <w:uiPriority w:val="34"/>
    <w:qFormat/>
    <w:rsid w:val="00F16A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54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03B11C9DF6746B4F994C6341C30FE810" ma:contentTypeVersion="0" ma:contentTypeDescription="新しいドキュメントを作成します。" ma:contentTypeScope="" ma:versionID="851f058764d574807b02fd4e63ec01f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c216975fa0084bb3f54c3fd858a610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291630-107C-4EC7-BAE2-D6C42604B2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30DF0A-C622-4BE5-95CB-454843A94D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A119EA-3F8B-4FF8-B99C-168B0BEBC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3EBBDC1-1557-4F39-902A-FFD412F4C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ukato</dc:creator>
  <cp:keywords/>
  <cp:lastModifiedBy>村瀬　さほ</cp:lastModifiedBy>
  <cp:revision>7</cp:revision>
  <cp:lastPrinted>2026-03-04T06:59:00Z</cp:lastPrinted>
  <dcterms:created xsi:type="dcterms:W3CDTF">2026-05-21T08:14:00Z</dcterms:created>
  <dcterms:modified xsi:type="dcterms:W3CDTF">2026-05-26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ae3a3a-79d1-4026-af7f-07df8de982ad</vt:lpwstr>
  </property>
</Properties>
</file>